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https://www.douyin.com/video/7200346116284632320</w:t>
        </w:r>
      </w:hyperlink>
    </w:p>
    <w:bookmarkStart w:id="25" w:name="标题-这个新闻每过几年改个人名就可以循环推送一次其他字看来一个都不用改"/>
    <w:p>
      <w:pPr>
        <w:pStyle w:val="Heading1"/>
      </w:pPr>
      <w:r>
        <w:t xml:space="preserve">标题: 这个新闻每过几年改个人名就可以循环推送一次，其他字看来一个都不用改。</w:t>
      </w:r>
    </w:p>
    <w:bookmarkStart w:id="21" w:name="关键字-足球陈戌源中国足协贪污萧大业"/>
    <w:p>
      <w:pPr>
        <w:pStyle w:val="Heading2"/>
      </w:pPr>
      <w:r>
        <w:t xml:space="preserve">关键字: 足球#陈戌源#中国足协#贪污#萧大业</w:t>
      </w:r>
    </w:p>
    <w:bookmarkEnd w:id="21"/>
    <w:bookmarkStart w:id="22" w:name="作者-萧大业"/>
    <w:p>
      <w:pPr>
        <w:pStyle w:val="Heading2"/>
      </w:pPr>
      <w:r>
        <w:t xml:space="preserve">作者: 萧大业</w:t>
      </w:r>
    </w:p>
    <w:bookmarkEnd w:id="22"/>
    <w:bookmarkStart w:id="24" w:name="视频asr文本"/>
    <w:p>
      <w:pPr>
        <w:pStyle w:val="Heading2"/>
      </w:pPr>
      <w:r>
        <w:t xml:space="preserve">视频ASR文本:</w:t>
      </w:r>
    </w:p>
    <w:p>
      <w:pPr>
        <w:pStyle w:val="FirstParagraph"/>
      </w:pPr>
      <w:r>
        <w:t xml:space="preserve">未找到视频ASR文本</w:t>
      </w:r>
    </w:p>
    <w:p>
      <w:pPr>
        <w:pStyle w:val="BodyText"/>
      </w:pPr>
      <w:hyperlink r:id="rId23">
        <w:r>
          <w:rPr>
            <w:rStyle w:val="Hyperlink"/>
          </w:rPr>
          <w:t xml:space="preserve">https://www.douyin.com/video/7222992992636882176</w:t>
        </w:r>
      </w:hyperlink>
    </w:p>
    <w:bookmarkEnd w:id="24"/>
    <w:bookmarkEnd w:id="25"/>
    <w:bookmarkStart w:id="30" w:name="标题-不是三观不合而是遇上了渣男"/>
    <w:p>
      <w:pPr>
        <w:pStyle w:val="Heading1"/>
      </w:pPr>
      <w:r>
        <w:t xml:space="preserve">标题: 不是三观不合，而是遇上了渣男。</w:t>
      </w:r>
    </w:p>
    <w:bookmarkStart w:id="26" w:name="关键字-女生吃面崩溃煤气灯效应崩溃渣男自私"/>
    <w:p>
      <w:pPr>
        <w:pStyle w:val="Heading2"/>
      </w:pPr>
      <w:r>
        <w:t xml:space="preserve">关键字: 女生吃面崩溃#煤气灯效应#崩溃#渣男#自私</w:t>
      </w:r>
    </w:p>
    <w:bookmarkEnd w:id="26"/>
    <w:bookmarkStart w:id="27" w:name="作者-萧大业-1"/>
    <w:p>
      <w:pPr>
        <w:pStyle w:val="Heading2"/>
      </w:pPr>
      <w:r>
        <w:t xml:space="preserve">作者: 萧大业</w:t>
      </w:r>
    </w:p>
    <w:bookmarkEnd w:id="27"/>
    <w:bookmarkStart w:id="29" w:name="视频asr文本-1"/>
    <w:p>
      <w:pPr>
        <w:pStyle w:val="Heading2"/>
      </w:pPr>
      <w:r>
        <w:t xml:space="preserve">视频ASR文本:</w:t>
      </w:r>
    </w:p>
    <w:p>
      <w:pPr>
        <w:pStyle w:val="FirstParagraph"/>
      </w:pPr>
      <w:r>
        <w:t xml:space="preserve">未找到视频ASR文本</w:t>
      </w:r>
    </w:p>
    <w:p>
      <w:pPr>
        <w:pStyle w:val="BodyText"/>
      </w:pPr>
      <w:hyperlink r:id="rId28">
        <w:r>
          <w:rPr>
            <w:rStyle w:val="Hyperlink"/>
          </w:rPr>
          <w:t xml:space="preserve">https://www.douyin.com/video/7219278080597183796</w:t>
        </w:r>
      </w:hyperlink>
    </w:p>
    <w:bookmarkEnd w:id="29"/>
    <w:bookmarkEnd w:id="30"/>
    <w:bookmarkStart w:id="35" w:name="标题-恶习之中赌博最可怕远离赌博"/>
    <w:p>
      <w:pPr>
        <w:pStyle w:val="Heading1"/>
      </w:pPr>
      <w:r>
        <w:t xml:space="preserve">标题: 恶习之中赌博最可怕！远离赌博。</w:t>
      </w:r>
    </w:p>
    <w:bookmarkStart w:id="31" w:name="关键字-张继科赌博乒乓球景甜世界冠军"/>
    <w:p>
      <w:pPr>
        <w:pStyle w:val="Heading2"/>
      </w:pPr>
      <w:r>
        <w:t xml:space="preserve">关键字: 张继科#赌博#乒乓球#景甜#世界冠军</w:t>
      </w:r>
    </w:p>
    <w:bookmarkEnd w:id="31"/>
    <w:bookmarkStart w:id="32" w:name="作者-萧大业-2"/>
    <w:p>
      <w:pPr>
        <w:pStyle w:val="Heading2"/>
      </w:pPr>
      <w:r>
        <w:t xml:space="preserve">作者: 萧大业</w:t>
      </w:r>
    </w:p>
    <w:bookmarkEnd w:id="32"/>
    <w:bookmarkStart w:id="34" w:name="视频asr文本-2"/>
    <w:p>
      <w:pPr>
        <w:pStyle w:val="Heading2"/>
      </w:pPr>
      <w:r>
        <w:t xml:space="preserve">视频ASR文本:</w:t>
      </w:r>
    </w:p>
    <w:p>
      <w:pPr>
        <w:pStyle w:val="FirstParagraph"/>
      </w:pPr>
      <w:r>
        <w:t xml:space="preserve">未找到视频ASR文本</w:t>
      </w:r>
    </w:p>
    <w:p>
      <w:pPr>
        <w:pStyle w:val="BodyText"/>
      </w:pPr>
      <w:hyperlink r:id="rId33">
        <w:r>
          <w:rPr>
            <w:rStyle w:val="Hyperlink"/>
          </w:rPr>
          <w:t xml:space="preserve">https://www.douyin.com/video/7191817615306722600</w:t>
        </w:r>
      </w:hyperlink>
    </w:p>
    <w:bookmarkEnd w:id="34"/>
    <w:bookmarkEnd w:id="35"/>
    <w:bookmarkStart w:id="40" w:name="Xf3437bdb8cdf7f80311c02943819ace4c9b0b9d"/>
    <w:p>
      <w:pPr>
        <w:pStyle w:val="Heading1"/>
      </w:pPr>
      <w:r>
        <w:t xml:space="preserve">标题: 看看这个世界还有多少童心未泯，高兴就唱歌，快乐就跳舞的人们，愿这些画面给你的春节增添更多的回忆和希望，</w:t>
      </w:r>
    </w:p>
    <w:bookmarkStart w:id="36" w:name="关键字-过年天真快乐人生萧大业"/>
    <w:p>
      <w:pPr>
        <w:pStyle w:val="Heading2"/>
      </w:pPr>
      <w:r>
        <w:t xml:space="preserve">关键字: 过年#天真#快乐#人生#萧大业</w:t>
      </w:r>
    </w:p>
    <w:bookmarkEnd w:id="36"/>
    <w:bookmarkStart w:id="37" w:name="作者-萧大业-3"/>
    <w:p>
      <w:pPr>
        <w:pStyle w:val="Heading2"/>
      </w:pPr>
      <w:r>
        <w:t xml:space="preserve">作者: 萧大业</w:t>
      </w:r>
    </w:p>
    <w:bookmarkEnd w:id="37"/>
    <w:bookmarkStart w:id="39" w:name="视频asr文本-3"/>
    <w:p>
      <w:pPr>
        <w:pStyle w:val="Heading2"/>
      </w:pPr>
      <w:r>
        <w:t xml:space="preserve">视频ASR文本:</w:t>
      </w:r>
    </w:p>
    <w:p>
      <w:pPr>
        <w:pStyle w:val="FirstParagraph"/>
      </w:pPr>
      <w:r>
        <w:t xml:space="preserve">未找到视频ASR文本</w:t>
      </w:r>
    </w:p>
    <w:p>
      <w:pPr>
        <w:pStyle w:val="BodyText"/>
      </w:pPr>
      <w:hyperlink r:id="rId38">
        <w:r>
          <w:rPr>
            <w:rStyle w:val="Hyperlink"/>
          </w:rPr>
          <w:t xml:space="preserve">https://www.douyin.com/video/7196637229459049762</w:t>
        </w:r>
      </w:hyperlink>
    </w:p>
    <w:bookmarkEnd w:id="39"/>
    <w:bookmarkEnd w:id="40"/>
    <w:bookmarkStart w:id="45" w:name="标题-到底谁强怎么有点糊涂了"/>
    <w:p>
      <w:pPr>
        <w:pStyle w:val="Heading1"/>
      </w:pPr>
      <w:r>
        <w:t xml:space="preserve">标题: 到底谁强？怎么有点糊涂了？</w:t>
      </w:r>
    </w:p>
    <w:bookmarkStart w:id="41" w:name="关键字-特斯拉马斯克蔚来李斌萧大业"/>
    <w:p>
      <w:pPr>
        <w:pStyle w:val="Heading2"/>
      </w:pPr>
      <w:r>
        <w:t xml:space="preserve">关键字: 特斯拉#马斯克#蔚来#李斌#萧大业</w:t>
      </w:r>
    </w:p>
    <w:bookmarkEnd w:id="41"/>
    <w:bookmarkStart w:id="42" w:name="作者-萧大业-4"/>
    <w:p>
      <w:pPr>
        <w:pStyle w:val="Heading2"/>
      </w:pPr>
      <w:r>
        <w:t xml:space="preserve">作者: 萧大业</w:t>
      </w:r>
    </w:p>
    <w:bookmarkEnd w:id="42"/>
    <w:bookmarkStart w:id="44" w:name="视频asr文本-4"/>
    <w:p>
      <w:pPr>
        <w:pStyle w:val="Heading2"/>
      </w:pPr>
      <w:r>
        <w:t xml:space="preserve">视频ASR文本:</w:t>
      </w:r>
    </w:p>
    <w:p>
      <w:pPr>
        <w:pStyle w:val="FirstParagraph"/>
      </w:pPr>
      <w:r>
        <w:t xml:space="preserve">未找到视频ASR文本</w:t>
      </w:r>
    </w:p>
    <w:p>
      <w:pPr>
        <w:pStyle w:val="BodyText"/>
      </w:pPr>
      <w:hyperlink r:id="rId43">
        <w:r>
          <w:rPr>
            <w:rStyle w:val="Hyperlink"/>
          </w:rPr>
          <w:t xml:space="preserve">https://www.douyin.com/video/7190326684690746639</w:t>
        </w:r>
      </w:hyperlink>
    </w:p>
    <w:bookmarkEnd w:id="44"/>
    <w:bookmarkEnd w:id="45"/>
    <w:bookmarkStart w:id="50" w:name="标题-中国人口61年来首次出现负增长人口下降85万人口出生率断崖式下跌"/>
    <w:p>
      <w:pPr>
        <w:pStyle w:val="Heading1"/>
      </w:pPr>
      <w:r>
        <w:t xml:space="preserve">标题: 中国人口61年来，首次出现负增长，人口下降85万，人口出生率断崖式下跌</w:t>
      </w:r>
    </w:p>
    <w:bookmarkStart w:id="46" w:name="关键字-不结婚人口负增长管理人生萧大业"/>
    <w:p>
      <w:pPr>
        <w:pStyle w:val="Heading2"/>
      </w:pPr>
      <w:r>
        <w:t xml:space="preserve">关键字: 不结婚#人口负增长#管理#人生#萧大业</w:t>
      </w:r>
    </w:p>
    <w:bookmarkEnd w:id="46"/>
    <w:bookmarkStart w:id="47" w:name="作者-萧大业-5"/>
    <w:p>
      <w:pPr>
        <w:pStyle w:val="Heading2"/>
      </w:pPr>
      <w:r>
        <w:t xml:space="preserve">作者: 萧大业</w:t>
      </w:r>
    </w:p>
    <w:bookmarkEnd w:id="47"/>
    <w:bookmarkStart w:id="49" w:name="视频asr文本-5"/>
    <w:p>
      <w:pPr>
        <w:pStyle w:val="Heading2"/>
      </w:pPr>
      <w:r>
        <w:t xml:space="preserve">视频ASR文本:</w:t>
      </w:r>
    </w:p>
    <w:p>
      <w:pPr>
        <w:pStyle w:val="FirstParagraph"/>
      </w:pPr>
      <w:r>
        <w:t xml:space="preserve">年轻人被催婚催到了吐都不想结婚到底为什么很简单穷吗拿着卑微的薪水看着几万甚至十几万的房价成家的信心都被毁了 看着各种家长节假日奔波带孩子到处补课的生意再看看那个学区房高起的房价生孩子的勇气都没了 说实话他们能把自己养活就不错了上海租间马马虎虎的房子怎么也得三千块每个月吃饭的伙食费也得三千 如果想请吃顿火锅小喝二两一顿就得过千地铁一天车十几块每月大几百手机费服装费真的是月光族年轻人都不结婚孩子就越来越少最新的人口报告显示九零后 八零后少了一千一百七十三万零零后比九零后又少了四千七百万人口急剧萎缩老人越来越多年轻人越来越少将来的养老都会成为极大的问题 国家也着急了有专家就跑出来提出了尽快放开三胎生育的题案呵呵 这真是个专家供左右而言他二胎放开那么多都不生他还提出来放开三胎 难道他不知道高起的房价不断攀升的教育经费才是年轻人不敢结婚不敢生育的真凶吗不把这个降下来开放十胎也没什么鸟用认同的转起来让更多的人看到</w:t>
      </w:r>
    </w:p>
    <w:p>
      <w:pPr>
        <w:pStyle w:val="BodyText"/>
      </w:pPr>
      <w:hyperlink r:id="rId48">
        <w:r>
          <w:rPr>
            <w:rStyle w:val="Hyperlink"/>
          </w:rPr>
          <w:t xml:space="preserve">https://www.douyin.com/video/7199603363808382248</w:t>
        </w:r>
      </w:hyperlink>
    </w:p>
    <w:bookmarkEnd w:id="49"/>
    <w:bookmarkEnd w:id="50"/>
    <w:bookmarkStart w:id="55" w:name="标题-chatgpt会让很多人失业这是真的来看看就知道了"/>
    <w:p>
      <w:pPr>
        <w:pStyle w:val="Heading1"/>
      </w:pPr>
      <w:r>
        <w:t xml:space="preserve">标题: ChatGPT会让很多人失业，这是真的！来看看就知道了</w:t>
      </w:r>
    </w:p>
    <w:bookmarkStart w:id="51" w:name="关键字-chatgptai人工智能失业萧大业"/>
    <w:p>
      <w:pPr>
        <w:pStyle w:val="Heading2"/>
      </w:pPr>
      <w:r>
        <w:t xml:space="preserve">关键字: ChatGPT#AI#人工智能#失业#萧大业</w:t>
      </w:r>
    </w:p>
    <w:bookmarkEnd w:id="51"/>
    <w:bookmarkStart w:id="52" w:name="作者-萧大业-6"/>
    <w:p>
      <w:pPr>
        <w:pStyle w:val="Heading2"/>
      </w:pPr>
      <w:r>
        <w:t xml:space="preserve">作者: 萧大业</w:t>
      </w:r>
    </w:p>
    <w:bookmarkEnd w:id="52"/>
    <w:bookmarkStart w:id="54" w:name="视频asr文本-6"/>
    <w:p>
      <w:pPr>
        <w:pStyle w:val="Heading2"/>
      </w:pPr>
      <w:r>
        <w:t xml:space="preserve">视频ASR文本:</w:t>
      </w:r>
    </w:p>
    <w:p>
      <w:pPr>
        <w:pStyle w:val="FirstParagraph"/>
      </w:pPr>
      <w:r>
        <w:t xml:space="preserve">未找到视频ASR文本</w:t>
      </w:r>
    </w:p>
    <w:p>
      <w:pPr>
        <w:pStyle w:val="BodyText"/>
      </w:pPr>
      <w:hyperlink r:id="rId53">
        <w:r>
          <w:rPr>
            <w:rStyle w:val="Hyperlink"/>
          </w:rPr>
          <w:t xml:space="preserve">https://www.douyin.com/video/7203319699814337807</w:t>
        </w:r>
      </w:hyperlink>
    </w:p>
    <w:bookmarkEnd w:id="54"/>
    <w:bookmarkEnd w:id="55"/>
    <w:bookmarkStart w:id="60" w:name="标题-三位北大女生对谈日本社会学家上野千鹤子教授聊女性主义听了感觉很尬"/>
    <w:p>
      <w:pPr>
        <w:pStyle w:val="Heading1"/>
      </w:pPr>
      <w:r>
        <w:t xml:space="preserve">标题: 三位北大女生对谈日本社会学家上野千鹤子教授聊“女性主义”，听了感觉很尬…</w:t>
      </w:r>
    </w:p>
    <w:bookmarkStart w:id="56" w:name="关键字-北大女生女性主义者上野千鹤子结婚萧大业"/>
    <w:p>
      <w:pPr>
        <w:pStyle w:val="Heading2"/>
      </w:pPr>
      <w:r>
        <w:t xml:space="preserve">关键字: 北大女生#女性主义者#上野千鹤子#结婚#萧大业</w:t>
      </w:r>
    </w:p>
    <w:bookmarkEnd w:id="56"/>
    <w:bookmarkStart w:id="57" w:name="作者-萧大业-7"/>
    <w:p>
      <w:pPr>
        <w:pStyle w:val="Heading2"/>
      </w:pPr>
      <w:r>
        <w:t xml:space="preserve">作者: 萧大业</w:t>
      </w:r>
    </w:p>
    <w:bookmarkEnd w:id="57"/>
    <w:bookmarkStart w:id="59" w:name="视频asr文本-7"/>
    <w:p>
      <w:pPr>
        <w:pStyle w:val="Heading2"/>
      </w:pPr>
      <w:r>
        <w:t xml:space="preserve">视频ASR文本:</w:t>
      </w:r>
    </w:p>
    <w:p>
      <w:pPr>
        <w:pStyle w:val="FirstParagraph"/>
      </w:pPr>
      <w:r>
        <w:t xml:space="preserve">未找到视频ASR文本</w:t>
      </w:r>
    </w:p>
    <w:p>
      <w:pPr>
        <w:pStyle w:val="BodyText"/>
      </w:pPr>
      <w:hyperlink r:id="rId58">
        <w:r>
          <w:rPr>
            <w:rStyle w:val="Hyperlink"/>
          </w:rPr>
          <w:t xml:space="preserve">https://www.douyin.com/video/7192186979365178664</w:t>
        </w:r>
      </w:hyperlink>
    </w:p>
    <w:bookmarkEnd w:id="59"/>
    <w:bookmarkEnd w:id="60"/>
    <w:bookmarkStart w:id="65" w:name="标题-这个世界真的需要专注存粹自律和谦卑一个人真正学会了这些才能凤凰涅槃脱颖而出"/>
    <w:p>
      <w:pPr>
        <w:pStyle w:val="Heading1"/>
      </w:pPr>
      <w:r>
        <w:t xml:space="preserve">标题: 这个世界真的需要专注、存粹、自律和谦卑，一个人真正学会了这些，才能凤凰涅槃脱颖而出。</w:t>
      </w:r>
    </w:p>
    <w:bookmarkStart w:id="61" w:name="关键字-梅西足球世界杯阿根廷萧大业"/>
    <w:p>
      <w:pPr>
        <w:pStyle w:val="Heading2"/>
      </w:pPr>
      <w:r>
        <w:t xml:space="preserve">关键字: 梅西#足球#世界杯#阿根廷#萧大业</w:t>
      </w:r>
    </w:p>
    <w:bookmarkEnd w:id="61"/>
    <w:bookmarkStart w:id="62" w:name="作者-萧大业-8"/>
    <w:p>
      <w:pPr>
        <w:pStyle w:val="Heading2"/>
      </w:pPr>
      <w:r>
        <w:t xml:space="preserve">作者: 萧大业</w:t>
      </w:r>
    </w:p>
    <w:bookmarkEnd w:id="62"/>
    <w:bookmarkStart w:id="64" w:name="视频asr文本-8"/>
    <w:p>
      <w:pPr>
        <w:pStyle w:val="Heading2"/>
      </w:pPr>
      <w:r>
        <w:t xml:space="preserve">视频ASR文本:</w:t>
      </w:r>
    </w:p>
    <w:p>
      <w:pPr>
        <w:pStyle w:val="FirstParagraph"/>
      </w:pPr>
      <w:r>
        <w:t xml:space="preserve">未找到视频ASR文本</w:t>
      </w:r>
    </w:p>
    <w:p>
      <w:pPr>
        <w:pStyle w:val="BodyText"/>
      </w:pPr>
      <w:hyperlink r:id="rId63">
        <w:r>
          <w:rPr>
            <w:rStyle w:val="Hyperlink"/>
          </w:rPr>
          <w:t xml:space="preserve">https://www.douyin.com/video/7225578493810199808</w:t>
        </w:r>
      </w:hyperlink>
    </w:p>
    <w:bookmarkEnd w:id="64"/>
    <w:bookmarkEnd w:id="65"/>
    <w:bookmarkStart w:id="70" w:name="标题-这条视频该看看"/>
    <w:p>
      <w:pPr>
        <w:pStyle w:val="Heading1"/>
      </w:pPr>
      <w:r>
        <w:t xml:space="preserve">标题: 这条视频该看看</w:t>
      </w:r>
    </w:p>
    <w:bookmarkStart w:id="66" w:name="关键字-成长-自我觉醒本我自我管理"/>
    <w:p>
      <w:pPr>
        <w:pStyle w:val="Heading2"/>
      </w:pPr>
      <w:r>
        <w:t xml:space="preserve">关键字: 成长 #自我觉醒#本我#自我#管理</w:t>
      </w:r>
    </w:p>
    <w:bookmarkEnd w:id="66"/>
    <w:bookmarkStart w:id="67" w:name="作者-萧大业-9"/>
    <w:p>
      <w:pPr>
        <w:pStyle w:val="Heading2"/>
      </w:pPr>
      <w:r>
        <w:t xml:space="preserve">作者: 萧大业</w:t>
      </w:r>
    </w:p>
    <w:bookmarkEnd w:id="67"/>
    <w:bookmarkStart w:id="69" w:name="视频asr文本-9"/>
    <w:p>
      <w:pPr>
        <w:pStyle w:val="Heading2"/>
      </w:pPr>
      <w:r>
        <w:t xml:space="preserve">视频ASR文本:</w:t>
      </w:r>
    </w:p>
    <w:p>
      <w:pPr>
        <w:pStyle w:val="FirstParagraph"/>
      </w:pPr>
      <w:r>
        <w:t xml:space="preserve">今天的这条视频非常重要想把日子过得越来越好不断成长需要自我觉醒自我觉醒的过程其实就是认知提升的过程认知才是拉开人和人之间距离的关键看看如今非常成功的直接跳动创始人张一鸣怎么说认知的我最近越来越觉得 其实对事情的认知是最关键的你对事情的理解就是你在这件事情上的竞争力因为理论上其他的生产要素都可以构建要拿多少钱拿谁的钱要招什么样的人这个人在哪里他有什么特质那么应该怎样的人配合在一起 所以你对这个事情的认知越深刻你就越有竞争力自我觉醒的认知提升之路一共分为七个阶段你把这个搞清楚然后去努力你就要所向披靡不成功都难第一阶段叫做动物本能处于这个阶段的人对自己的言行毫无感觉一切行为不安 完全依托本能和动物无益喜怒哀乐随时来从不顾及别人的感受很不幸有一些人的爱人就是这样第二阶段叫做自我反思处于这个阶段的人不再做事不过脑思考自己为什么会这么说这么做 正因为凡事思考遇到问题不再抱怨别人开始反思自己人只要学会反思基本就走在不断进步的路上了第三阶段叫做管控情绪 属于这个阶段的人不管好坏心开始接受自己一旦接受自己内耗就会大大减少没了内耗心就开始变得平和稳定自我与本我基本没有了对抗直接 情绪已经控制不了他了他已经非常理性不再追求活在别人的眼中外界的干扰评价嘲笑讽刺不会再产生任何的影响他只专注做好自己这种人在我这样的普通人眼里已经是高 第四阶段叫做知行合一处于这个阶段的人因为经历了前面三个阶段行动力开始越来越强加上合理的时间管理和心态管理会变得越来越自律由大脑意识来控制行为异常的专注 而行动时会用行动来验证他的思想知行合一这种人就是我们常说的有结果的人哪个结果易如反掌第五阶段叫做专注忘我处于这个阶段的人进入了极致专注的状态对想达成的目标可以进入完全疯狂痴迷的状态可以迸发出超强的领袖智慧和魅力 是做大事的人第六阶段叫做利他之心涌现处于这个阶段的人生命力和创造力越来越强内心会不断涌现出慈悲进入这个阶段的人才真正明白诸恶莫作众善奉行极致利他身边的一切资源都将会源源不断的向他靠拢 可以做出卓越的事情第七阶段叫做开悟觉醒到了这个阶段的人已经找到了他自己人生的使命和目标然后专注很久为此奋斗一生他能明确回答出人生的终极三文我是谁我从哪里来 要到哪里去这已经可以成为伟人了好吧哥们姐们你们现在处于哪个阶段我是肖大爷关注我爱大叔不如爱大爷</w:t>
      </w:r>
    </w:p>
    <w:p>
      <w:pPr>
        <w:pStyle w:val="BodyText"/>
      </w:pPr>
      <w:hyperlink r:id="rId68">
        <w:r>
          <w:rPr>
            <w:rStyle w:val="Hyperlink"/>
          </w:rPr>
          <w:t xml:space="preserve">https://www.douyin.com/video/7223723898368478498</w:t>
        </w:r>
      </w:hyperlink>
    </w:p>
    <w:bookmarkEnd w:id="69"/>
    <w:bookmarkEnd w:id="70"/>
    <w:bookmarkStart w:id="75" w:name="标题-这个问题很多人关心答案在视频里"/>
    <w:p>
      <w:pPr>
        <w:pStyle w:val="Heading1"/>
      </w:pPr>
      <w:r>
        <w:t xml:space="preserve">标题: 这个问题很多人关心，答案在视频里。</w:t>
      </w:r>
    </w:p>
    <w:bookmarkStart w:id="71" w:name="关键字-安全感存钱人生-管理"/>
    <w:p>
      <w:pPr>
        <w:pStyle w:val="Heading2"/>
      </w:pPr>
      <w:r>
        <w:t xml:space="preserve">关键字: 安全感#存钱#人生 #管理</w:t>
      </w:r>
    </w:p>
    <w:bookmarkEnd w:id="71"/>
    <w:bookmarkStart w:id="72" w:name="作者-萧大业-10"/>
    <w:p>
      <w:pPr>
        <w:pStyle w:val="Heading2"/>
      </w:pPr>
      <w:r>
        <w:t xml:space="preserve">作者: 萧大业</w:t>
      </w:r>
    </w:p>
    <w:bookmarkEnd w:id="72"/>
    <w:bookmarkStart w:id="74" w:name="视频asr文本-10"/>
    <w:p>
      <w:pPr>
        <w:pStyle w:val="Heading2"/>
      </w:pPr>
      <w:r>
        <w:t xml:space="preserve">视频ASR文本:</w:t>
      </w:r>
    </w:p>
    <w:p>
      <w:pPr>
        <w:pStyle w:val="FirstParagraph"/>
      </w:pPr>
      <w:r>
        <w:t xml:space="preserve">存多少钱才会有安全感百分之八十的人认为当下存三十万可以但我完全不这么看你来评评有没有道理中国经济周刊公布了去年全国各省市人均 居民存款排行榜北京以二十六点八四万元举手上海和天津分别以二十一点二六万元和十四点二五万元排名第二和第三位让我感到特别惊讶的是东北三省竟然全部入围十强 公布之后有人吐槽说自己又被平均了和马云平均不富都难有人认为存款一定程度上体现了个人 对未来的抗风险能力存钱会给人带来安全感于是观察者网提出了一个问题你觉得存多少钱才会有安全感 调查结果显示百分之八十以上的人认为存三十万会有安全感但评论区置顶的第一条说进医院别说三十万了六十万公斤都选在那里钱和纸一样有人吐槽说教育医疗养老住 这四项国家要是让我没有后顾之忧我就不存钱你让我花多少我就花多少不够我还贷款花绝对提赠国内的消费 其实现实生活中的确有很多人希望房子给自己带来安全感有的人希望爱人能给自己带来安全感有更多的人希望存钱能给自己安全感但我完全看法不同在我看来所谓安全感只能自己给自 这里面包含了三层意思第一你自己能够养活自己第二你自己能够面对自己的孤独第三你自己能够使自己快乐这三点只有一点是物质层面的和存钱有关 其他两点都是精神层面的和存钱没有半毛钱关系可见存钱再多如果后两点做不到你依然不会有安全感好了我是肖大爷关注我爱大叔不如爱大爷</w:t>
      </w:r>
    </w:p>
    <w:p>
      <w:pPr>
        <w:pStyle w:val="BodyText"/>
      </w:pPr>
      <w:hyperlink r:id="rId73">
        <w:r>
          <w:rPr>
            <w:rStyle w:val="Hyperlink"/>
          </w:rPr>
          <w:t xml:space="preserve">https://www.douyin.com/video/7191435047671581987</w:t>
        </w:r>
      </w:hyperlink>
    </w:p>
    <w:bookmarkEnd w:id="74"/>
    <w:bookmarkEnd w:id="75"/>
    <w:bookmarkStart w:id="80" w:name="标题-今年春晚印象最深刻的节目"/>
    <w:p>
      <w:pPr>
        <w:pStyle w:val="Heading1"/>
      </w:pPr>
      <w:r>
        <w:t xml:space="preserve">标题: 今年春晚印象最深刻的节目</w:t>
      </w:r>
    </w:p>
    <w:bookmarkStart w:id="76" w:name="关键字-春晚早安隆回袁树雄人生萧大业"/>
    <w:p>
      <w:pPr>
        <w:pStyle w:val="Heading2"/>
      </w:pPr>
      <w:r>
        <w:t xml:space="preserve">关键字: 春晚#早安隆回#袁树雄#人生#萧大业</w:t>
      </w:r>
    </w:p>
    <w:bookmarkEnd w:id="76"/>
    <w:bookmarkStart w:id="77" w:name="作者-萧大业-11"/>
    <w:p>
      <w:pPr>
        <w:pStyle w:val="Heading2"/>
      </w:pPr>
      <w:r>
        <w:t xml:space="preserve">作者: 萧大业</w:t>
      </w:r>
    </w:p>
    <w:bookmarkEnd w:id="77"/>
    <w:bookmarkStart w:id="79" w:name="视频asr文本-11"/>
    <w:p>
      <w:pPr>
        <w:pStyle w:val="Heading2"/>
      </w:pPr>
      <w:r>
        <w:t xml:space="preserve">视频ASR文本:</w:t>
      </w:r>
    </w:p>
    <w:p>
      <w:pPr>
        <w:pStyle w:val="FirstParagraph"/>
      </w:pPr>
      <w:r>
        <w:t xml:space="preserve">今年的春晚随便看了一眼什么节目也没看进去印象最深刻的就是春晚把二零二二年最火爆的歌曲播放量高达二百个亿也许是近十年来传唱量最高的歌早安轮回搬上了舞台特别有意思的是你没有好的节目搬一个过来蹭蹭热度也就算了还非得改了人家的歌词 要把原创作者主唱袁淑雄请到现场让他在下面当观众而台上唱歌的是来自全国各行各业的从业者都唱的非常的业余并非是专业歌手 当镜头扫到袁淑雄的扫所有的观众都能感受到全场唱的最卖力的就把脖子上的青筋都唱出来 可想而知那一刻他的内心是多么渴望登上这个舞台那种尴尬都溢出了屏幕其实早安轮回也没有什么方向不正确的问题至于他是不是抄袭那是另一个问题我也没有时间考证既然要 张氏都请他来想必问题不是太大赵丽轮回也是中国的早安轮回和早安中国在我这个小老百姓的眼里完全是一样的我们的大中国好大的一个家吗设身处地的想想换做是谁都很难接受这就是人性 为什么人人都能够感受到的不舒服他们却感受不到呢借用丁香花的创作者唐磊所言如果不让上就别叫人去既然去了就应该让原唱上台表演这是起码的尊重不然去了又有啥意义呢节目组这样做太不厚道了 这件事你怎么看呢好了我是肖大爷关注我爱大叔不如爱大爷</w:t>
      </w:r>
    </w:p>
    <w:p>
      <w:pPr>
        <w:pStyle w:val="BodyText"/>
      </w:pPr>
      <w:hyperlink r:id="rId78">
        <w:r>
          <w:rPr>
            <w:rStyle w:val="Hyperlink"/>
          </w:rPr>
          <w:t xml:space="preserve">https://www.douyin.com/video/7220025551791213858</w:t>
        </w:r>
      </w:hyperlink>
    </w:p>
    <w:bookmarkEnd w:id="79"/>
    <w:bookmarkEnd w:id="80"/>
    <w:bookmarkStart w:id="85" w:name="标题-这个公司其实大家都很熟悉干的漂亮"/>
    <w:p>
      <w:pPr>
        <w:pStyle w:val="Heading1"/>
      </w:pPr>
      <w:r>
        <w:t xml:space="preserve">标题: 这个公司其实大家都很熟悉，干的漂亮</w:t>
      </w:r>
    </w:p>
    <w:bookmarkStart w:id="81" w:name="关键字-temu跨境电商出海多多"/>
    <w:p>
      <w:pPr>
        <w:pStyle w:val="Heading2"/>
      </w:pPr>
      <w:r>
        <w:t xml:space="preserve">关键字: Temu#跨境电商#出海#多多</w:t>
      </w:r>
    </w:p>
    <w:bookmarkEnd w:id="81"/>
    <w:bookmarkStart w:id="82" w:name="作者-萧大业-12"/>
    <w:p>
      <w:pPr>
        <w:pStyle w:val="Heading2"/>
      </w:pPr>
      <w:r>
        <w:t xml:space="preserve">作者: 萧大业</w:t>
      </w:r>
    </w:p>
    <w:bookmarkEnd w:id="82"/>
    <w:bookmarkStart w:id="84" w:name="视频asr文本-12"/>
    <w:p>
      <w:pPr>
        <w:pStyle w:val="Heading2"/>
      </w:pPr>
      <w:r>
        <w:t xml:space="preserve">视频ASR文本:</w:t>
      </w:r>
    </w:p>
    <w:p>
      <w:pPr>
        <w:pStyle w:val="FirstParagraph"/>
      </w:pPr>
      <w:r>
        <w:t xml:space="preserve">有一个来自中国的 app 特非常生猛最近几个月在美国 app 下载榜单上一直霸榜前五名这个看似陌生的名字其实我们非常熟悉他就是英文版的某多多某多多在海外一推出就非常生猛四个月收获了两千万用户尤其是在美国更是风卷残云势不可挡 新用户只要注册便赠送大额优惠券零点零六美元的耳环四美元的无线耳机到了后面甚至还有一分钱包邮的商品某多多用绝对的低价让老美彻底傻了眼了在这个经济不好又通胀的时期 他们简直太喜欢了二十美元竟然可以买回家一大堆的东西有人说老美不爱占便宜但遇到这种合理合法的便宜他们同样不能自拔某多多眼看形势大好又放大招拿下了美国春晚橄榄球总决赛玫瑰晚的广告全世界由二点二亿人 观看又拉了一波神石这石头一起某多多竟然把砍一刀也照搬过去了你可能无法想象的是老美那边同样有很多人砍的很起劲啊今年特么定下了三十亿美元的坚不与目标未来五年要达到三百亿美元 这意味着他们每年要百分之百的增长不管未来怎样某多多出海都算挺成功的已经对跨境电商行业带来了一场地震衷心希望有更多像西京某多多这样的中国企业能够杀出重围杀向海外好了我是肖大爷关注我爱大叔不如爱大爷</w:t>
      </w:r>
    </w:p>
    <w:p>
      <w:pPr>
        <w:pStyle w:val="BodyText"/>
      </w:pPr>
      <w:hyperlink r:id="rId83">
        <w:r>
          <w:rPr>
            <w:rStyle w:val="Hyperlink"/>
          </w:rPr>
          <w:t xml:space="preserve">https://www.douyin.com/video/7204779895656877364</w:t>
        </w:r>
      </w:hyperlink>
    </w:p>
    <w:bookmarkEnd w:id="84"/>
    <w:bookmarkEnd w:id="85"/>
    <w:bookmarkStart w:id="90" w:name="标题-教育的目的是让学生摆脱现实的奴役而非适应现实"/>
    <w:p>
      <w:pPr>
        <w:pStyle w:val="Heading1"/>
      </w:pPr>
      <w:r>
        <w:t xml:space="preserve">标题: 教育的目的是让学生摆脱现实的奴役，而非适应现实</w:t>
      </w:r>
    </w:p>
    <w:bookmarkStart w:id="86" w:name="关键字-北大女生上野千鹤子教育成长-萧大业"/>
    <w:p>
      <w:pPr>
        <w:pStyle w:val="Heading2"/>
      </w:pPr>
      <w:r>
        <w:t xml:space="preserve">关键字: 北大女生#上野千鹤子#教育#成长 #萧大业</w:t>
      </w:r>
    </w:p>
    <w:bookmarkEnd w:id="86"/>
    <w:bookmarkStart w:id="87" w:name="作者-萧大业-13"/>
    <w:p>
      <w:pPr>
        <w:pStyle w:val="Heading2"/>
      </w:pPr>
      <w:r>
        <w:t xml:space="preserve">作者: 萧大业</w:t>
      </w:r>
    </w:p>
    <w:bookmarkEnd w:id="87"/>
    <w:bookmarkStart w:id="89" w:name="视频asr文本-13"/>
    <w:p>
      <w:pPr>
        <w:pStyle w:val="Heading2"/>
      </w:pPr>
      <w:r>
        <w:t xml:space="preserve">视频ASR文本:</w:t>
      </w:r>
    </w:p>
    <w:p>
      <w:pPr>
        <w:pStyle w:val="FirstParagraph"/>
      </w:pPr>
      <w:r>
        <w:t xml:space="preserve">未找到视频ASR文本</w:t>
      </w:r>
    </w:p>
    <w:p>
      <w:pPr>
        <w:pStyle w:val="BodyText"/>
      </w:pPr>
      <w:hyperlink r:id="rId88">
        <w:r>
          <w:rPr>
            <w:rStyle w:val="Hyperlink"/>
          </w:rPr>
          <w:t xml:space="preserve">https://www.douyin.com/video/7228921615843609871</w:t>
        </w:r>
      </w:hyperlink>
    </w:p>
    <w:bookmarkEnd w:id="89"/>
    <w:bookmarkEnd w:id="90"/>
    <w:bookmarkStart w:id="95" w:name="标题-本性善良的人都晚熟微信创作者"/>
    <w:p>
      <w:pPr>
        <w:pStyle w:val="Heading1"/>
      </w:pPr>
      <w:r>
        <w:t xml:space="preserve">标题: 本性善良的人都晚熟@微信创作者</w:t>
      </w:r>
    </w:p>
    <w:bookmarkStart w:id="91" w:name="关键字-善良晚熟莫言成熟人生"/>
    <w:p>
      <w:pPr>
        <w:pStyle w:val="Heading2"/>
      </w:pPr>
      <w:r>
        <w:t xml:space="preserve">关键字: 善良#晚熟#莫言#成熟#人生</w:t>
      </w:r>
    </w:p>
    <w:bookmarkEnd w:id="91"/>
    <w:bookmarkStart w:id="92" w:name="作者-萧大业-14"/>
    <w:p>
      <w:pPr>
        <w:pStyle w:val="Heading2"/>
      </w:pPr>
      <w:r>
        <w:t xml:space="preserve">作者: 萧大业</w:t>
      </w:r>
    </w:p>
    <w:bookmarkEnd w:id="92"/>
    <w:bookmarkStart w:id="94" w:name="视频asr文本-14"/>
    <w:p>
      <w:pPr>
        <w:pStyle w:val="Heading2"/>
      </w:pPr>
      <w:r>
        <w:t xml:space="preserve">视频ASR文本:</w:t>
      </w:r>
    </w:p>
    <w:p>
      <w:pPr>
        <w:pStyle w:val="FirstParagraph"/>
      </w:pPr>
      <w:r>
        <w:t xml:space="preserve">本性善良的人都晚熟并且他们是被猎人所催熟的当别人聪明伶俐时他们又傻又呆当别人权衡利弊时他们一片赤诚 当别人心机用尽他们灵魂开窍后来虽然开窍了但内心还会保持善良赤诚他们不断的寻找同类但最后变成了孤独的那一个 我喜欢这种孤独尤其是那份善良带来的孤独享受这样的孤独带来的随心所欲我并不觉得孤独比虚伪的相处更动人</w:t>
      </w:r>
    </w:p>
    <w:p>
      <w:pPr>
        <w:pStyle w:val="BodyText"/>
      </w:pPr>
      <w:hyperlink r:id="rId93">
        <w:r>
          <w:rPr>
            <w:rStyle w:val="Hyperlink"/>
          </w:rPr>
          <w:t xml:space="preserve">https://www.douyin.com/video/7221128283885227279</w:t>
        </w:r>
      </w:hyperlink>
    </w:p>
    <w:bookmarkEnd w:id="94"/>
    <w:bookmarkEnd w:id="95"/>
    <w:bookmarkStart w:id="100" w:name="标题-想做出点事业这五样东西必须丢掉"/>
    <w:p>
      <w:pPr>
        <w:pStyle w:val="Heading1"/>
      </w:pPr>
      <w:r>
        <w:t xml:space="preserve">标题: 想做出点事业这五样东西必须丢掉</w:t>
      </w:r>
    </w:p>
    <w:bookmarkStart w:id="96" w:name="关键字-发财生意创业事业成功"/>
    <w:p>
      <w:pPr>
        <w:pStyle w:val="Heading2"/>
      </w:pPr>
      <w:r>
        <w:t xml:space="preserve">关键字: 发财#生意#创业#事业#成功</w:t>
      </w:r>
    </w:p>
    <w:bookmarkEnd w:id="96"/>
    <w:bookmarkStart w:id="97" w:name="作者-萧大业-15"/>
    <w:p>
      <w:pPr>
        <w:pStyle w:val="Heading2"/>
      </w:pPr>
      <w:r>
        <w:t xml:space="preserve">作者: 萧大业</w:t>
      </w:r>
    </w:p>
    <w:bookmarkEnd w:id="97"/>
    <w:bookmarkStart w:id="99" w:name="视频asr文本-15"/>
    <w:p>
      <w:pPr>
        <w:pStyle w:val="Heading2"/>
      </w:pPr>
      <w:r>
        <w:t xml:space="preserve">视频ASR文本:</w:t>
      </w:r>
    </w:p>
    <w:p>
      <w:pPr>
        <w:pStyle w:val="FirstParagraph"/>
      </w:pPr>
      <w:r>
        <w:t xml:space="preserve">未找到视频ASR文本</w:t>
      </w:r>
    </w:p>
    <w:p>
      <w:pPr>
        <w:pStyle w:val="BodyText"/>
      </w:pPr>
      <w:hyperlink r:id="rId98">
        <w:r>
          <w:rPr>
            <w:rStyle w:val="Hyperlink"/>
          </w:rPr>
          <w:t xml:space="preserve">https://www.douyin.com/video/7202931079718767906</w:t>
        </w:r>
      </w:hyperlink>
    </w:p>
    <w:bookmarkEnd w:id="99"/>
    <w:bookmarkEnd w:id="100"/>
    <w:bookmarkStart w:id="105" w:name="标题-愤怒并不能成事温柔才更有力量生气愤怒是人的本能但掌控脾气却是人的本事"/>
    <w:p>
      <w:pPr>
        <w:pStyle w:val="Heading1"/>
      </w:pPr>
      <w:r>
        <w:t xml:space="preserve">标题: 愤怒并不能成事，温柔才更有力量。生气愤怒是人的本能，但掌控脾气却是人的本事。</w:t>
      </w:r>
    </w:p>
    <w:bookmarkStart w:id="101" w:name="关键字-发怒温柔情绪成长-萧大业"/>
    <w:p>
      <w:pPr>
        <w:pStyle w:val="Heading2"/>
      </w:pPr>
      <w:r>
        <w:t xml:space="preserve">关键字: 发怒#温柔#情绪#成长 #萧大业</w:t>
      </w:r>
    </w:p>
    <w:bookmarkEnd w:id="101"/>
    <w:bookmarkStart w:id="102" w:name="作者-萧大业-16"/>
    <w:p>
      <w:pPr>
        <w:pStyle w:val="Heading2"/>
      </w:pPr>
      <w:r>
        <w:t xml:space="preserve">作者: 萧大业</w:t>
      </w:r>
    </w:p>
    <w:bookmarkEnd w:id="102"/>
    <w:bookmarkStart w:id="104" w:name="视频asr文本-16"/>
    <w:p>
      <w:pPr>
        <w:pStyle w:val="Heading2"/>
      </w:pPr>
      <w:r>
        <w:t xml:space="preserve">视频ASR文本:</w:t>
      </w:r>
    </w:p>
    <w:p>
      <w:pPr>
        <w:pStyle w:val="FirstParagraph"/>
      </w:pPr>
      <w:r>
        <w:t xml:space="preserve">未找到视频ASR文本</w:t>
      </w:r>
    </w:p>
    <w:p>
      <w:pPr>
        <w:pStyle w:val="BodyText"/>
      </w:pPr>
      <w:hyperlink r:id="rId103">
        <w:r>
          <w:rPr>
            <w:rStyle w:val="Hyperlink"/>
          </w:rPr>
          <w:t xml:space="preserve">https://www.douyin.com/video/7189591679362419968</w:t>
        </w:r>
      </w:hyperlink>
    </w:p>
    <w:bookmarkEnd w:id="104"/>
    <w:bookmarkEnd w:id="105"/>
    <w:bookmarkStart w:id="110" w:name="标题-一生能有几个并肩奋斗的好兄弟"/>
    <w:p>
      <w:pPr>
        <w:pStyle w:val="Heading1"/>
      </w:pPr>
      <w:r>
        <w:t xml:space="preserve">标题: 一生能有几个并肩奋斗的好兄弟？</w:t>
      </w:r>
    </w:p>
    <w:bookmarkStart w:id="106" w:name="关键字-梅西小罗内马尔足球萧大业"/>
    <w:p>
      <w:pPr>
        <w:pStyle w:val="Heading2"/>
      </w:pPr>
      <w:r>
        <w:t xml:space="preserve">关键字: 梅西#小罗#内马尔#足球#萧大业</w:t>
      </w:r>
    </w:p>
    <w:bookmarkEnd w:id="106"/>
    <w:bookmarkStart w:id="107" w:name="作者-萧大业-17"/>
    <w:p>
      <w:pPr>
        <w:pStyle w:val="Heading2"/>
      </w:pPr>
      <w:r>
        <w:t xml:space="preserve">作者: 萧大业</w:t>
      </w:r>
    </w:p>
    <w:bookmarkEnd w:id="107"/>
    <w:bookmarkStart w:id="109" w:name="视频asr文本-17"/>
    <w:p>
      <w:pPr>
        <w:pStyle w:val="Heading2"/>
      </w:pPr>
      <w:r>
        <w:t xml:space="preserve">视频ASR文本:</w:t>
      </w:r>
    </w:p>
    <w:p>
      <w:pPr>
        <w:pStyle w:val="FirstParagraph"/>
      </w:pPr>
      <w:r>
        <w:t xml:space="preserve">在阿根廷人梅西成长的路上有一个人不该被忘记那就是小罗一个曾经大红大紫的巴西球星没看过小罗踢球的人可能不太清楚小罗当年有多火他是足球场上的精灵他有着世界上最好的足球天赋 零五年西班牙国家德比的时候小罗一个人单挑皇马整条防线把球打进去耍的当年的西班牙名将拉莫斯怀疑人生零二年世界杯他一脚匪夷所思的任意球打的英格兰守门员希曼妈妈都不认识了当年梅西还在巴萨青年队的时候小罗在巴萨如日中天 他经常会提前两个小时去看梅西的训练会教他减少对抗保护身体那个时候的梅西没有驾照小罗还会每天开车接送他去训练场甚至会拉着他去巴萨一队的大哥哥们一起吃饭和一群巴西队的球星吃饭小罗对梅西说你 是唯一一个可以坐上这个桌子的巴西人其实在足球世界里南美双雄巴西和阿根廷一直是一对死敌每次相遇都十分火爆八二年世界杯阿根廷大战巴西马拉多纳被红牌罚出巴西淘汰了阿根廷 九零年世界杯峰之子卡尼吉亚的一次反击淘汰了强大的巴西队在南美的比赛中两队更是结下了无数的恩怨 但在对待梅西这个阿根廷人上巴西人小罗从来都没有把利纠葛国家恩怨放在心上只有发自内心的对于球技的喜爱对于梅西的欣赏这就是男人之间的惺惺相惜在他们身上你能够看到兄弟之间的情谊在于无私与欣赏 梅西在这位比他大七岁的大哥关照下茁壮成长零五年十八岁就加入了巴萨一队一队的带头大哥正是小罗二 十五岁就已经拿过了世界杯冠军和欧冠那年的五月一号巴萨对阵阿尔巴塞德小罗一记漂亮的挑高传球助攻梅西打入了梅西西甲第一场比赛的第一粒进球进球之后梅西手中无措不知道怎么去庆祝小罗跑了过来让他跳到自己的背上梅西开心的一跃而上 一手搂住了小罗的脖子小罗背着梅西向球迷挥手致意守球之后没多久梅西就因为胫骨骨折失去了参加欧冠的机会等巴萨拿下冠军的时候全队人人欢呼雀跃唯独梅西非常失落他突然觉得球队有他比他都一样有点失去了方向而这一切小罗都看在眼里 他走到梅西的身边把大耳朵奖杯交到了梅西的手中多年以后梅西仍然记得那个时刻他亲口承认当时的心情十分复杂是罗纳尔迪尼奥给了他很大 大的力量零八年小罗数据开始下滑为了帮助他找到状态梅西甚至在一场比赛当中传给小罗二十五次只传给亨利两次但是瓜迪奥拉的到来还是行走了当时已经大幅扁扁的小罗了小罗在巴萨最后的愿望就是由兄弟梅西接领自己的十号球衣 老好人梅西因此非常罕见的批评了巴萨的高层他很难过因为他还没有好好的跟大哥做一次道别兄弟的情谊在于哥们有难的时候全力的帮衬与援手 又过了几年梅西见到了一位和当年小罗一样灵动的巴西少年梅西像当年小罗保护自己一样保护着这位少年 在球场上为他出头甚至毫不畏惧的和比自己高大的多的队员进行争斗那个少年正是内马尔梅西给他助攻为他遮风挡雨让他尽情的享受诺坎普球迷的欢呼 后来小罗入狱了内马尔去了巴黎圣日尔曼据说梅西一直在努力的搭救小罗而巴萨无情抛弃梅西的时候梅西下家都没找是内马尔不断的撮合把梅西带到了巴黎带着大哥在自己的地盘上轻松的着陆 有一天刚刚出狱的小罗突然出现在王子公园的球场与梅西时隔多年再次相见两个男人之间没什么言语一个紧紧的拥抱尽在不言中 成败何主论兄弟情谊深相比于其他球星我们为什么更喜欢更欣赏梅西因为在他的身上看到了男人更纯粹的友谊 和传承看到了后辈对前辈的尊重和感恩看到了前辈对晚辈的提携和帮助足球不仅仅是一项体育运动更是足球人生这里面有着浓浓的情感冠军的 一博有多少人来传承一生又能有几个并肩战斗的好兄弟过年了有没有想起你的兄弟呢问候一下吧好了我是肖大爷关注我爱大叔不如爱大爷</w:t>
      </w:r>
    </w:p>
    <w:p>
      <w:pPr>
        <w:pStyle w:val="BodyText"/>
      </w:pPr>
      <w:hyperlink r:id="rId108">
        <w:r>
          <w:rPr>
            <w:rStyle w:val="Hyperlink"/>
          </w:rPr>
          <w:t xml:space="preserve">https://www.douyin.com/video/7199981923819719976</w:t>
        </w:r>
      </w:hyperlink>
    </w:p>
    <w:bookmarkEnd w:id="109"/>
    <w:bookmarkEnd w:id="110"/>
    <w:bookmarkStart w:id="115" w:name="标题-我们中国也有很牛的企业家扎扎实实做实业做出了二个细分领域世界第一的企业"/>
    <w:p>
      <w:pPr>
        <w:pStyle w:val="Heading1"/>
      </w:pPr>
      <w:r>
        <w:t xml:space="preserve">标题: 我们中国也有很牛的企业家，扎扎实实做实业，做出了二个细分领域世界第一的企业</w:t>
      </w:r>
    </w:p>
    <w:bookmarkStart w:id="111" w:name="关键字-杉杉股份郑永刚宁波浙商萧大业"/>
    <w:p>
      <w:pPr>
        <w:pStyle w:val="Heading2"/>
      </w:pPr>
      <w:r>
        <w:t xml:space="preserve">关键字: 杉杉股份#郑永刚#宁波#浙商#萧大业</w:t>
      </w:r>
    </w:p>
    <w:bookmarkEnd w:id="111"/>
    <w:bookmarkStart w:id="112" w:name="作者-萧大业-18"/>
    <w:p>
      <w:pPr>
        <w:pStyle w:val="Heading2"/>
      </w:pPr>
      <w:r>
        <w:t xml:space="preserve">作者: 萧大业</w:t>
      </w:r>
    </w:p>
    <w:bookmarkEnd w:id="112"/>
    <w:bookmarkStart w:id="114" w:name="视频asr文本-18"/>
    <w:p>
      <w:pPr>
        <w:pStyle w:val="Heading2"/>
      </w:pPr>
      <w:r>
        <w:t xml:space="preserve">视频ASR文本:</w:t>
      </w:r>
    </w:p>
    <w:p>
      <w:pPr>
        <w:pStyle w:val="FirstParagraph"/>
      </w:pPr>
      <w:r>
        <w:t xml:space="preserve">我讲了很多马斯克但今天要讲一位非常牛逼的中国本土企业家必须要为他唱唱战歌他白手起家第一次创业就做到了中国的行业第一第一次转型坚持了二十年如今在新能源里的细分赛道做到了全球第一 第二次转型仅仅用了两年又在如今的偏光片领域做到全球第一占据了百分之三十七的市场份额他不和老百姓争利不去投机取巧赚快钱一心一意搞实体企业三十年为中国带来了两个细分领域的世界第一企业 对于我们研究企业管理的人来说他是一位标杆企业家他是身家一百二十五亿的三山控股老板郑永刚 三天前突然发心脏病救治无效去世六十五岁就阴阳早逝十分可惜他的财富一百二十五亿和当今互联网的那些大老板相比并不突出二零二二年只能排在胡润富豪榜的 一千八百六十四位但他在实体企业的经营战略以及企业转型方面的成绩非常突出算得上是杰出我们研究管理经营的人可能没有人不知道他这个数次创业每次战略转型都非常成功一九八九年他就意识到高端西服将成为中国改革开放后商务人士的标配 把自己接手的服装厂的战略就定成了大力发展高端西服创立了自己的品牌三三一句广告语三三牌西服不要太潇洒让三三西服名满天下迅速抢占了中国服装业的制高点一九九六年在上海上市成为了中国服装第一股 珊珊西部的市场占有率甚至达到了百分之三十七一九九九年大家唱着战歌珊珊如日中天之时郑永刚却秀到了危机他当时就说中国服装业已经开始了充分的发展珊珊想要永远保持第一基本没有可能这种单一的 业务也没有抵抗风险的能力他果断决定投资八千万元跨界新能源材料领域专攻离离子负极材料中国另一个牛逼的企业家甄玉群也是在一九九九年正式开启了宁德时代 这一次转型看得出来郑永刚的与众不同首先是居安思危在企业活的很好的时候已经看到了未来的危机其次是在战略上的高瞻远瞩那个时候已经看到了新能源的未来其实当时李离子负极材料并没有市场宁德时代在东莞做 atl atl 这个电子也没有市场 这哥俩一个做材料一个做电池这就是我们中国最早的新能源两家企业没有市场就意味着根本没有钱赚但哥俩就是咬牙坚持坚持了二十年之后宁德时代成为了全球最大的新能源锂离子电池龙头郑永刚他们现在也成为了全球负极材料的龙头企业他们技术领先 全球规模最大这个真是不容易一直不挣钱一直坚持这意味着一直坚信自己当年的战略选择这二十年当中有多少可以赚快钱的机会房地产互联网投资等那些在浪潮过后一地鸡毛留下的是我们越来越高的房价越来越大的泡沫 而这两家的坚持换来的是两家细分领域世界第一的企业这样的企业家才真正值得敬仰 两年前郑永刚又做了第三次战略选择他们收购了 lg 化学的偏光片这一块的技术含量比较高主要的竞争对手都是世界五百强比如韩国的三星日本的铸有化学日东电工 这个产业现在的发展前景非常好因为现在在车载游戏或者医疗器械的领域中视频产业的时机增量比较大从手机到九十六寸以上的大屏幕尤其 就是大屏幕这一块全球只有一条生产线那条线就在广州他们是垄断的在这个领域的技术和规模如今又是在全球遥遥领先二零年占全球市场份额的百分之二十一二二年占到了全球市场份额的百分之三十七一马当先 三十多年来郑永刚创立的三餐集团从单一的服装业务稳健发展成为及新能源科技偏光片等产业的全球领先高科技集团从二零零二年起连续二十年入榜中国企业五百强 二零二一年的销售额达到了五百三十一亿可以说郑永刚率领三三的发展经历也是一代最优秀的中国草根企业家和中国产业变迁的缩影像郑永刚这样的企业家越多越好他们才是中国崛起的希望好了我是肖大爷关注我爱大叔不如爱大爷</w:t>
      </w:r>
    </w:p>
    <w:p>
      <w:pPr>
        <w:pStyle w:val="BodyText"/>
      </w:pPr>
      <w:hyperlink r:id="rId113">
        <w:r>
          <w:rPr>
            <w:rStyle w:val="Hyperlink"/>
          </w:rPr>
          <w:t xml:space="preserve">https://www.douyin.com/video/7217043578357288244</w:t>
        </w:r>
      </w:hyperlink>
    </w:p>
    <w:bookmarkEnd w:id="114"/>
    <w:bookmarkEnd w:id="115"/>
    <w:bookmarkStart w:id="120" w:name="标题-雷军还是一个谦虚的企业家"/>
    <w:p>
      <w:pPr>
        <w:pStyle w:val="Heading1"/>
      </w:pPr>
      <w:r>
        <w:t xml:space="preserve">标题: 雷军还是一个谦虚的企业家。</w:t>
      </w:r>
    </w:p>
    <w:bookmarkStart w:id="116" w:name="关键字-马斯克雷军特斯拉小米电动汽车"/>
    <w:p>
      <w:pPr>
        <w:pStyle w:val="Heading2"/>
      </w:pPr>
      <w:r>
        <w:t xml:space="preserve">关键字: 马斯克#雷军#特斯拉#小米#电动汽车</w:t>
      </w:r>
    </w:p>
    <w:bookmarkEnd w:id="116"/>
    <w:bookmarkStart w:id="117" w:name="作者-萧大业-19"/>
    <w:p>
      <w:pPr>
        <w:pStyle w:val="Heading2"/>
      </w:pPr>
      <w:r>
        <w:t xml:space="preserve">作者: 萧大业</w:t>
      </w:r>
    </w:p>
    <w:bookmarkEnd w:id="117"/>
    <w:bookmarkStart w:id="119" w:name="视频asr文本-19"/>
    <w:p>
      <w:pPr>
        <w:pStyle w:val="Heading2"/>
      </w:pPr>
      <w:r>
        <w:t xml:space="preserve">视频ASR文本:</w:t>
      </w:r>
    </w:p>
    <w:p>
      <w:pPr>
        <w:pStyle w:val="FirstParagraph"/>
      </w:pPr>
      <w:r>
        <w:t xml:space="preserve">小米的雷军老板很优秀很谦虚在中国企业家里口碑也很好但和马斯克放在一起还是有很大的差别马斯克可以雷军为代表的我们企业家有何不同呢讲几件事就清楚了雷军说站在风口猪都能飞上天所以移动互联网兴起的时候手机是风口他不管有多卷都依然做了小米手机 别说他还真能打深深从红海中杀出来了如今电动车兴起正式风口小米要开始造车了是否能够复制手机的奇迹 我们拭目以待雷军真算得上我们优秀企业家里面都出类拔萃的人物了和我们这些普通人比更是在天上登峰造极了但终究境界和追求也就是做一头疯口的猪了 而马斯克则不同他是那个造风的人电动汽车的大风就是他凭一己之力造起来的造风的和做风口的猪当然有本质的不同 事实上雷军在很多场合都说过马斯克是他自己的偶像二零一四年雷军前往硅谷拜访了自己的偶像当时雷军问他十年前你决定坐特斯拉的时候电动车还没有这么火你怎么看到这个机会的就这样一个普通的问题马斯克的回答竟然让雷军终身难忘马斯克对雷军说我从来没觉得这是个好机会 因为他的失败率比成功率要大得多我只是觉得这是应该要去做的事情雷军听完以后肃然起敬傲慢成了今年评价马斯克以及特斯拉最多的一个词但在中国众多的造车新势力当中雷军是唯一一个对马斯克毕恭毕敬的人 雷军说马斯克做了我们想都不敢想的事情我们比不过他我们只能跟随反观其他国产电动车车企无疑不是像马斯克旗下的特斯拉当做假想踢公开场合各种抨击特斯拉可马斯克与特斯拉 的回复就是继续降价降到成为中国造车新势力的功底接受着来自各个门派的挑战甚至是围攻但特斯拉毫不在意马斯克曾发文称特斯拉不会招一名公关人员只会聚焦研发产品本身除了特斯拉旗下汽车品牌的售价一降再降马斯克几乎都是零回复 也许谦虚的雷军说不定是中国电动车的未来希望而那些没有核心技术还目空一切到处吹牛逼的可能真的应该反省了好了我是肖大爷关注我爱大叔不如爱大爷</w:t>
      </w:r>
    </w:p>
    <w:p>
      <w:pPr>
        <w:pStyle w:val="BodyText"/>
      </w:pPr>
      <w:hyperlink r:id="rId118">
        <w:r>
          <w:rPr>
            <w:rStyle w:val="Hyperlink"/>
          </w:rPr>
          <w:t xml:space="preserve">https://www.douyin.com/video/7197378235825507619</w:t>
        </w:r>
      </w:hyperlink>
    </w:p>
    <w:bookmarkEnd w:id="119"/>
    <w:bookmarkEnd w:id="120"/>
    <w:bookmarkStart w:id="125" w:name="标题-高启强有一点才是最厉害的普通人根本不可能做到"/>
    <w:p>
      <w:pPr>
        <w:pStyle w:val="Heading1"/>
      </w:pPr>
      <w:r>
        <w:t xml:space="preserve">标题: 高启强有一点才是最厉害的，普通人根本不可能做到</w:t>
      </w:r>
    </w:p>
    <w:bookmarkStart w:id="121" w:name="关键字-狂飙高启强张颂文人生管理"/>
    <w:p>
      <w:pPr>
        <w:pStyle w:val="Heading2"/>
      </w:pPr>
      <w:r>
        <w:t xml:space="preserve">关键字: 狂飙#高启强#张颂文#人生#管理</w:t>
      </w:r>
    </w:p>
    <w:bookmarkEnd w:id="121"/>
    <w:bookmarkStart w:id="122" w:name="作者-萧大业-20"/>
    <w:p>
      <w:pPr>
        <w:pStyle w:val="Heading2"/>
      </w:pPr>
      <w:r>
        <w:t xml:space="preserve">作者: 萧大业</w:t>
      </w:r>
    </w:p>
    <w:bookmarkEnd w:id="122"/>
    <w:bookmarkStart w:id="124" w:name="视频asr文本-20"/>
    <w:p>
      <w:pPr>
        <w:pStyle w:val="Heading2"/>
      </w:pPr>
      <w:r>
        <w:t xml:space="preserve">视频ASR文本:</w:t>
      </w:r>
    </w:p>
    <w:p>
      <w:pPr>
        <w:pStyle w:val="FirstParagraph"/>
      </w:pPr>
      <w:r>
        <w:t xml:space="preserve">狂飙很火今天我也来聊聊剧中最火热的人物高气强高气强是个枭雄很多方面都很厉害但最厉害的有一点那就是他化敌为友的能力剧中高气强的敌人最后基本都变成了他的朋友或者手下犹太人有很多智力名言但第一句就是最强大的人就是能够化敌为友的人 我们来随便看看他怎么化敌为友的首先是唐小龙唐小虎和他从小一起长大一直在欺负他甚至送他进了班房但高吉祥在哥俩处于绝境的时候不仅没有落井下石反而站了出来说你们以后跟我混我来处理他敢于担责全力营救小虎从此小龙小虎死心塌地的跟着他 再看莽村的村长李有田高启强想要做莽村的项目领导已经打好招呼了但是李有田走了更高层领导的关系直接让自己的儿子拿走了象高启强请李有田吃饭反而被他儿 羞辱高起强使出手段让李有天工程停工但在李有天工程停工之后高起强继续推进了和莽村的合作而且一直在李有天持续背叛的情况下持续以恩抱怨和宽容合作 再看太书他曾经帮助徐江杀高启强算得上是个仇人但高启强看出了他膝下无子的后顾之忧跪下认他做了干爹娶了他的干女儿真正坐实了金海老大的位置 太叔看中的是高起强办事的能力能够持续不断的为他带来财富解决问题而高起强看中的是太叔持续不断的提供资源来让他做事其实这些人在高起强的心中未必是真正的朋友但他能够把哪怕是敌人想象成是朋友 他起码让他的敌人和工具误以为自己是他的朋友愿意和他合作这才是高吉祥最牛逼的能力其实 无论是朋友合作伙伴还是手下本质上都是合作关系他心里没有敌人心里都是达成他目的的合作伙伴有句古话说得好心中无敌无敌于天下以前觉得这是傲气后来有一天想明白了心中无敌不是认为谁都比不过自己而是不把任何人当做敌人 这是一种气度心里没有敌人才是强者的气度我们在创业发展事业的过程中大多数人很容易执着于去战胜对手去和别人竞争如果失败了理由也往往是对手太强大了其实很多时候这种执念反而害了团队害了项目 真实的商业你要赢的不是对手而是你的用户和客户的信任但太多太多的创业者老板都跑偏了好了我是肖大爷一位连续创业成功的创业者一位半辈子都在研究和实践管理和经营的人关注我爱大叔不如爱大爷</w:t>
      </w:r>
    </w:p>
    <w:p>
      <w:pPr>
        <w:pStyle w:val="BodyText"/>
      </w:pPr>
      <w:hyperlink r:id="rId123">
        <w:r>
          <w:rPr>
            <w:rStyle w:val="Hyperlink"/>
          </w:rPr>
          <w:t xml:space="preserve">https://www.douyin.com/video/7224096188180483363</w:t>
        </w:r>
      </w:hyperlink>
    </w:p>
    <w:bookmarkEnd w:id="124"/>
    <w:bookmarkEnd w:id="125"/>
    <w:bookmarkStart w:id="130" w:name="标题-宝马事件的背后是宝马公司对待消费者一贯的傲慢谁让他们如此傲慢的"/>
    <w:p>
      <w:pPr>
        <w:pStyle w:val="Heading1"/>
      </w:pPr>
      <w:r>
        <w:t xml:space="preserve">标题: 宝马事件的背后是宝马公司对待消费者一贯的傲慢，谁让他们如此傲慢的。</w:t>
      </w:r>
    </w:p>
    <w:bookmarkStart w:id="126" w:name="关键字-上海车展宝马冰淇淋公关洋品牌"/>
    <w:p>
      <w:pPr>
        <w:pStyle w:val="Heading2"/>
      </w:pPr>
      <w:r>
        <w:t xml:space="preserve">关键字: 上海车展#宝马#冰淇淋#公关#洋品牌</w:t>
      </w:r>
    </w:p>
    <w:bookmarkEnd w:id="126"/>
    <w:bookmarkStart w:id="127" w:name="作者-萧大业-21"/>
    <w:p>
      <w:pPr>
        <w:pStyle w:val="Heading2"/>
      </w:pPr>
      <w:r>
        <w:t xml:space="preserve">作者: 萧大业</w:t>
      </w:r>
    </w:p>
    <w:bookmarkEnd w:id="127"/>
    <w:bookmarkStart w:id="129" w:name="视频asr文本-21"/>
    <w:p>
      <w:pPr>
        <w:pStyle w:val="Heading2"/>
      </w:pPr>
      <w:r>
        <w:t xml:space="preserve">视频ASR文本:</w:t>
      </w:r>
    </w:p>
    <w:p>
      <w:pPr>
        <w:pStyle w:val="FirstParagraph"/>
      </w:pPr>
      <w:r>
        <w:t xml:space="preserve">未找到视频ASR文本</w:t>
      </w:r>
    </w:p>
    <w:p>
      <w:pPr>
        <w:pStyle w:val="BodyText"/>
      </w:pPr>
      <w:hyperlink r:id="rId128">
        <w:r>
          <w:rPr>
            <w:rStyle w:val="Hyperlink"/>
          </w:rPr>
          <w:t xml:space="preserve">https://www.douyin.com/video/7198496644566879488</w:t>
        </w:r>
      </w:hyperlink>
    </w:p>
    <w:bookmarkEnd w:id="129"/>
    <w:bookmarkEnd w:id="130"/>
    <w:bookmarkStart w:id="135" w:name="标题-不知道你是否担心马斯克很担心"/>
    <w:p>
      <w:pPr>
        <w:pStyle w:val="Heading1"/>
      </w:pPr>
      <w:r>
        <w:t xml:space="preserve">标题: 不知道你是否担心？马斯克很担心。</w:t>
      </w:r>
    </w:p>
    <w:bookmarkStart w:id="131" w:name="关键字-chatgpt人工智能马斯克马云萧大业"/>
    <w:p>
      <w:pPr>
        <w:pStyle w:val="Heading2"/>
      </w:pPr>
      <w:r>
        <w:t xml:space="preserve">关键字: ChatGPT#人工智能#马斯克#马云#萧大业</w:t>
      </w:r>
    </w:p>
    <w:bookmarkEnd w:id="131"/>
    <w:bookmarkStart w:id="132" w:name="作者-萧大业-22"/>
    <w:p>
      <w:pPr>
        <w:pStyle w:val="Heading2"/>
      </w:pPr>
      <w:r>
        <w:t xml:space="preserve">作者: 萧大业</w:t>
      </w:r>
    </w:p>
    <w:bookmarkEnd w:id="132"/>
    <w:bookmarkStart w:id="134" w:name="视频asr文本-22"/>
    <w:p>
      <w:pPr>
        <w:pStyle w:val="Heading2"/>
      </w:pPr>
      <w:r>
        <w:t xml:space="preserve">视频ASR文本:</w:t>
      </w:r>
    </w:p>
    <w:p>
      <w:pPr>
        <w:pStyle w:val="FirstParagraph"/>
      </w:pPr>
      <w:r>
        <w:t xml:space="preserve">亲爱的 gpt 如此厉害未来会不会威胁到人类呢我个人是有这种担心的当年看终结者一二的时候就被种了草后来又被马斯克加深的这种担心 很多人都不知道做出圈的 gpd 的欧盟 ai 公司的原始股东就有马斯克这么牛的事情怎么可能少了钢铁侠呢 他们在成立这家非盈利公司的时候有一个共同的目标即确保人工智能不会消灭人类但他在二零一八年的时候就退出了为什么退出呢他曾经发了三条推特说这个事情主要是两个原因第一是特斯拉也需要做人工智能他们共同面临着人才的争夺 第二是因为理念不合他并不认可 openni 公司的一些事情事实上大学期间他就思考了自己未来的方向他想着未来能改变人类的几个领域第一是可持续能源第二是太空探索第三是互联网第四是人工智能第五是人类基因 编码重排后面两个是祸是福他不能确定马斯克曾经说过他如果努力去做可以做到让人长生不老甚至不死但他的确不清楚人不死究竟是祸还是福人工智能真正做起来了会不会对人类造成巨大的威胁他也不确定 所以最终他选择了前面的三个领域作为他一生探索的目标他在很多不同的场合都说过类似的话让我们来看一看他是怎么说的 ai is far more dangerous than nukes i'm really quite close to the cutting edge in ai and it's capable of vastly more than almost anyone knows and the rate of improvement is exponential and therefore it needs to be a public body that has insight and then oversight on to confirm that everyone is developing ai safety this is extremely important 有很多人会觉得这是杞人忧天感觉好像人工智能是人类做出来的似乎肯定会受到人类的控制这个典型的代表就是马云马爸爸 你来看看马云和马斯克他们俩在世界人工智能大会上的对话吧马爸爸特别自信的说他从来不考虑这件事因为他觉得根本就没可能但马斯克丝毫也没有给他面子措辞激烈的强烈反对 last two years where people talk about ai say human being will be controlled by mushrooms i never think about it i think it's impossible i very much disagree with that okay yeah that's good the most important mistake i see smart people making is assuming that they're smart computers actually are already much smarter than than people on so many dimensions go used to be thought of as something thing that humans were better at than computers then lisa doll was beaten for 1 by alpha zero every year it gets smaller and smaller and soon we will be far far surpassed in every single way computer may be clever but human being a much smarter yeah definitely not clever is very academic is knowledge driven smarter is experienced driven computer is smart is clever but it's human being we invented a computer well i never see a computer invented a human being 两位老马你认同谁 我想起了电影终结者机器人想完全占有世界把人类赶尽杀绝然而却遇到了顽强抵抗的人类精英康纳于是终结者机器人踢八百寿命从未来回到一九八四年杀害康纳的母亲杀了 目的就是灭掉康纳的出身康纳得知以后火叔派战士雷斯前往救援险象还神把这个电影翻出来看看也许你也会担心好了我是肖大爷关注我爱大叔不如爱大爷</w:t>
      </w:r>
    </w:p>
    <w:p>
      <w:pPr>
        <w:pStyle w:val="BodyText"/>
      </w:pPr>
      <w:hyperlink r:id="rId133">
        <w:r>
          <w:rPr>
            <w:rStyle w:val="Hyperlink"/>
          </w:rPr>
          <w:t xml:space="preserve">https://www.douyin.com/video/7228434155820944640</w:t>
        </w:r>
      </w:hyperlink>
    </w:p>
    <w:bookmarkEnd w:id="134"/>
    <w:bookmarkEnd w:id="135"/>
    <w:bookmarkStart w:id="140" w:name="标题-不可思议插队竟然如此理直气壮人首先应该遵守规则制度再来谈其他"/>
    <w:p>
      <w:pPr>
        <w:pStyle w:val="Heading1"/>
      </w:pPr>
      <w:r>
        <w:t xml:space="preserve">标题: 不可思议！插队竟然如此理直气壮。人首先应该遵守规则制度，再来谈其他</w:t>
      </w:r>
    </w:p>
    <w:bookmarkStart w:id="136" w:name="关键字-五一长假旅游插队规则不好惹"/>
    <w:p>
      <w:pPr>
        <w:pStyle w:val="Heading2"/>
      </w:pPr>
      <w:r>
        <w:t xml:space="preserve">关键字: 五一长假#旅游#插队#规则#不好惹</w:t>
      </w:r>
    </w:p>
    <w:bookmarkEnd w:id="136"/>
    <w:bookmarkStart w:id="137" w:name="作者-萧大业-23"/>
    <w:p>
      <w:pPr>
        <w:pStyle w:val="Heading2"/>
      </w:pPr>
      <w:r>
        <w:t xml:space="preserve">作者: 萧大业</w:t>
      </w:r>
    </w:p>
    <w:bookmarkEnd w:id="137"/>
    <w:bookmarkStart w:id="139" w:name="视频asr文本-23"/>
    <w:p>
      <w:pPr>
        <w:pStyle w:val="Heading2"/>
      </w:pPr>
      <w:r>
        <w:t xml:space="preserve">视频ASR文本:</w:t>
      </w:r>
    </w:p>
    <w:p>
      <w:pPr>
        <w:pStyle w:val="FirstParagraph"/>
      </w:pPr>
      <w:r>
        <w:t xml:space="preserve">这几天网上一段插队争议视频引发了社会广泛的关注两名女子在检票口插队遭到了一名男子的劝阻随后两名女子对男子进行疯狂的言语输出凭什么拉我就因为你是个男的我就怕你什么你他妈就软气不跺脚我告诉你 我最恨的就是你告辞了他以后我们不是我们不是什么好人不要以为你可以放手了我们放手现在不是插队了吗我们班当年把脸喊通道你想打什么你想打什么咱们插队 我们他们有他的位置这里过来的 你还不知道我们分不好吗你懂不懂就拉手我告诉你我看出来了看出来了看完什么感受插队有礼插的如此趾高气扬理直气壮甚至不依不饶因为我们不是好惹的 而阻止插队的人反而像做错了事的人低声低语不敢声张甚至被反咬一口这是多么有讽刺意味的黑白颠倒啊再来看看维护管理排队的保安看到这种情况不是出来制止声张正义而是活稀泥大事化小小事化了 我非常想看看检票的最后怎么办会把插队者清除掉吗我猜多半不会所以这件事的结局就是插队者两个没有公德心的人最终占到了便宜自己插队的人讨了个舞曲被疯狂的谩骂了一路试问你看到这样的情况以后还会管吗如果谁都不管那我们未来会变成什么样呢 插队从本质上来讲就是通过破坏制度获取当下的利益这种破坏制度必然要损害他人的利益我们喜欢谈道德而不重视遵守制度其实人首先应该遵守规则制度再来谈其他再来谈道德 违背了规则制度的道德没有任何意义只谈道德不讲规则这样不觉得虚伪吗我学习研究经营管理三十年学到的第一个管理理念就是对教养的定义教养就是养成遵守规定的习惯简单明了换句话说就是你如果不能够遵守规定规则那你就没有教养 记得早期和老师学管理的时候每次离开座位都会被严格要求把自己的凳子推入桌子底下忘了推就会被抄牌开始想不明白凳子不推回桌子下面能有什么大不了的和生产有个毛关系啊后来渐渐明白之所以这样要求就是要让我们养成遵守规定的习惯看似一件小事但但是我的规定只要 是规定你就得遵守记得民国那位大师胡先生说过一段话他说一个肮脏的社会如果人人讲规则而不是谈道德最终会变成一个有人为的正常社会道德也会自然回归一个干净的社会如果人人都不讲规则却大谈道德谈高尚天天没事就谈道德规范 人人大公无私那么这个社会最终会堕落成一个伪君子遍地的肮脏社会对于插队这件事你怎么看呢好了我是肖大爷关注我爱大叔不如爱大爷想了解我可以去主页加微</w:t>
      </w:r>
    </w:p>
    <w:p>
      <w:pPr>
        <w:pStyle w:val="BodyText"/>
      </w:pPr>
      <w:hyperlink r:id="rId138">
        <w:r>
          <w:rPr>
            <w:rStyle w:val="Hyperlink"/>
          </w:rPr>
          <w:t xml:space="preserve">https://www.douyin.com/video/7231152348276591872</w:t>
        </w:r>
      </w:hyperlink>
    </w:p>
    <w:bookmarkEnd w:id="139"/>
    <w:bookmarkEnd w:id="140"/>
    <w:bookmarkStart w:id="145" w:name="标题-今天的湖人和勇士的大战上演了精彩的一幕"/>
    <w:p>
      <w:pPr>
        <w:pStyle w:val="Heading1"/>
      </w:pPr>
      <w:r>
        <w:t xml:space="preserve">标题: 今天的湖人和勇士的大战上演了精彩的一幕</w:t>
      </w:r>
    </w:p>
    <w:bookmarkStart w:id="141" w:name="关键字-nba湖人勇士朗尼沃克八村垒"/>
    <w:p>
      <w:pPr>
        <w:pStyle w:val="Heading2"/>
      </w:pPr>
      <w:r>
        <w:t xml:space="preserve">关键字: NBA#湖人#勇士#朗尼沃克#八村垒</w:t>
      </w:r>
    </w:p>
    <w:bookmarkEnd w:id="141"/>
    <w:bookmarkStart w:id="142" w:name="作者-萧大业-24"/>
    <w:p>
      <w:pPr>
        <w:pStyle w:val="Heading2"/>
      </w:pPr>
      <w:r>
        <w:t xml:space="preserve">作者: 萧大业</w:t>
      </w:r>
    </w:p>
    <w:bookmarkEnd w:id="142"/>
    <w:bookmarkStart w:id="144" w:name="视频asr文本-24"/>
    <w:p>
      <w:pPr>
        <w:pStyle w:val="Heading2"/>
      </w:pPr>
      <w:r>
        <w:t xml:space="preserve">视频ASR文本:</w:t>
      </w:r>
    </w:p>
    <w:p>
      <w:pPr>
        <w:pStyle w:val="FirstParagraph"/>
      </w:pPr>
      <w:r>
        <w:t xml:space="preserve">未找到视频ASR文本</w:t>
      </w:r>
    </w:p>
    <w:p>
      <w:pPr>
        <w:pStyle w:val="BodyText"/>
      </w:pPr>
      <w:hyperlink r:id="rId143">
        <w:r>
          <w:rPr>
            <w:rStyle w:val="Hyperlink"/>
          </w:rPr>
          <w:t xml:space="preserve">https://www.douyin.com/video/7197750472319569192</w:t>
        </w:r>
      </w:hyperlink>
    </w:p>
    <w:bookmarkEnd w:id="144"/>
    <w:bookmarkEnd w:id="145"/>
    <w:bookmarkStart w:id="150" w:name="标题-二国企业发展方向不同企业家想的也不同企业受到的约束也不同"/>
    <w:p>
      <w:pPr>
        <w:pStyle w:val="Heading1"/>
      </w:pPr>
      <w:r>
        <w:t xml:space="preserve">标题: 二国企业发展方向不同，企业家想的也不同，企业受到的约束也不同…</w:t>
      </w:r>
    </w:p>
    <w:bookmarkStart w:id="146" w:name="关键字-chat-cpt外卖微软人工智能萧大业"/>
    <w:p>
      <w:pPr>
        <w:pStyle w:val="Heading2"/>
      </w:pPr>
      <w:r>
        <w:t xml:space="preserve">关键字: Chat CPT#外卖#微软#人工智能#萧大业</w:t>
      </w:r>
    </w:p>
    <w:bookmarkEnd w:id="146"/>
    <w:bookmarkStart w:id="147" w:name="作者-萧大业-25"/>
    <w:p>
      <w:pPr>
        <w:pStyle w:val="Heading2"/>
      </w:pPr>
      <w:r>
        <w:t xml:space="preserve">作者: 萧大业</w:t>
      </w:r>
    </w:p>
    <w:bookmarkEnd w:id="147"/>
    <w:bookmarkStart w:id="149" w:name="视频asr文本-25"/>
    <w:p>
      <w:pPr>
        <w:pStyle w:val="Heading2"/>
      </w:pPr>
      <w:r>
        <w:t xml:space="preserve">视频ASR文本:</w:t>
      </w:r>
    </w:p>
    <w:p>
      <w:pPr>
        <w:pStyle w:val="FirstParagraph"/>
      </w:pPr>
      <w:r>
        <w:t xml:space="preserve">未找到视频ASR文本</w:t>
      </w:r>
    </w:p>
    <w:p>
      <w:pPr>
        <w:pStyle w:val="BodyText"/>
      </w:pPr>
      <w:hyperlink r:id="rId148">
        <w:r>
          <w:rPr>
            <w:rStyle w:val="Hyperlink"/>
          </w:rPr>
          <w:t xml:space="preserve">https://www.douyin.com/video/7189948125052734754</w:t>
        </w:r>
      </w:hyperlink>
    </w:p>
    <w:bookmarkEnd w:id="149"/>
    <w:bookmarkEnd w:id="150"/>
    <w:bookmarkStart w:id="155" w:name="标题-每个人都会犹豫犹豫的时候怎么办"/>
    <w:p>
      <w:pPr>
        <w:pStyle w:val="Heading1"/>
      </w:pPr>
      <w:r>
        <w:t xml:space="preserve">标题: 每个人都会犹豫，犹豫的时候怎么办？</w:t>
      </w:r>
    </w:p>
    <w:bookmarkStart w:id="151" w:name="关键字-犹豫人生成长管理萧大业"/>
    <w:p>
      <w:pPr>
        <w:pStyle w:val="Heading2"/>
      </w:pPr>
      <w:r>
        <w:t xml:space="preserve">关键字: 犹豫#人生#成长#管理#萧大业</w:t>
      </w:r>
    </w:p>
    <w:bookmarkEnd w:id="151"/>
    <w:bookmarkStart w:id="152" w:name="作者-萧大业-26"/>
    <w:p>
      <w:pPr>
        <w:pStyle w:val="Heading2"/>
      </w:pPr>
      <w:r>
        <w:t xml:space="preserve">作者: 萧大业</w:t>
      </w:r>
    </w:p>
    <w:bookmarkEnd w:id="152"/>
    <w:bookmarkStart w:id="154" w:name="视频asr文本-26"/>
    <w:p>
      <w:pPr>
        <w:pStyle w:val="Heading2"/>
      </w:pPr>
      <w:r>
        <w:t xml:space="preserve">视频ASR文本:</w:t>
      </w:r>
    </w:p>
    <w:p>
      <w:pPr>
        <w:pStyle w:val="FirstParagraph"/>
      </w:pPr>
      <w:r>
        <w:t xml:space="preserve">当你犹豫去还是不去的时候你要去因为你去了可能会后悔一时但你如果不去可能会后悔一辈子 当你犹豫买还是不买的时候就别买了因为当你在纠结买不买一件东西的时候这些东西肯定不是你真正想要的 当你犹豫说还是不说的时候别说犹豫做还是不做的时候要去做犹豫的话不要说犹豫的事就去做这是自古以来的道理 犹豫给还是不给的时候要给常言说得好有付出必有回报犹豫吃还是不吃的时候千万别吃因为你的肚子是饱的只是嘴巴馋没法吃吃了你就会后悔好了我是肖大爷关注我爱大叔不如爱大爷</w:t>
      </w:r>
    </w:p>
    <w:p>
      <w:pPr>
        <w:pStyle w:val="BodyText"/>
      </w:pPr>
      <w:hyperlink r:id="rId153">
        <w:r>
          <w:rPr>
            <w:rStyle w:val="Hyperlink"/>
          </w:rPr>
          <w:t xml:space="preserve">https://www.douyin.com/video/7194045283183988002</w:t>
        </w:r>
      </w:hyperlink>
    </w:p>
    <w:bookmarkEnd w:id="154"/>
    <w:bookmarkEnd w:id="155"/>
    <w:bookmarkStart w:id="160" w:name="标题-对我们最狠的割我们韭菜最凶的往往是自己人"/>
    <w:p>
      <w:pPr>
        <w:pStyle w:val="Heading1"/>
      </w:pPr>
      <w:r>
        <w:t xml:space="preserve">标题: 对我们最狠的，割我们韭菜最凶的往往是自己人…</w:t>
      </w:r>
    </w:p>
    <w:bookmarkStart w:id="156" w:name="关键字-马斯克特斯拉降价电动汽车萧大业"/>
    <w:p>
      <w:pPr>
        <w:pStyle w:val="Heading2"/>
      </w:pPr>
      <w:r>
        <w:t xml:space="preserve">关键字: 马斯克#特斯拉#降价#电动汽车#萧大业</w:t>
      </w:r>
    </w:p>
    <w:bookmarkEnd w:id="156"/>
    <w:bookmarkStart w:id="157" w:name="作者-萧大业-27"/>
    <w:p>
      <w:pPr>
        <w:pStyle w:val="Heading2"/>
      </w:pPr>
      <w:r>
        <w:t xml:space="preserve">作者: 萧大业</w:t>
      </w:r>
    </w:p>
    <w:bookmarkEnd w:id="157"/>
    <w:bookmarkStart w:id="159" w:name="视频asr文本-27"/>
    <w:p>
      <w:pPr>
        <w:pStyle w:val="Heading2"/>
      </w:pPr>
      <w:r>
        <w:t xml:space="preserve">视频ASR文本:</w:t>
      </w:r>
    </w:p>
    <w:p>
      <w:pPr>
        <w:pStyle w:val="FirstParagraph"/>
      </w:pPr>
      <w:r>
        <w:t xml:space="preserve">未找到视频ASR文本</w:t>
      </w:r>
    </w:p>
    <w:p>
      <w:pPr>
        <w:pStyle w:val="BodyText"/>
      </w:pPr>
      <w:hyperlink r:id="rId158">
        <w:r>
          <w:rPr>
            <w:rStyle w:val="Hyperlink"/>
          </w:rPr>
          <w:t xml:space="preserve">https://www.douyin.com/video/7194415144309411072</w:t>
        </w:r>
      </w:hyperlink>
    </w:p>
    <w:bookmarkEnd w:id="159"/>
    <w:bookmarkEnd w:id="160"/>
    <w:bookmarkStart w:id="165" w:name="标题-他的故事匪夷所思但的确精彩绝伦我觉得他的诞生就是来改变世界的"/>
    <w:p>
      <w:pPr>
        <w:pStyle w:val="Heading1"/>
      </w:pPr>
      <w:r>
        <w:t xml:space="preserve">标题: 他的故事匪夷所思但的确精彩绝伦，我觉得他的诞生就是来改变世界的</w:t>
      </w:r>
    </w:p>
    <w:bookmarkStart w:id="161" w:name="关键字-马斯克特斯拉创业人生萧大业"/>
    <w:p>
      <w:pPr>
        <w:pStyle w:val="Heading2"/>
      </w:pPr>
      <w:r>
        <w:t xml:space="preserve">关键字: 马斯克#特斯拉#创业#人生#萧大业</w:t>
      </w:r>
    </w:p>
    <w:bookmarkEnd w:id="161"/>
    <w:bookmarkStart w:id="162" w:name="作者-萧大业-28"/>
    <w:p>
      <w:pPr>
        <w:pStyle w:val="Heading2"/>
      </w:pPr>
      <w:r>
        <w:t xml:space="preserve">作者: 萧大业</w:t>
      </w:r>
    </w:p>
    <w:bookmarkEnd w:id="162"/>
    <w:bookmarkStart w:id="164" w:name="视频asr文本-28"/>
    <w:p>
      <w:pPr>
        <w:pStyle w:val="Heading2"/>
      </w:pPr>
      <w:r>
        <w:t xml:space="preserve">视频ASR文本:</w:t>
      </w:r>
    </w:p>
    <w:p>
      <w:pPr>
        <w:pStyle w:val="FirstParagraph"/>
      </w:pPr>
      <w:r>
        <w:t xml:space="preserve">马斯克到底有多牛不看不知道一看吓一跳这个才是彪悍的人生好吧今天我就来带着大家一起看一看他的前世今生马斯克的父亲是一位南非的机电工程师母亲是一位加拿大的名模非常漂亮一个理工男和一个艺术工作者生下来的孩子同时兼具了理性和感性 马斯克从小就特别爱看书读了很多很多的书九岁那一年马斯克有了第一台电脑并且用三天就学会了需要学习六个月的编程课程碾压了一众大学生 十二岁那年他自己独立开发了一款叫做 playstar 的太空游戏软件之后以五百美元的价格出售给了 pc and office technology 杂志赚到了人生的第一桶金十二岁我们还在吃薯片打游戏的时候人家就已经开始赚钱了马斯克虽然聪明但是不爱运动也不合群 被学校的人认为是个书呆子所以总是被其他同学孤立和欺负十七岁了他在南非也没什么朋友决定去加拿大之后他在加拿大申请进了女王大学后来依靠奖学金转入了著名的长春藤大学宾西法尼亚大学 就读于沃顿商学院的经济系大学期间他就思考了自己未来的方向他想着未来能改变人类的几个领域第一是可持续的能源第二是太空探索 第三是互联网第四是人工智能第五是人类基因编码重排后两个是或是福他不能够确定 马斯克曾经说过他如果努力去做可以做到让人长生不老甚至不死但他的确不清楚人不死究竟是好事还是坏事是祸还是福所以他最终选择了前三个领域作为他一生探索的目标想一想我们自己读大学 学的时候在想什么对照一看就发现人家真的是牛在拿到经济学和物理学的双学位之后马斯克在斯坦福大学开始读博可是才读了两天他就休学了他自己说是因为害怕自己被时代给抛弃一九九五年他在辍学之后和弟弟一起创办了 zip two 公司 他们的产品类似于现在的百度地图将大众点评然后公司以三亿美元被康百公司收购了马斯克赚了两千两百万美金他投资了一千万美金和两位来自硅谷的合伙人创办了一家在线金融服务和电子邮件支付业务公司 x 点 com 两千年为解决在网上快捷转账业务上的竞争他将 x 点 com 公司与 confident 公司合并成立了大名鼎鼎的 paypal 公司零二年的十月当时全球最大的电商公司伊贝以十五亿 美元全职收购了专注移动支付的配炮马斯克斯最大的股东拿到了一点六五亿美元而我们的支付宝是在二零零四年的十二月八日才成立的三十一岁的他已经获得了许多人梦寐以求的财务自由 他完全可以躺平享福了但外星人就是和常人不一样他又开始疯狂的学习他希望能在火星上培养出生物可是打听了一下发现去火军的交通费用实在是太贵了所以他决定自己造火箭他开始疯狂的学习火箭相关的知识 完了地球人真的已经无法阻止马斯克了他用了一亿美元成立了一个毫无理智的公司 spacex 计划一百年后人类能够实现火星旅行和火星移民他跑去拿伞挖人他有理想有激情有口才最重要的是他还有钱于是他挖到了大 大量的拉萨的人才和他一起完成这个疯狂的计划零四年他又砸了七千万美元成立了特斯拉又一个看起来毫无理智的行为目标是加速电动汽车的到来零六年投资了一千万和兄弟成立了 solo city 一个以成千上万人用上太阳能为目标的公司零二到零六年四年期间马斯克连续创办了三家公司而且每家公司的使命都如此宏大和无法理解 比尔盖茨和巴菲特不是都说创业者要专注吗所有人都觉得他疯了到零八年他并没有做出什么惊人的成绩很多人都等着看他笑话了而当时发生的事情似乎也在验证这种说法 spacex 确实造出了火箭但是只造出了会爆炸的火箭连续发射三次都失败了特斯拉被人戏称为二零零七年最 失败的公司同时又面临全球金融危机汽车行业遭遇了重创与此同时马斯克的婚姻也破裂了真是屋漏偏逢连夜雨倒霉的时候喝凉水都塞牙呀但零八年下半年终于迎来了转机马斯克总是跑到 nasa 去挖人 nasa 其实挺烦他的 但看到他孜孜不倦的发了三次火箭都爆炸了毅然决然的决定帮助他他们说 fuck it let's give this guy a try 然后和他签订了一个十二亿的合同 spacex 第四资金发射成功了 在后面的发射中甚至还实现了火箭的海上回收这个时候 spacex 成为了继中国美国俄罗斯之后第四个能成功发射和回收航天器的机构但你要注意前三个都是国家只有 spacex 是公司 这家公司还要让人类殖民火星马斯克实在是太生猛了之后就是你看到的特斯拉大获成功碾压了汽车市场与此同时索罗 ct 估值六十亿美金成为美国最大的太阳能安装商而马斯克成为了世界首富 这个期间他还又结婚离婚再结婚再离婚干了普通人连想想都觉得累的好多好多事情马斯克真是个外星人他在互联网能源汽车航天外星探索等几个领域成立了公司并且都获得了成功 未来可能还会对人类产生变革性的影响在我们的印象里一个人能专注在一个领域并获得成功这已经是很厉害了而马斯克的故事颠覆了人们的固有观念他是执行者是极客是冒险家是幻想家是极 极度勤奋的人他的故事匪夷所思但的确精彩绝伦我觉得他的诞生就是来改变世界的好了我是肖大爷关注我爱大叔不如爱大爷</w:t>
      </w:r>
    </w:p>
    <w:p>
      <w:pPr>
        <w:pStyle w:val="BodyText"/>
      </w:pPr>
      <w:hyperlink r:id="rId163">
        <w:r>
          <w:rPr>
            <w:rStyle w:val="Hyperlink"/>
          </w:rPr>
          <w:t xml:space="preserve">https://www.douyin.com/video/7215550716448951592</w:t>
        </w:r>
      </w:hyperlink>
    </w:p>
    <w:bookmarkEnd w:id="164"/>
    <w:bookmarkEnd w:id="165"/>
    <w:bookmarkStart w:id="170" w:name="标题-看了就完全明白了"/>
    <w:p>
      <w:pPr>
        <w:pStyle w:val="Heading1"/>
      </w:pPr>
      <w:r>
        <w:t xml:space="preserve">标题: 看了就完全明白了</w:t>
      </w:r>
    </w:p>
    <w:bookmarkStart w:id="166" w:name="关键字-chatgtp-硅谷openai萧大业"/>
    <w:p>
      <w:pPr>
        <w:pStyle w:val="Heading2"/>
      </w:pPr>
      <w:r>
        <w:t xml:space="preserve">关键字: chatgtp #硅谷openAI#萧大业</w:t>
      </w:r>
    </w:p>
    <w:bookmarkEnd w:id="166"/>
    <w:bookmarkStart w:id="167" w:name="作者-萧大业-29"/>
    <w:p>
      <w:pPr>
        <w:pStyle w:val="Heading2"/>
      </w:pPr>
      <w:r>
        <w:t xml:space="preserve">作者: 萧大业</w:t>
      </w:r>
    </w:p>
    <w:bookmarkEnd w:id="167"/>
    <w:bookmarkStart w:id="169" w:name="视频asr文本-29"/>
    <w:p>
      <w:pPr>
        <w:pStyle w:val="Heading2"/>
      </w:pPr>
      <w:r>
        <w:t xml:space="preserve">视频ASR文本:</w:t>
      </w:r>
    </w:p>
    <w:p>
      <w:pPr>
        <w:pStyle w:val="FirstParagraph"/>
      </w:pPr>
      <w:r>
        <w:t xml:space="preserve">亲爱的 g p t 是不是一个将要改变世界的产品我认为是的大家应该也感觉到了几乎所有的科技公司都前所未有的投入和重视这两天我查看研究了很多中文资料但好像没有完全说清楚的今天我用大白话来讲一遍说完你肯定能比大多数人更懂亲爱的 g p t 饭桌上吹个牛逼都会令人刮目相看妥妥的可以吸引美女的眼光人类发展其实就是两大主线一是掌握和使用更高级的能源二是更高效的传输信息 cat g b t 明显是属于后者目前这个智能 ai 已经很明显的介入到了人类的文字和图片的创作考虑到科技进步也在加快应该用不了几年的迭代 ai 创作文字和图片的比例一定会超过人类的创作量 这是革命性的颠覆势必会影响巨量的财富流动在这之前谷歌公司是世界公认的人工智能第一的公 世界近百分之九十的信息搜索量都在谷歌但谷歌本质上依然是一种单向的输出我们去谷歌搜索一个问题时谷歌会检索出海量的信息这些海量的信息在我们不断增加条件后减少集中到几条信息但最后依然要通过我们的大脑去选出 自己认为最合适的一条信息或者答案你看最终还是你选的所以他再怎么扭依然是单向的输出缺的 g b t 则不同 他前面都和谷歌一样但到了最后这一步就是在海量的信息当中去检索对自己最有用的信息的时候他可以一秒钟就找到那个最优解 这一秒钟他可能往返计算已经几千万次了但一秒之后他只给你选好了一个最优的答案这一步之前可都是我们人完成的所以可以肯定的说他就是一个人了 不要小看这一步这一步在底层架构的设计上就不同于骨骼这一步会让世界前进一大步这一步欧喷 ai 公司集中了四百个人工智能专家用了八年时间花了四十亿美金才跑通 只要这一步跑通了后边的迭代都是杀杀水了会非常非常快就像当年你看到阿尔法狗的迭代 假以时未来我们每个人用车的 g p t 就像带了一个私人助理随时可以和他对话无论是工作生活情感上的任何问题他都会给你解决方案 他这个解决方案随着他算法的成熟和数据信息的迭代累积基本上就是这个世界上最好的一个解决方案所以谷歌吓尿了两位创始人拉里佩奇和谢尔盖布林一八年就告老还乡回家躺平了当年退出的时候说公司运营良好没他们什么事了所以可以回家 躺平了他们说的谦虚按我们的说法就是拿着望远镜也看不到对手现在好了 check gpt 横空出世让两位强势回归公司了因为专家说谷歌如果两年内不能做出回应那可能就彻底被灭掉了领盒饭去了 其实科学技术的发展从某方面看就是人的器官功能的延伸你看看人工智能的发展语音识别就是让机器长耳朵了形象识别就是让机器长眼睛了今天的 trap g p t 等于是 机器长脑子了我们的脑子会的他都会我们脑子不会的他也会那我们在人工智能面前凭什么安身立命 我得好好想想未来我做什么才能保住方向盘你们说呢好了我是肖大爷一个从事了半辈子管理经营的短视频创作者持续为您输出我的最新观点关注我爱大叔不如爱大爷</w:t>
      </w:r>
    </w:p>
    <w:p>
      <w:pPr>
        <w:pStyle w:val="BodyText"/>
      </w:pPr>
      <w:hyperlink r:id="rId168">
        <w:r>
          <w:rPr>
            <w:rStyle w:val="Hyperlink"/>
          </w:rPr>
          <w:t xml:space="preserve">https://www.douyin.com/video/7206285405409299746</w:t>
        </w:r>
      </w:hyperlink>
    </w:p>
    <w:bookmarkEnd w:id="169"/>
    <w:bookmarkEnd w:id="170"/>
    <w:bookmarkStart w:id="175" w:name="标题-看着马斯克感觉自己就是燕雀"/>
    <w:p>
      <w:pPr>
        <w:pStyle w:val="Heading1"/>
      </w:pPr>
      <w:r>
        <w:t xml:space="preserve">标题: 看着马斯克，感觉自己就是燕雀</w:t>
      </w:r>
    </w:p>
    <w:bookmarkStart w:id="171" w:name="关键字-马斯克特斯拉能源梦想萧大业"/>
    <w:p>
      <w:pPr>
        <w:pStyle w:val="Heading2"/>
      </w:pPr>
      <w:r>
        <w:t xml:space="preserve">关键字: 马斯克#特斯拉#能源#梦想#萧大业</w:t>
      </w:r>
    </w:p>
    <w:bookmarkEnd w:id="171"/>
    <w:bookmarkStart w:id="172" w:name="作者-萧大业-30"/>
    <w:p>
      <w:pPr>
        <w:pStyle w:val="Heading2"/>
      </w:pPr>
      <w:r>
        <w:t xml:space="preserve">作者: 萧大业</w:t>
      </w:r>
    </w:p>
    <w:bookmarkEnd w:id="172"/>
    <w:bookmarkStart w:id="174" w:name="视频asr文本-30"/>
    <w:p>
      <w:pPr>
        <w:pStyle w:val="Heading2"/>
      </w:pPr>
      <w:r>
        <w:t xml:space="preserve">视频ASR文本:</w:t>
      </w:r>
    </w:p>
    <w:p>
      <w:pPr>
        <w:pStyle w:val="FirstParagraph"/>
      </w:pPr>
      <w:r>
        <w:t xml:space="preserve">我为什么钦佩马斯克理由太多今天只讲一点他的志向高远像我这样的燕雀尤其是那些整天只知道搞钱的人完全没法理解他的鸿鹄之志 大学期间他就思考了自己未来的方向他想着未来改变人类的几个领域第一是可持续能源第二是太空探索第三是互联网第四是人工智能第五是人类基因编码重排 后两个是祸是福他不能确定所以他最终放弃了放弃人工智能是因为他始终觉得人工智能如果管理不好会威胁到人类而并不是他做不出其他的 gbt 他就是创始人 但他当初做这个的原因是为了制约谷歌谷歌当时人工智能一骑绝尘但对危险视而不见基因编码重排可以让人长生不老但他认为人长生不老实际上并不利于人类 how long would you want you know i don't know some some this is like i think a lot of people in power who you wouldn't want them to have some super on jarity situations and try to be out about you think that's gonna be possible though with like modern medicine and just do everything we're doing yeah i could probably solve solve on jarity to some degree um but i don't want to yeah the problem is like you know when people get old they don't change their minds they just die so if you want to have progress in society you got to make sure that you know people need to die because they don't they get all they don't change the money absolutely so if if all changed look for a long super long time the society would get easy right spray stale you know very is ossified 他放弃了后两项选择了前三项这真的是未来能改变人类的事能源决定了我们人类还能活 多久而外太空移民能够确保地球受到攻击甚至地球毁灭后人类依然能够存活他为此竭尽全力至于搞钱根本就不是他的追求搞钱只是他实现梦想的工具而已事实上他早就有特别赚钱的项目他是移动支付的鼻祖 hippo 公司是全世界最早做这个业务的什么支付宝微信支付统统都是跟着人家屁股后面坐的全是人家老马玩剩的老马守着这个生意可以赚到盆满钵满但他愣是把它卖了 不是他没眼光而是他需要钱去实现自己的理想他视金钱如粪土世界首富无车无房更不会像我们这些大佬各个豪宅各个豪华游艇他 经常住在朋友家住在自己的工厂里为什么大家在网上总是在骂李嘉诚啊骂我们那些著名的土豪而没有什么人骂马斯克 因为马斯克绝无可能来发明个什么公摊面积来搞个什么社区买菜来逼着餐饮商家交平台费甚至不给外卖小哥上保险把年轻人搞成九九六还说是福报 人家马斯克永远是星辰大海人类和未来这种境界还有什么可说的好了我是肖大爷一位京东管理自媒体做的不错的教育博主关注我爱大叔不如爱大爷</w:t>
      </w:r>
    </w:p>
    <w:p>
      <w:pPr>
        <w:pStyle w:val="BodyText"/>
      </w:pPr>
      <w:hyperlink r:id="rId173">
        <w:r>
          <w:rPr>
            <w:rStyle w:val="Hyperlink"/>
          </w:rPr>
          <w:t xml:space="preserve">https://www.douyin.com/video/7205176343150054656</w:t>
        </w:r>
      </w:hyperlink>
    </w:p>
    <w:bookmarkEnd w:id="174"/>
    <w:bookmarkEnd w:id="175"/>
    <w:bookmarkStart w:id="180" w:name="标题-梅西当选国际足联世界足球先生从他发言里可以看到他的为人"/>
    <w:p>
      <w:pPr>
        <w:pStyle w:val="Heading1"/>
      </w:pPr>
      <w:r>
        <w:t xml:space="preserve">标题: 梅西当选国际足联世界足球先生，从他发言里可以看到他的为人</w:t>
      </w:r>
    </w:p>
    <w:bookmarkStart w:id="176" w:name="关键字-梅西足球国际足联世界足球先生萧大业"/>
    <w:p>
      <w:pPr>
        <w:pStyle w:val="Heading2"/>
      </w:pPr>
      <w:r>
        <w:t xml:space="preserve">关键字: 梅西#足球#国际足联#世界足球先生#萧大业</w:t>
      </w:r>
    </w:p>
    <w:bookmarkEnd w:id="176"/>
    <w:bookmarkStart w:id="177" w:name="作者-萧大业-31"/>
    <w:p>
      <w:pPr>
        <w:pStyle w:val="Heading2"/>
      </w:pPr>
      <w:r>
        <w:t xml:space="preserve">作者: 萧大业</w:t>
      </w:r>
    </w:p>
    <w:bookmarkEnd w:id="177"/>
    <w:bookmarkStart w:id="179" w:name="视频asr文本-31"/>
    <w:p>
      <w:pPr>
        <w:pStyle w:val="Heading2"/>
      </w:pPr>
      <w:r>
        <w:t xml:space="preserve">视频ASR文本:</w:t>
      </w:r>
    </w:p>
    <w:p>
      <w:pPr>
        <w:pStyle w:val="FirstParagraph"/>
      </w:pPr>
      <w:r>
        <w:t xml:space="preserve">没有意外梅西毫无悬念重要所谓的赢得了国际足联二零二二年度世界足球先生这是他第七次获此输入至此他职业生涯已经斩获了七个世界足球先生七个金球奖 这一个奖项就可能是全世界最优秀的足球运动员终其一生也很难追求到的他竟然两个七星连珠是这两大奖项获奖次数最多的球员令人望尘莫及 据统计梅西足球生涯已经赢得了七十七个官方的个人奖项这些奖项包括七座金球奖七次世界足球先生六次欧洲精选奖 两次世界杯进球奖九次西甲最佳球员八次西甲金靴两次世界杯金球奖两次每周杯 mvp 十五次阿根廷足球先生一次劳伦斯醉驾等等这次最让我印象深刻的是外星人罗纳尔多对梅西的评价虽然足球世界里巴西和阿根廷一直是树敌 有很多的恩怨但很多巴西足球传奇巨星都被梅西独一无二的球技征服是梅西为历史最佳这真的难得大罗给梅西的评价是他的足球化解了对立我看到许多巴西人还有世界各地的人们在这次激动人心的世界杯决赛里给他加油 他是个天才他不仅是世界杯的明星他引领了一个时代为什么梅西可以让普罗大众甚至对手都喜欢他我认为源于他内心的善良和真诚来看看他怎么做的梅西在颁奖典礼中保持了一贯的谦和和低调上台致辞时他是这么说的 很高兴能与本泽马和姆巴佩一起进入最终名单姆巴佩有一个伟大的赛季我要感谢我的队友和斯卡洛尼没有他们今晚我不可能出现在这里我想向我所有的队友和整个团队致敬我们做的很好这是对整个团队的认可 这一年对我来说太疯狂了我期盼和奋斗多年的梦想终于实现了这是我职业生涯发生的最美好的事情很少有人做到而我感谢上帝足够幸运最后我要感谢我的家人和阿根廷人民他们如此热情的庆祝这届世界杯的成就这段回忆将永远铭记在心 来仔细看一看这段话吧他首先夸赞的是竞争对手然后再感谢队友然后说自己是最幸运的最后再感谢家人和阿根廷人民最亲近的放在最后感谢让人倍感亲切满满的自己人的感觉 把自己的成功归结于队友和教练的帮助归结于幸运满满的感恩和谦虚竞争对手放在第一个让人感受到满满的尊重我甚至留意到梅西起身领奖前先与身边的姆巴佩握手然后才向老婆暗中内拉质疑 有人说这是情商高而我想说与其说是情商高不如说是梅西天生的真诚在球迷眼里梅西就是一个人品球品极致优秀的人一个特别善良真诚懂感恩的人 他专注纯粹自律和谦卑在他的足球暮年真正悟到了足球的道人生的道上帝的道祝贺梅西当选世界足球先生好了我是肖大爷关注我爱大叔不如爱大爷</w:t>
      </w:r>
    </w:p>
    <w:p>
      <w:pPr>
        <w:pStyle w:val="BodyText"/>
      </w:pPr>
      <w:hyperlink r:id="rId178">
        <w:r>
          <w:rPr>
            <w:rStyle w:val="Hyperlink"/>
          </w:rPr>
          <w:t xml:space="preserve">https://www.douyin.com/video/7185879791726349608</w:t>
        </w:r>
      </w:hyperlink>
    </w:p>
    <w:bookmarkEnd w:id="179"/>
    <w:bookmarkEnd w:id="180"/>
    <w:bookmarkStart w:id="185" w:name="标题-快来看看你是不是马上就要起飞啦"/>
    <w:p>
      <w:pPr>
        <w:pStyle w:val="Heading1"/>
      </w:pPr>
      <w:r>
        <w:t xml:space="preserve">标题: 快来看看你是不是马上就要起飞啦…</w:t>
      </w:r>
    </w:p>
    <w:bookmarkStart w:id="181" w:name="关键字-梅西足球世界杯斯卡尼亚萧大业"/>
    <w:p>
      <w:pPr>
        <w:pStyle w:val="Heading2"/>
      </w:pPr>
      <w:r>
        <w:t xml:space="preserve">关键字: 梅西#足球#世界杯#斯卡尼亚#萧大业</w:t>
      </w:r>
    </w:p>
    <w:bookmarkEnd w:id="181"/>
    <w:bookmarkStart w:id="182" w:name="作者-萧大业-32"/>
    <w:p>
      <w:pPr>
        <w:pStyle w:val="Heading2"/>
      </w:pPr>
      <w:r>
        <w:t xml:space="preserve">作者: 萧大业</w:t>
      </w:r>
    </w:p>
    <w:bookmarkEnd w:id="182"/>
    <w:bookmarkStart w:id="184" w:name="视频asr文本-32"/>
    <w:p>
      <w:pPr>
        <w:pStyle w:val="Heading2"/>
      </w:pPr>
      <w:r>
        <w:t xml:space="preserve">视频ASR文本:</w:t>
      </w:r>
    </w:p>
    <w:p>
      <w:pPr>
        <w:pStyle w:val="FirstParagraph"/>
      </w:pPr>
      <w:r>
        <w:t xml:space="preserve">一个人开始变强的时候会有五个信号快来看一看对照一下你有没有发生蜕变第一开始清醒的认识到这个世界上谁都靠不住唯一能靠得住的就是自己任何事情不再奢望别人 你看梅西以前球技很高超但心理上对巴萨是有依赖的直到巴萨无情的抛弃了他他伤心欲绝但从此真正的独立了真正从心理上变得强大第二 开始节约时间集中精力专注做一件事情懂得了放弃学会了心无旁骛梅西之前在巴萨每年都有几条线开工什么杯什么冠军都想拿真正到了阿根廷国家队的时候总是有点力不从心 直到离开巴萨他才真正专注到了阿根廷的国家队很快就取得了成功第三不管遇到什么样的困难依然可以按时睡觉按时吃饭依然坚持 是锻炼身体雷打不动这一点你可以看看 c 罗这二十年来不管是高光时刻还是低谷时期每天吃的锻炼的从来都没有变过所以才能在梅西的时代依然能拿下五座金球第四遇到问题的时候不再指责别人总是从自己的身上找原因愿意承担责任 看阿根廷教练斯卡洛尼虽然名气不大但是个敢担责任的人世界杯期间输给沙特自己扛下了巨大的压力主动检讨自己主动变真 第五坚持学习终身成长始终保持一个空杯的心态看荷兰的教头范嘉尔纵横足坛几十年以现在的年纪和身患癌症的身体依然可以指挥这只天赋不足的荷兰队保持常规时间不摆和阿根廷斗道点球大战 这五点是一个人变强很明显的信号你有吗好了我是肖大爷关注我爱大叔不爱大爷</w:t>
      </w:r>
    </w:p>
    <w:p>
      <w:pPr>
        <w:pStyle w:val="BodyText"/>
      </w:pPr>
      <w:hyperlink r:id="rId183">
        <w:r>
          <w:rPr>
            <w:rStyle w:val="Hyperlink"/>
          </w:rPr>
          <w:t xml:space="preserve">https://www.douyin.com/video/7230774510855736576</w:t>
        </w:r>
      </w:hyperlink>
    </w:p>
    <w:bookmarkEnd w:id="184"/>
    <w:bookmarkEnd w:id="185"/>
    <w:bookmarkStart w:id="190" w:name="标题-淄博现象的背后是什么值得深思"/>
    <w:p>
      <w:pPr>
        <w:pStyle w:val="Heading1"/>
      </w:pPr>
      <w:r>
        <w:t xml:space="preserve">标题: 淄博现象的背后是什么？值得深思</w:t>
      </w:r>
    </w:p>
    <w:bookmarkStart w:id="186" w:name="关键字-淄博烧烤旅游五一长假服务"/>
    <w:p>
      <w:pPr>
        <w:pStyle w:val="Heading2"/>
      </w:pPr>
      <w:r>
        <w:t xml:space="preserve">关键字: 淄博#烧烤#旅游#五一长假#服务</w:t>
      </w:r>
    </w:p>
    <w:bookmarkEnd w:id="186"/>
    <w:bookmarkStart w:id="187" w:name="作者-萧大业-33"/>
    <w:p>
      <w:pPr>
        <w:pStyle w:val="Heading2"/>
      </w:pPr>
      <w:r>
        <w:t xml:space="preserve">作者: 萧大业</w:t>
      </w:r>
    </w:p>
    <w:bookmarkEnd w:id="187"/>
    <w:bookmarkStart w:id="189" w:name="视频asr文本-33"/>
    <w:p>
      <w:pPr>
        <w:pStyle w:val="Heading2"/>
      </w:pPr>
      <w:r>
        <w:t xml:space="preserve">视频ASR文本:</w:t>
      </w:r>
    </w:p>
    <w:p>
      <w:pPr>
        <w:pStyle w:val="FirstParagraph"/>
      </w:pPr>
      <w:r>
        <w:t xml:space="preserve">未找到视频ASR文本</w:t>
      </w:r>
    </w:p>
    <w:p>
      <w:pPr>
        <w:pStyle w:val="BodyText"/>
      </w:pPr>
      <w:hyperlink r:id="rId188">
        <w:r>
          <w:rPr>
            <w:rStyle w:val="Hyperlink"/>
          </w:rPr>
          <w:t xml:space="preserve">https://www.douyin.com/video/7201835490268466467</w:t>
        </w:r>
      </w:hyperlink>
    </w:p>
    <w:bookmarkEnd w:id="189"/>
    <w:bookmarkEnd w:id="190"/>
    <w:bookmarkStart w:id="195" w:name="Xda4e91eaba78696aebc200e916ab50a1408a0f5"/>
    <w:p>
      <w:pPr>
        <w:pStyle w:val="Heading1"/>
      </w:pPr>
      <w:r>
        <w:t xml:space="preserve">标题: 北京市政府授予董宇辉平谷人才奖，网络上说的奖品可能吸引着每一位北漂，但随后就辟谣了。</w:t>
      </w:r>
    </w:p>
    <w:bookmarkStart w:id="191" w:name="关键字-董宇辉东方甄选直播带货户口萧大业"/>
    <w:p>
      <w:pPr>
        <w:pStyle w:val="Heading2"/>
      </w:pPr>
      <w:r>
        <w:t xml:space="preserve">关键字: 董宇辉#东方甄选#直播带货#户口#萧大业</w:t>
      </w:r>
    </w:p>
    <w:bookmarkEnd w:id="191"/>
    <w:bookmarkStart w:id="192" w:name="作者-萧大业-34"/>
    <w:p>
      <w:pPr>
        <w:pStyle w:val="Heading2"/>
      </w:pPr>
      <w:r>
        <w:t xml:space="preserve">作者: 萧大业</w:t>
      </w:r>
    </w:p>
    <w:bookmarkEnd w:id="192"/>
    <w:bookmarkStart w:id="194" w:name="视频asr文本-34"/>
    <w:p>
      <w:pPr>
        <w:pStyle w:val="Heading2"/>
      </w:pPr>
      <w:r>
        <w:t xml:space="preserve">视频ASR文本:</w:t>
      </w:r>
    </w:p>
    <w:p>
      <w:pPr>
        <w:pStyle w:val="FirstParagraph"/>
      </w:pPr>
      <w:r>
        <w:t xml:space="preserve">十六号有一则新闻上了热搜说直播销售员董宇辉被北京市政府授予评估人才奖奖励了房子户口车牌等等奖项十分大引起了轰动但十七号东方甄选和董宇辉出来辟谣说的确是获得了这个奖但现金和房子是假的 这个曾经也是模模糊糊的并没有说明到底获得了什么也许除了现金和房子以外都是真的让我们来看看传说中的奖励具体是有哪一些第一赠送北京市户口这个大概是北漂人群最想解决的 第二赠送配偶子女北京市户口这意味着谁嫁给他马上就可以成为北京人可以在北京安定生活了第三赠送一百万现金这个是税后的 这笔奖金吃吃喝喝可以用几年了这意味着起码好些年生活是不用愁了第四赠送一套一百五十平方待产权的房子这意味着千万以上的资产可以按 安居乐业了第五正宗一个北京市的车牌号北京车牌摇起来有多难摇过的就知道这意味着出行没什么问题了第六协调配偶在事业单位国企的工作需求这简直把后顾之忧都帮你解决了第七协助子女就读公办学校国际学校这意味着孩子读书完全不用发愁了 说实话我第一眼看到这个奖励就被震撼感觉真是花了不少心思是真用心在挽留人才了这简直是一个大大的进步 因为这完全围绕着人才留在北京所有最头疼的几个方面进行的如今说房子和现金是谣言如果其他是真的依然值得点赞就像董宇辉按他现在赚钱的能力和速度现金和房子真不是他最需要的 回头再看谁写出这七点也真是个人才每一点抓的都是北漂人的痛点值得政策的制定者学习 奖励真的应该考虑别人需要什么锦上添花不值一提雪中送炭才是最好其他不是谣言的几点也值得称数起码在识别人才和人才奖励上都有进步像董宇辉这样的人才每个城市还有很多不过没有他这么光芒耀眼而已但现行的人才引进体制依然还是什么终极之称啊什么的 其实社会最精英的那部分人一般本事都大冒险精神都强早都离开了体制甚至根本就没进体制这类人哪来的什么终极支撑不信你问董宇辉他肯定没终极支撑 现行的人才评估体系真的已经成就了但依然是最省事的办法是不是人才只要看那张纸头就够了不需要花时间做其他的评估考察如果一定要这样那是不是看毕业证书会更公平还有一点令人心塞的是看到奖励的核心依然是第一条解决北京 户口以及解决孩子读书配偶户口这个进步就真的不够快了户口这种在某个特定时代产生的东西为什么还会存在一个人在一个城市生活了几十年交了几十年社保竟然没有户口 一个孩子在一个城市出生长大然后他结婚生子竟然还是没有户口都公元二零二三年了人员的流动早就自由了连越南都取消户口了 可能早晚有一天户口这个东西必然会不存在的那能不能早一点快一点能不能让流动到一个城市的人们从心里上真正的安居乐业呢各位老铁你怎么看同意的点赞转发好了我是肖大爷关注我爱大叔不如爱大爷</w:t>
      </w:r>
    </w:p>
    <w:p>
      <w:pPr>
        <w:pStyle w:val="BodyText"/>
      </w:pPr>
      <w:hyperlink r:id="rId193">
        <w:r>
          <w:rPr>
            <w:rStyle w:val="Hyperlink"/>
          </w:rPr>
          <w:t xml:space="preserve">https://www.douyin.com/video/7208874166131445027</w:t>
        </w:r>
      </w:hyperlink>
    </w:p>
    <w:bookmarkEnd w:id="194"/>
    <w:bookmarkEnd w:id="195"/>
    <w:bookmarkStart w:id="200" w:name="标题-马斯克每天赚3亿但无房无游艇不度假他到底怎么想的"/>
    <w:p>
      <w:pPr>
        <w:pStyle w:val="Heading1"/>
      </w:pPr>
      <w:r>
        <w:t xml:space="preserve">标题: 马斯克每天赚3亿，但无房无游艇不度假，他到底怎么想的？</w:t>
      </w:r>
    </w:p>
    <w:bookmarkStart w:id="196" w:name="关键字-马斯克特斯拉电动汽车能源萧大业"/>
    <w:p>
      <w:pPr>
        <w:pStyle w:val="Heading2"/>
      </w:pPr>
      <w:r>
        <w:t xml:space="preserve">关键字: 马斯克#特斯拉#电动汽车#能源#萧大业</w:t>
      </w:r>
    </w:p>
    <w:bookmarkEnd w:id="196"/>
    <w:bookmarkStart w:id="197" w:name="作者-萧大业-35"/>
    <w:p>
      <w:pPr>
        <w:pStyle w:val="Heading2"/>
      </w:pPr>
      <w:r>
        <w:t xml:space="preserve">作者: 萧大业</w:t>
      </w:r>
    </w:p>
    <w:bookmarkEnd w:id="197"/>
    <w:bookmarkStart w:id="199" w:name="视频asr文本-35"/>
    <w:p>
      <w:pPr>
        <w:pStyle w:val="Heading2"/>
      </w:pPr>
      <w:r>
        <w:t xml:space="preserve">视频ASR文本:</w:t>
      </w:r>
    </w:p>
    <w:p>
      <w:pPr>
        <w:pStyle w:val="FirstParagraph"/>
      </w:pPr>
      <w:r>
        <w:t xml:space="preserve">未找到视频ASR文本</w:t>
      </w:r>
    </w:p>
    <w:p>
      <w:pPr>
        <w:pStyle w:val="BodyText"/>
      </w:pPr>
      <w:hyperlink r:id="rId198">
        <w:r>
          <w:rPr>
            <w:rStyle w:val="Hyperlink"/>
          </w:rPr>
          <w:t xml:space="preserve">https://www.douyin.com/video/7228182119825034531</w:t>
        </w:r>
      </w:hyperlink>
    </w:p>
    <w:bookmarkEnd w:id="199"/>
    <w:bookmarkEnd w:id="200"/>
    <w:bookmarkStart w:id="205" w:name="标题-五一劳动节劳动感慨"/>
    <w:p>
      <w:pPr>
        <w:pStyle w:val="Heading1"/>
      </w:pPr>
      <w:r>
        <w:t xml:space="preserve">标题: 五一劳动节劳动感慨。</w:t>
      </w:r>
    </w:p>
    <w:bookmarkStart w:id="201" w:name="关键字-五一劳动职业遵守规定守时"/>
    <w:p>
      <w:pPr>
        <w:pStyle w:val="Heading2"/>
      </w:pPr>
      <w:r>
        <w:t xml:space="preserve">关键字: 五一#劳动#职业#遵守规定#守时</w:t>
      </w:r>
    </w:p>
    <w:bookmarkEnd w:id="201"/>
    <w:bookmarkStart w:id="202" w:name="作者-萧大业-36"/>
    <w:p>
      <w:pPr>
        <w:pStyle w:val="Heading2"/>
      </w:pPr>
      <w:r>
        <w:t xml:space="preserve">作者: 萧大业</w:t>
      </w:r>
    </w:p>
    <w:bookmarkEnd w:id="202"/>
    <w:bookmarkStart w:id="204" w:name="视频asr文本-36"/>
    <w:p>
      <w:pPr>
        <w:pStyle w:val="Heading2"/>
      </w:pPr>
      <w:r>
        <w:t xml:space="preserve">视频ASR文本:</w:t>
      </w:r>
    </w:p>
    <w:p>
      <w:pPr>
        <w:pStyle w:val="FirstParagraph"/>
      </w:pPr>
      <w:r>
        <w:t xml:space="preserve">未找到视频ASR文本</w:t>
      </w:r>
    </w:p>
    <w:p>
      <w:pPr>
        <w:pStyle w:val="BodyText"/>
      </w:pPr>
      <w:hyperlink r:id="rId203">
        <w:r>
          <w:rPr>
            <w:rStyle w:val="Hyperlink"/>
          </w:rPr>
          <w:t xml:space="preserve">https://www.douyin.com/video/7196263887673609512</w:t>
        </w:r>
      </w:hyperlink>
    </w:p>
    <w:bookmarkEnd w:id="204"/>
    <w:bookmarkEnd w:id="205"/>
    <w:bookmarkStart w:id="210" w:name="标题-他把这个人物步步为营在任何危机时刻都沉着大气处变不惊的大哥特质拿捏的死死的"/>
    <w:p>
      <w:pPr>
        <w:pStyle w:val="Heading1"/>
      </w:pPr>
      <w:r>
        <w:t xml:space="preserve">标题: 他把这个人物步步为营，在任何危机时刻都沉着大气，处变不惊的大哥特质拿捏的死死的。</w:t>
      </w:r>
    </w:p>
    <w:bookmarkStart w:id="206" w:name="关键字-狂飙张颂文高启强人生萧大业"/>
    <w:p>
      <w:pPr>
        <w:pStyle w:val="Heading2"/>
      </w:pPr>
      <w:r>
        <w:t xml:space="preserve">关键字: 狂飙#张颂文#高启强#人生#萧大业</w:t>
      </w:r>
    </w:p>
    <w:bookmarkEnd w:id="206"/>
    <w:bookmarkStart w:id="207" w:name="作者-萧大业-37"/>
    <w:p>
      <w:pPr>
        <w:pStyle w:val="Heading2"/>
      </w:pPr>
      <w:r>
        <w:t xml:space="preserve">作者: 萧大业</w:t>
      </w:r>
    </w:p>
    <w:bookmarkEnd w:id="207"/>
    <w:bookmarkStart w:id="209" w:name="视频asr文本-37"/>
    <w:p>
      <w:pPr>
        <w:pStyle w:val="Heading2"/>
      </w:pPr>
      <w:r>
        <w:t xml:space="preserve">视频ASR文本:</w:t>
      </w:r>
    </w:p>
    <w:p>
      <w:pPr>
        <w:pStyle w:val="FirstParagraph"/>
      </w:pPr>
      <w:r>
        <w:t xml:space="preserve">未找到视频ASR文本</w:t>
      </w:r>
    </w:p>
    <w:p>
      <w:pPr>
        <w:pStyle w:val="BodyText"/>
      </w:pPr>
      <w:hyperlink r:id="rId208">
        <w:r>
          <w:rPr>
            <w:rStyle w:val="Hyperlink"/>
          </w:rPr>
          <w:t xml:space="preserve">https://www.douyin.com/video/7188485037732547880</w:t>
        </w:r>
      </w:hyperlink>
    </w:p>
    <w:bookmarkEnd w:id="209"/>
    <w:bookmarkEnd w:id="210"/>
    <w:bookmarkStart w:id="215" w:name="标题-销售是一个分析需求判断需求解决需求满足需求的过程"/>
    <w:p>
      <w:pPr>
        <w:pStyle w:val="Heading1"/>
      </w:pPr>
      <w:r>
        <w:t xml:space="preserve">标题: 销售是一个分析需求，判断需求，解决需求，满足需求的过程。</w:t>
      </w:r>
    </w:p>
    <w:bookmarkStart w:id="211" w:name="关键字-销售市场需求营销萧大业"/>
    <w:p>
      <w:pPr>
        <w:pStyle w:val="Heading2"/>
      </w:pPr>
      <w:r>
        <w:t xml:space="preserve">关键字: 销售#市场#需求#营销#萧大业</w:t>
      </w:r>
    </w:p>
    <w:bookmarkEnd w:id="211"/>
    <w:bookmarkStart w:id="212" w:name="作者-萧大业-38"/>
    <w:p>
      <w:pPr>
        <w:pStyle w:val="Heading2"/>
      </w:pPr>
      <w:r>
        <w:t xml:space="preserve">作者: 萧大业</w:t>
      </w:r>
    </w:p>
    <w:bookmarkEnd w:id="212"/>
    <w:bookmarkStart w:id="214" w:name="视频asr文本-38"/>
    <w:p>
      <w:pPr>
        <w:pStyle w:val="Heading2"/>
      </w:pPr>
      <w:r>
        <w:t xml:space="preserve">视频ASR文本:</w:t>
      </w:r>
    </w:p>
    <w:p>
      <w:pPr>
        <w:pStyle w:val="FirstParagraph"/>
      </w:pPr>
      <w:r>
        <w:t xml:space="preserve">有一个乡下来的小伙子应聘来到了一家什么都卖的百货公司做销售老板问他做过销售吗他说他以前是村里挨家挨户推销的小贩老板喜欢他的机灵就要了他第一天上班快要结束的时候老板来了问他你今天做了几单买卖啊 年轻人回答说只有一单老板不太开心的说我们这的销售员一天基本上可以完成二十到三十单生意你卖了多少钱呢三十万美元年轻人回答道啊 你怎么能卖这么多钱呢老板有点惊到了不太相信是这样的乡下来的这个小伙子说一个男的来买东西我先卖给他的一个小号的鱼钩然后中号的鱼钩最后大号的鱼钩 接着我卖给他小号的鱼线中号的鱼线最后是大号的鱼线我问他上哪钓鱼啊他说海边那我就建议他买条船喽所以我带他到卖船的专柜卖给了他一条长二十英尺有两个发动机的重划船 然后他说他的大众汽车可能拖不动这么大的船于是我就带他去了汽车销售区卖给了他一辆丰田新款的豪华型巡洋舰 老板目瞪口呆大喊一声我勒个去一个客人仅仅来买两个鱼钩你就可以卖那么多东西给他 令人难以自信啊年轻人说他是来给他老婆卖红糖水的我就告诉他你的周末算是毁了干嘛不去钓鱼呢什么才是销售很多人以为很懂销售其 他们根本就不懂一说到销售就以为是最简单的卖东西其实这真是对销售的片面理解人的一生中处处都充满着销售的场景 因为销售实际上是一个分析需求判断需求解决需求满足需求的过程好了我是肖大爷关注我爱大叔不如爱大爷</w:t>
      </w:r>
    </w:p>
    <w:p>
      <w:pPr>
        <w:pStyle w:val="BodyText"/>
      </w:pPr>
      <w:hyperlink r:id="rId213">
        <w:r>
          <w:rPr>
            <w:rStyle w:val="Hyperlink"/>
          </w:rPr>
          <w:t xml:space="preserve">https://www.douyin.com/video/7209999869619080500</w:t>
        </w:r>
      </w:hyperlink>
    </w:p>
    <w:bookmarkEnd w:id="214"/>
    <w:bookmarkEnd w:id="215"/>
    <w:bookmarkStart w:id="220" w:name="标题-不以赚钱为第一目的绝不代表赚不到钱致力于改变世界的企业最终会赚到最多的钱"/>
    <w:p>
      <w:pPr>
        <w:pStyle w:val="Heading1"/>
      </w:pPr>
      <w:r>
        <w:t xml:space="preserve">标题: 不以赚钱为第一目的，绝不代表赚不到钱，致力于改变世界的企业，最终会赚到最多的钱</w:t>
      </w:r>
    </w:p>
    <w:bookmarkStart w:id="216" w:name="关键字-特斯拉新能源汽车改变世界萧大业"/>
    <w:p>
      <w:pPr>
        <w:pStyle w:val="Heading2"/>
      </w:pPr>
      <w:r>
        <w:t xml:space="preserve">关键字: 特斯拉#新能源汽车#改变世界#萧大业</w:t>
      </w:r>
    </w:p>
    <w:bookmarkEnd w:id="216"/>
    <w:bookmarkStart w:id="217" w:name="作者-萧大业-39"/>
    <w:p>
      <w:pPr>
        <w:pStyle w:val="Heading2"/>
      </w:pPr>
      <w:r>
        <w:t xml:space="preserve">作者: 萧大业</w:t>
      </w:r>
    </w:p>
    <w:bookmarkEnd w:id="217"/>
    <w:bookmarkStart w:id="219" w:name="视频asr文本-39"/>
    <w:p>
      <w:pPr>
        <w:pStyle w:val="Heading2"/>
      </w:pPr>
      <w:r>
        <w:t xml:space="preserve">视频ASR文本:</w:t>
      </w:r>
    </w:p>
    <w:p>
      <w:pPr>
        <w:pStyle w:val="FirstParagraph"/>
      </w:pPr>
      <w:r>
        <w:t xml:space="preserve">未找到视频ASR文本</w:t>
      </w:r>
    </w:p>
    <w:p>
      <w:pPr>
        <w:pStyle w:val="BodyText"/>
      </w:pPr>
      <w:hyperlink r:id="rId218">
        <w:r>
          <w:rPr>
            <w:rStyle w:val="Hyperlink"/>
          </w:rPr>
          <w:t xml:space="preserve">https://www.douyin.com/video/7225955395867643176</w:t>
        </w:r>
      </w:hyperlink>
    </w:p>
    <w:bookmarkEnd w:id="219"/>
    <w:bookmarkEnd w:id="220"/>
    <w:bookmarkStart w:id="225" w:name="标题-你见不得别人好别人未必不好但你肯定不好"/>
    <w:p>
      <w:pPr>
        <w:pStyle w:val="Heading1"/>
      </w:pPr>
      <w:r>
        <w:t xml:space="preserve">标题: 你见不得别人好，别人未必不好，但你肯定不好</w:t>
      </w:r>
    </w:p>
    <w:bookmarkStart w:id="221" w:name="关键字-马斯克星链特斯拉火箭航空航天"/>
    <w:p>
      <w:pPr>
        <w:pStyle w:val="Heading2"/>
      </w:pPr>
      <w:r>
        <w:t xml:space="preserve">关键字: 马斯克#星链#特斯拉#火箭#航空航天</w:t>
      </w:r>
    </w:p>
    <w:bookmarkEnd w:id="221"/>
    <w:bookmarkStart w:id="222" w:name="作者-萧大业-40"/>
    <w:p>
      <w:pPr>
        <w:pStyle w:val="Heading2"/>
      </w:pPr>
      <w:r>
        <w:t xml:space="preserve">作者: 萧大业</w:t>
      </w:r>
    </w:p>
    <w:bookmarkEnd w:id="222"/>
    <w:bookmarkStart w:id="224" w:name="视频asr文本-40"/>
    <w:p>
      <w:pPr>
        <w:pStyle w:val="Heading2"/>
      </w:pPr>
      <w:r>
        <w:t xml:space="preserve">视频ASR文本:</w:t>
      </w:r>
    </w:p>
    <w:p>
      <w:pPr>
        <w:pStyle w:val="FirstParagraph"/>
      </w:pPr>
      <w:r>
        <w:t xml:space="preserve">四月二十五马斯克斯贝斯公司发射新疆爆炸以来的两场半一场为美国德州发射控制中心一场是在我们这里的社交媒体上两场半乎表达的意思完全不同现场是在为成功欢呼而这边的个别自媒体却在幸灾乐祸 很多吃瓜群众就纳闷了这次发射到底是成功还是失败了让我们来看看现场发射的画面吧 obviously this is does not appear to be a nominal situation yeah it does appear to be spinning but i do want to remind everyone that everything after clearing the tower was icing on the cake and there as you saw as we promised an exciting end to be starship inaudible integrated test light 啊啊啊 啊啊啊 everyone here this far into the test flight each first integrated light of the baster and the starts of vehicle 看完你应该丝毫也感觉不到这是失败吧的确如此因为本次发射被称为史上最强的火箭发射难度之大让马斯克在发射前度半开玩笑的说只要火箭不在发射架上爆炸就算成功了 所以当火箭在发射了四分钟之后的三万九千里高空爆炸后当然是超出预料的成功了而我们这边的媒体有些是因为信息了解不够以为要到火星才算成功 而另一些个别的自媒体这真的是见不得别人好其实人性最大的就是见不得别人好道士早就说过你见不得别人好别人未必不好 但你肯定不好因为你内心没有美好你希望别人好别人未必好但你肯定会好因为你心存美好人为善福虽未至祸已远离人为恶祸虽未至福已远离 相由心生境随心转只要你心存美好所见之处都是灿烂阳光好了我是肖大爷关注我爱大叔不如爱大爷</w:t>
      </w:r>
    </w:p>
    <w:p>
      <w:pPr>
        <w:pStyle w:val="BodyText"/>
      </w:pPr>
      <w:hyperlink r:id="rId223">
        <w:r>
          <w:rPr>
            <w:rStyle w:val="Hyperlink"/>
          </w:rPr>
          <w:t xml:space="preserve">https://www.douyin.com/video/7207401581975751988</w:t>
        </w:r>
      </w:hyperlink>
    </w:p>
    <w:bookmarkEnd w:id="224"/>
    <w:bookmarkEnd w:id="225"/>
    <w:bookmarkStart w:id="230" w:name="X665c5252d8b6a8b83108a318e6b540efaa366b8"/>
    <w:p>
      <w:pPr>
        <w:pStyle w:val="Heading1"/>
      </w:pPr>
      <w:r>
        <w:t xml:space="preserve">标题: 想进大学教书当老师没个博士肯定没戏，上户口打分博士学士也完全不一样，简直有点喂学历论了，来看看马斯克怎么看学历。</w:t>
      </w:r>
    </w:p>
    <w:bookmarkStart w:id="226" w:name="关键字-马斯克特斯拉学历mba萧大业"/>
    <w:p>
      <w:pPr>
        <w:pStyle w:val="Heading2"/>
      </w:pPr>
      <w:r>
        <w:t xml:space="preserve">关键字: 马斯克#特斯拉#学历#MBA#萧大业</w:t>
      </w:r>
    </w:p>
    <w:bookmarkEnd w:id="226"/>
    <w:bookmarkStart w:id="227" w:name="作者-萧大业-41"/>
    <w:p>
      <w:pPr>
        <w:pStyle w:val="Heading2"/>
      </w:pPr>
      <w:r>
        <w:t xml:space="preserve">作者: 萧大业</w:t>
      </w:r>
    </w:p>
    <w:bookmarkEnd w:id="227"/>
    <w:bookmarkStart w:id="229" w:name="视频asr文本-41"/>
    <w:p>
      <w:pPr>
        <w:pStyle w:val="Heading2"/>
      </w:pPr>
      <w:r>
        <w:t xml:space="preserve">视频ASR文本:</w:t>
      </w:r>
    </w:p>
    <w:p>
      <w:pPr>
        <w:pStyle w:val="FirstParagraph"/>
      </w:pPr>
      <w:r>
        <w:t xml:space="preserve">马斯克怎么看人才首先他不注重学历他觉得学历并不能代表什么 there's no need even to have a college degree at all even high school the i mean if somebody graduated from a great university that may be that may be an indication that they will be capable of great things but it's not necessarily the case you know if you look at say people like bull gates valeri allison steve jobs these guys didn't graduate from college but if you had a chance to hire them of course that would be a good idea 其次他觉得 nba 不用去赌 那里教的都是中看不中用的本事 to leadership should not be nba business school situation it's like it should be kind of working way up do useful things somebody goes to high profile nba school and then kind of parachute shoots in as the as the leader but they don't actually know how things work you know they could be good to say powerpoint presentation something like that and they can present well they're kind of like just not aware of what's really needed for you know to make to make great products that that that they didn't they like parachute instead of like working the way out yeah people look at nba school is like i i want to parachute into being the boss instead of earning it and like i don't think that's that's good 他们只是学了一些擅长不劳而获的本事而已对于他的看法你同意吗好了我是肖大爷一位意志研究和实践管理的自媒体博主关注我爱大叔不如爱大爷</w:t>
      </w:r>
    </w:p>
    <w:p>
      <w:pPr>
        <w:pStyle w:val="BodyText"/>
      </w:pPr>
      <w:hyperlink r:id="rId228">
        <w:r>
          <w:rPr>
            <w:rStyle w:val="Hyperlink"/>
          </w:rPr>
          <w:t xml:space="preserve">https://www.douyin.com/video/7209642255550876943</w:t>
        </w:r>
      </w:hyperlink>
    </w:p>
    <w:bookmarkEnd w:id="229"/>
    <w:bookmarkEnd w:id="230"/>
    <w:bookmarkStart w:id="235" w:name="标题-马斯克说任何想靠造车赚钱的都是傻子一起来看看他怎么说"/>
    <w:p>
      <w:pPr>
        <w:pStyle w:val="Heading1"/>
      </w:pPr>
      <w:r>
        <w:t xml:space="preserve">标题: 马斯克说任何想靠造车赚钱的都是傻子，一起来看看他怎么说…</w:t>
      </w:r>
    </w:p>
    <w:bookmarkStart w:id="231" w:name="关键字-马斯克特斯拉新能源汽车汽车降价萧大业"/>
    <w:p>
      <w:pPr>
        <w:pStyle w:val="Heading2"/>
      </w:pPr>
      <w:r>
        <w:t xml:space="preserve">关键字: 马斯克#特斯拉#新能源汽车#汽车降价#萧大业</w:t>
      </w:r>
    </w:p>
    <w:bookmarkEnd w:id="231"/>
    <w:bookmarkStart w:id="232" w:name="作者-萧大业-42"/>
    <w:p>
      <w:pPr>
        <w:pStyle w:val="Heading2"/>
      </w:pPr>
      <w:r>
        <w:t xml:space="preserve">作者: 萧大业</w:t>
      </w:r>
    </w:p>
    <w:bookmarkEnd w:id="232"/>
    <w:bookmarkStart w:id="234" w:name="视频asr文本-42"/>
    <w:p>
      <w:pPr>
        <w:pStyle w:val="Heading2"/>
      </w:pPr>
      <w:r>
        <w:t xml:space="preserve">视频ASR文本:</w:t>
      </w:r>
    </w:p>
    <w:p>
      <w:pPr>
        <w:pStyle w:val="FirstParagraph"/>
      </w:pPr>
      <w:r>
        <w:t xml:space="preserve">未找到视频ASR文本</w:t>
      </w:r>
    </w:p>
    <w:p>
      <w:pPr>
        <w:pStyle w:val="BodyText"/>
      </w:pPr>
      <w:hyperlink r:id="rId233">
        <w:r>
          <w:rPr>
            <w:rStyle w:val="Hyperlink"/>
          </w:rPr>
          <w:t xml:space="preserve">https://www.douyin.com/video/7223347467679501568</w:t>
        </w:r>
      </w:hyperlink>
    </w:p>
    <w:bookmarkEnd w:id="234"/>
    <w:bookmarkEnd w:id="235"/>
    <w:bookmarkStart w:id="240" w:name="标题-那个男人真的不善良对自己的伴侣真狠微信创作者"/>
    <w:p>
      <w:pPr>
        <w:pStyle w:val="Heading1"/>
      </w:pPr>
      <w:r>
        <w:t xml:space="preserve">标题: 那个男人真的不善良，对自己的伴侣真狠@微信创作者</w:t>
      </w:r>
    </w:p>
    <w:bookmarkStart w:id="236" w:name="关键字-女生吃面崩溃煤气灯效应崩溃渣男自私-1"/>
    <w:p>
      <w:pPr>
        <w:pStyle w:val="Heading2"/>
      </w:pPr>
      <w:r>
        <w:t xml:space="preserve">关键字: 女生吃面崩溃#煤气灯效应#崩溃#渣男#自私</w:t>
      </w:r>
    </w:p>
    <w:bookmarkEnd w:id="236"/>
    <w:bookmarkStart w:id="237" w:name="作者-萧大业-43"/>
    <w:p>
      <w:pPr>
        <w:pStyle w:val="Heading2"/>
      </w:pPr>
      <w:r>
        <w:t xml:space="preserve">作者: 萧大业</w:t>
      </w:r>
    </w:p>
    <w:bookmarkEnd w:id="237"/>
    <w:bookmarkStart w:id="239" w:name="视频asr文本-43"/>
    <w:p>
      <w:pPr>
        <w:pStyle w:val="Heading2"/>
      </w:pPr>
      <w:r>
        <w:t xml:space="preserve">视频ASR文本:</w:t>
      </w:r>
    </w:p>
    <w:p>
      <w:pPr>
        <w:pStyle w:val="FirstParagraph"/>
      </w:pPr>
      <w:r>
        <w:t xml:space="preserve">昨天拍了一条吃面女生崩溃的视频很火爆但有的人完全没看懂视频的中心思想是男人特意拿手机拍一下自己伴侣在自己尊尊诱导下崩溃的视频来发到网上让全国人民围观他崩溃的样子 试问昨天提出疑问认为男人没问题的人你会这么做吗我相信百分之八十以上的男人不会这么做我也相信一半以上的女人会拿掉甚至打掉他的手机为什么说他是个渣男因为他根本不在意对方的感情根本就不善良什么是善良其实很多人都不清楚 罗曼罗兰说过善良不是一种学问而是一种行为除了善良我不承认其他还有任何高人一等的标志我认为那些心存善良的人是最先最容易觉醒的因为他们怜悯苦难同情当他们了解这些苦难的根本时他们会痛恨制造苦难的源头而冷漠无情者恰恰相反他们无视正义 他们愚昧无耻所以那个渣男就是个冷漠无情者他连对自己最亲近的人都丝毫没有怜悯和同情他就是不善良至于吃面女的要和老板讲道理男的要走这件事可以说是行为习惯不同甚至三观不同 但拍视频发视频就是不善良就是渣男不管你怎么说我也还是怎么认为好了我是肖大爷关注我爱大叔我爱大爷</w:t>
      </w:r>
    </w:p>
    <w:p>
      <w:pPr>
        <w:pStyle w:val="BodyText"/>
      </w:pPr>
      <w:hyperlink r:id="rId238">
        <w:r>
          <w:rPr>
            <w:rStyle w:val="Hyperlink"/>
          </w:rPr>
          <w:t xml:space="preserve">https://www.douyin.com/video/7219642656429788431</w:t>
        </w:r>
      </w:hyperlink>
    </w:p>
    <w:bookmarkEnd w:id="239"/>
    <w:bookmarkEnd w:id="240"/>
    <w:bookmarkStart w:id="245" w:name="标题-特斯拉没有机会了吗我也搞不懂了你来看看吧"/>
    <w:p>
      <w:pPr>
        <w:pStyle w:val="Heading1"/>
      </w:pPr>
      <w:r>
        <w:t xml:space="preserve">标题: 特斯拉没有机会了吗？我也搞不懂了，你来看看吧</w:t>
      </w:r>
    </w:p>
    <w:bookmarkStart w:id="241" w:name="关键字-特斯拉马斯克电动汽车蔚来李斌"/>
    <w:p>
      <w:pPr>
        <w:pStyle w:val="Heading2"/>
      </w:pPr>
      <w:r>
        <w:t xml:space="preserve">关键字: 特斯拉#马斯克#电动汽车#蔚来#李斌</w:t>
      </w:r>
    </w:p>
    <w:bookmarkEnd w:id="241"/>
    <w:bookmarkStart w:id="242" w:name="作者-萧大业-44"/>
    <w:p>
      <w:pPr>
        <w:pStyle w:val="Heading2"/>
      </w:pPr>
      <w:r>
        <w:t xml:space="preserve">作者: 萧大业</w:t>
      </w:r>
    </w:p>
    <w:bookmarkEnd w:id="242"/>
    <w:bookmarkStart w:id="244" w:name="视频asr文本-44"/>
    <w:p>
      <w:pPr>
        <w:pStyle w:val="Heading2"/>
      </w:pPr>
      <w:r>
        <w:t xml:space="preserve">视频ASR文本:</w:t>
      </w:r>
    </w:p>
    <w:p>
      <w:pPr>
        <w:pStyle w:val="FirstParagraph"/>
      </w:pPr>
      <w:r>
        <w:t xml:space="preserve">未找到视频ASR文本</w:t>
      </w:r>
    </w:p>
    <w:p>
      <w:pPr>
        <w:pStyle w:val="BodyText"/>
      </w:pPr>
      <w:hyperlink r:id="rId243">
        <w:r>
          <w:rPr>
            <w:rStyle w:val="Hyperlink"/>
          </w:rPr>
          <w:t xml:space="preserve">https://www.douyin.com/video/7214450168345775400</w:t>
        </w:r>
      </w:hyperlink>
    </w:p>
    <w:bookmarkEnd w:id="244"/>
    <w:bookmarkEnd w:id="245"/>
    <w:bookmarkStart w:id="250" w:name="标题-格局大了再大的是也是小事格局小了再小的事也是大事"/>
    <w:p>
      <w:pPr>
        <w:pStyle w:val="Heading1"/>
      </w:pPr>
      <w:r>
        <w:t xml:space="preserve">标题: 格局大了，再大的是也是小事，格局小了，再小的事也是大事。</w:t>
      </w:r>
    </w:p>
    <w:bookmarkStart w:id="246" w:name="关键字-格局管理领导力萧大业"/>
    <w:p>
      <w:pPr>
        <w:pStyle w:val="Heading2"/>
      </w:pPr>
      <w:r>
        <w:t xml:space="preserve">关键字: 格局#管理#领导力#萧大业</w:t>
      </w:r>
    </w:p>
    <w:bookmarkEnd w:id="246"/>
    <w:bookmarkStart w:id="247" w:name="作者-萧大业-45"/>
    <w:p>
      <w:pPr>
        <w:pStyle w:val="Heading2"/>
      </w:pPr>
      <w:r>
        <w:t xml:space="preserve">作者: 萧大业</w:t>
      </w:r>
    </w:p>
    <w:bookmarkEnd w:id="247"/>
    <w:bookmarkStart w:id="249" w:name="视频asr文本-45"/>
    <w:p>
      <w:pPr>
        <w:pStyle w:val="Heading2"/>
      </w:pPr>
      <w:r>
        <w:t xml:space="preserve">视频ASR文本:</w:t>
      </w:r>
    </w:p>
    <w:p>
      <w:pPr>
        <w:pStyle w:val="FirstParagraph"/>
      </w:pPr>
      <w:r>
        <w:t xml:space="preserve">做大事的人格局都很大我之所以还没有做成大事就是因为格局还不够大格局大了再大的事也是小事格局小了再小的事都是大事 欲成大树莫与草争将军有剑不斩朝影遇到烂人一定要及时止损遇到烂事一定要及时抽身格局小的人喜欢诋毁和嫉妒我不好我也不能让你好而格局大的人都懂得一个道理人帮人人人受益人损人人人受损 强者互帮弱者互私人心最大的愚蠢就是相互为难人活着发自己的光就好何必去吹灭别人的灯人生匆匆制度是一种能力而动人是一种格局好了我是肖大爷关注我爱大叔不如爱大爷</w:t>
      </w:r>
    </w:p>
    <w:p>
      <w:pPr>
        <w:pStyle w:val="BodyText"/>
      </w:pPr>
      <w:hyperlink r:id="rId248">
        <w:r>
          <w:rPr>
            <w:rStyle w:val="Hyperlink"/>
          </w:rPr>
          <w:t xml:space="preserve">https://www.douyin.com/video/7207785556758007074</w:t>
        </w:r>
      </w:hyperlink>
    </w:p>
    <w:bookmarkEnd w:id="249"/>
    <w:bookmarkEnd w:id="250"/>
    <w:bookmarkStart w:id="255" w:name="标题-无论如何迈出了第一步总是好的"/>
    <w:p>
      <w:pPr>
        <w:pStyle w:val="Heading1"/>
      </w:pPr>
      <w:r>
        <w:t xml:space="preserve">标题: 无论如何，迈出了第一步总是好的</w:t>
      </w:r>
    </w:p>
    <w:bookmarkStart w:id="251" w:name="关键字-精简人员马斯克机构改革方案萧大业"/>
    <w:p>
      <w:pPr>
        <w:pStyle w:val="Heading2"/>
      </w:pPr>
      <w:r>
        <w:t xml:space="preserve">关键字: 精简人员#马斯克#机构改革方案#萧大业</w:t>
      </w:r>
    </w:p>
    <w:bookmarkEnd w:id="251"/>
    <w:bookmarkStart w:id="252" w:name="作者-萧大业-46"/>
    <w:p>
      <w:pPr>
        <w:pStyle w:val="Heading2"/>
      </w:pPr>
      <w:r>
        <w:t xml:space="preserve">作者: 萧大业</w:t>
      </w:r>
    </w:p>
    <w:bookmarkEnd w:id="252"/>
    <w:bookmarkStart w:id="254" w:name="视频asr文本-46"/>
    <w:p>
      <w:pPr>
        <w:pStyle w:val="Heading2"/>
      </w:pPr>
      <w:r>
        <w:t xml:space="preserve">视频ASR文本:</w:t>
      </w:r>
    </w:p>
    <w:p>
      <w:pPr>
        <w:pStyle w:val="FirstParagraph"/>
      </w:pPr>
      <w:r>
        <w:t xml:space="preserve">未找到视频ASR文本</w:t>
      </w:r>
    </w:p>
    <w:p>
      <w:pPr>
        <w:pStyle w:val="BodyText"/>
      </w:pPr>
      <w:hyperlink r:id="rId253">
        <w:r>
          <w:rPr>
            <w:rStyle w:val="Hyperlink"/>
          </w:rPr>
          <w:t xml:space="preserve">https://www.douyin.com/video/7185133363798330658</w:t>
        </w:r>
      </w:hyperlink>
    </w:p>
    <w:bookmarkEnd w:id="254"/>
    <w:bookmarkEnd w:id="255"/>
    <w:bookmarkStart w:id="260" w:name="标题-巴萨为什么要放走梅西如今后悔吗"/>
    <w:p>
      <w:pPr>
        <w:pStyle w:val="Heading1"/>
      </w:pPr>
      <w:r>
        <w:t xml:space="preserve">标题: 巴萨为什么要放走梅西？如今后悔吗</w:t>
      </w:r>
    </w:p>
    <w:bookmarkStart w:id="256" w:name="关键字-梅西巴萨世界杯-足球萧大业"/>
    <w:p>
      <w:pPr>
        <w:pStyle w:val="Heading2"/>
      </w:pPr>
      <w:r>
        <w:t xml:space="preserve">关键字: 梅西#巴萨#世界杯 #足球#萧大业</w:t>
      </w:r>
    </w:p>
    <w:bookmarkEnd w:id="256"/>
    <w:bookmarkStart w:id="257" w:name="作者-萧大业-47"/>
    <w:p>
      <w:pPr>
        <w:pStyle w:val="Heading2"/>
      </w:pPr>
      <w:r>
        <w:t xml:space="preserve">作者: 萧大业</w:t>
      </w:r>
    </w:p>
    <w:bookmarkEnd w:id="257"/>
    <w:bookmarkStart w:id="259" w:name="视频asr文本-47"/>
    <w:p>
      <w:pPr>
        <w:pStyle w:val="Heading2"/>
      </w:pPr>
      <w:r>
        <w:t xml:space="preserve">视频ASR文本:</w:t>
      </w:r>
    </w:p>
    <w:p>
      <w:pPr>
        <w:pStyle w:val="FirstParagraph"/>
      </w:pPr>
      <w:r>
        <w:t xml:space="preserve">二零二一年的八月八日巴萨放弃了梅西尽管梅西遗留巴萨自将一半行丑甚至拒绝了所有其他球队的邀请但依然遭到了巴萨无情的拒绝梅西伤心欲绝累死而发布会的现场带着不甘带着巨大的痛苦离开了自己生活了二十一年的诺坎普 其实对于梅西来索诺康普甚至比阿根廷更像他的家乡即便是这样被老东家无情的抛弃即便哭到泣不成声梅西离开的时候依然赞美巴萨说 我离开了巴萨什么也不是而巴萨离开了我依然是巴萨这就是球王的人品一腔热血满是忠诚 球王深情的表白巴萨的这些话有些人就当真了据说巴萨放弃梅西的理由就是巴萨主席拉波尔塔和另外一位队长皮克达成了一致的看法梅西是个体系球员阻碍了巴萨的进步没有了他对巴萨完全构不成影响挖掉梅西这个毒瘤巴 才能够重建才能焕发出新的光芒拉波尔塔信心满满的开始了他的重建没有足够的资金签下三十五岁的梅西但转手挥金如土前来了三十四岁的小强来玩动用了四个杠杆前来四个年级球员在各个位置都做了补枪 拉波尔塔一边幸灾乐祸的等着看体系球员梅西离开了巴萨体系后连法甲都混不下去的笑话一边憧憬着自己身价八亿多欧元的新巴萨势如破竹的夺冠但善恶终有报苍天饶过谁 老天开始啪啪地打脸巴萨梅西驱车离开巴萨球迷开始发疯般的追他的车喊他留下梅西一走 阿萨的赞助一下就撤了四十八家有两万六千二百三十八名巴萨会员提交了机票展示断脚申请阿萨新赛季的机票销量共计五点七万张两万六千二百三十八名会员的断脚就意味着俱乐部损失 死了四千万欧元巴萨球衣的销量更是开始端牙时的下跌而大巴黎在宣布梅西加盟二十四小时内他的三十号球衣就卖了一百万钱巴萨不仅经济损失痛彻心扉球队战绩也是一塌糊涂 曾经梅西在巴萨的时候十七年间从未缺席过的欧怪在梅西走后连续两年根本没办法去踢只能去踢欧联杯了惨不忍睹只能说做人不厚道必遭天谴 而梅西离开巴萨后在大巴里不仅串联起冲场而且频频进球另一条线率领阿根廷国家队拿下了美洲杯现在又拿下了世界杯现在回过头去看梅西确实是个体系球员 因为他自称体系他在哪里都是发动机般的存在离开巴萨的梅西还是那个梅西但离开梅西的巴萨早已不是那个所向披靡的巴萨了可怜的巴萨也算是成就梅西的功臣 如果不是他们狠心的赶走梅西不是这次痛彻心扉的经历也许不会将梅老板的重疾能量给激发出来也许不会取得每周杯和世界杯的冠军更不会成就出他当下献上诗人的圆满传奇的人生这个世界就是这么神奇巨大的痛苦背后一定隐藏着巨大的礼 上天就是这么公平古语说的好天将降大任于斯人也必先苦其心志劳其筋骨饿其体肤空乏其身只是不知道巴萨现在后悔吗 这件事后越来越相信一个道理生意不是光用计算机算的好的这里面还蕴含着是非蕴含着人心忽略人心的项背永远做不出好的生意正所谓人算不如天算好了我是肖大爷关注我爱大叔不如爱大爷</w:t>
      </w:r>
    </w:p>
    <w:p>
      <w:pPr>
        <w:pStyle w:val="BodyText"/>
      </w:pPr>
      <w:hyperlink r:id="rId258">
        <w:r>
          <w:rPr>
            <w:rStyle w:val="Hyperlink"/>
          </w:rPr>
          <w:t xml:space="preserve">https://www.douyin.com/video/7213680572894350607</w:t>
        </w:r>
      </w:hyperlink>
    </w:p>
    <w:bookmarkEnd w:id="259"/>
    <w:bookmarkEnd w:id="260"/>
    <w:bookmarkStart w:id="265" w:name="标题-弱化英语教学甚至取消英语教学最大的受害者到底是谁"/>
    <w:p>
      <w:pPr>
        <w:pStyle w:val="Heading1"/>
      </w:pPr>
      <w:r>
        <w:t xml:space="preserve">标题: 弱化英语教学甚至取消英语教学最大的受害者到底是谁？</w:t>
      </w:r>
    </w:p>
    <w:bookmarkStart w:id="261" w:name="关键字-英语教育成长-人生-萧大业"/>
    <w:p>
      <w:pPr>
        <w:pStyle w:val="Heading2"/>
      </w:pPr>
      <w:r>
        <w:t xml:space="preserve">关键字: 英语#教育#成长 #人生 #萧大业</w:t>
      </w:r>
    </w:p>
    <w:bookmarkEnd w:id="261"/>
    <w:bookmarkStart w:id="262" w:name="作者-萧大业-48"/>
    <w:p>
      <w:pPr>
        <w:pStyle w:val="Heading2"/>
      </w:pPr>
      <w:r>
        <w:t xml:space="preserve">作者: 萧大业</w:t>
      </w:r>
    </w:p>
    <w:bookmarkEnd w:id="262"/>
    <w:bookmarkStart w:id="264" w:name="视频asr文本-48"/>
    <w:p>
      <w:pPr>
        <w:pStyle w:val="Heading2"/>
      </w:pPr>
      <w:r>
        <w:t xml:space="preserve">视频ASR文本:</w:t>
      </w:r>
    </w:p>
    <w:p>
      <w:pPr>
        <w:pStyle w:val="FirstParagraph"/>
      </w:pPr>
      <w:r>
        <w:t xml:space="preserve">强行政政协委员上海某教育集团董事长建议取消初中高中英语的主课地位高考外语改必考为选考得到了很多人的响应他们的理由就是花了很多时间学英语但英语对于普通人来说根本就没有用有些人甚至以自己的经历来证明这一辈子也没有用过英语 英语真的不用学吗真的对普通人没用吗回答这个问题前先来拷问一下你自己从一开始你就打算让你的孩子永远待在社会的最底层当一个所谓的普通人吗如果你真的这么想那恐怕连中学都不用读 实在是浪费时间小学毕业直接去学门手艺养家糊口就可以了我们来看一组数据吧首先全世界排名前一百位的大学如果把清华北大也算进去那就有九十八所是以英文为主进行教学的其次全世界的电脑编程用的都是英文互联网上近百分之八十用 也是英文就比如说谷歌测出了中国你以为搜索都在百度但其实全世界百分之九十的搜索都在谷歌第三全世界前沿的科学技术研究重要资料文献百分之八十以上用的都是英文 第四世界上说英文的国家是最多的国际性所有的组织官方语言用的都是英文第五你如果出去旅行过就知道只要你会英语基本可以走遍这个世界所以从这些数据中你可以得出一个结论英语本质上已经不是简单的一种语言它是现代科技和文明的一个载体 如果不学英语在当今世界可能和高科技基本就脱钩了这么重要的东西如果国内学校不教了或者说高考不考了学校像对待所谓妇科一样随便教了你怎么办呢有钱人一定会自己出钱让他们的孩子课外和老师学出国学但穷人的孩子呢你就 基本不会学了这也就意味着你的未来和高科技和现代文明越走越远因此弱化英语教学甚至取消英语最大的受害者应该就是平民的子弟但这种呼声最高的却正是这些受害者真是令人叹息 如果你还想为孩子争取一个更美好的前途和未来如果你不想断绝孩子凭自己努力改变命运的希望那就一定要明白英语很重要那些用听起来似乎很有道理的甜言蜜语松茸你放弃求知的都是些什么人呢 他们在想什么呢也许你去查一查再想一想就明白了好了我是肖大爷一位日更了一千多天的短视频教育博主关注我爱大叔不如爱大爷</w:t>
      </w:r>
    </w:p>
    <w:p>
      <w:pPr>
        <w:pStyle w:val="BodyText"/>
      </w:pPr>
      <w:hyperlink r:id="rId263">
        <w:r>
          <w:rPr>
            <w:rStyle w:val="Hyperlink"/>
          </w:rPr>
          <w:t xml:space="preserve">https://www.douyin.com/video/7229296087931129088</w:t>
        </w:r>
      </w:hyperlink>
    </w:p>
    <w:bookmarkEnd w:id="264"/>
    <w:bookmarkEnd w:id="265"/>
    <w:bookmarkStart w:id="270" w:name="标题-希望补贴多年的新能源车企真的能跑出来几个好企业"/>
    <w:p>
      <w:pPr>
        <w:pStyle w:val="Heading1"/>
      </w:pPr>
      <w:r>
        <w:t xml:space="preserve">标题: 希望补贴多年的新能源车企真的能跑出来几个好企业</w:t>
      </w:r>
    </w:p>
    <w:bookmarkStart w:id="266" w:name="关键字-新能源车特斯拉产业扶持电动汽车"/>
    <w:p>
      <w:pPr>
        <w:pStyle w:val="Heading2"/>
      </w:pPr>
      <w:r>
        <w:t xml:space="preserve">关键字: 新能源车#特斯拉#产业扶持#电动汽车</w:t>
      </w:r>
    </w:p>
    <w:bookmarkEnd w:id="266"/>
    <w:bookmarkStart w:id="267" w:name="作者-萧大业-49"/>
    <w:p>
      <w:pPr>
        <w:pStyle w:val="Heading2"/>
      </w:pPr>
      <w:r>
        <w:t xml:space="preserve">作者: 萧大业</w:t>
      </w:r>
    </w:p>
    <w:bookmarkEnd w:id="267"/>
    <w:bookmarkStart w:id="269" w:name="视频asr文本-49"/>
    <w:p>
      <w:pPr>
        <w:pStyle w:val="Heading2"/>
      </w:pPr>
      <w:r>
        <w:t xml:space="preserve">视频ASR文本:</w:t>
      </w:r>
    </w:p>
    <w:p>
      <w:pPr>
        <w:pStyle w:val="FirstParagraph"/>
      </w:pPr>
      <w:r>
        <w:t xml:space="preserve">未找到视频ASR文本</w:t>
      </w:r>
    </w:p>
    <w:p>
      <w:pPr>
        <w:pStyle w:val="BodyText"/>
      </w:pPr>
      <w:hyperlink r:id="rId268">
        <w:r>
          <w:rPr>
            <w:rStyle w:val="Hyperlink"/>
          </w:rPr>
          <w:t xml:space="preserve">https://www.douyin.com/video/7209256540275084596</w:t>
        </w:r>
      </w:hyperlink>
    </w:p>
    <w:bookmarkEnd w:id="269"/>
    <w:bookmarkEnd w:id="270"/>
    <w:bookmarkStart w:id="275" w:name="标题-专家们还是多研究一下如何从社会制度方面去保障每个人老有所依为好"/>
    <w:p>
      <w:pPr>
        <w:pStyle w:val="Heading1"/>
      </w:pPr>
      <w:r>
        <w:t xml:space="preserve">标题: 专家们还是多研究一下如何从社会制度方面去保障每个人老有所依为好</w:t>
      </w:r>
    </w:p>
    <w:bookmarkStart w:id="271" w:name="关键字-养老老有所依退休社会萧大业"/>
    <w:p>
      <w:pPr>
        <w:pStyle w:val="Heading2"/>
      </w:pPr>
      <w:r>
        <w:t xml:space="preserve">关键字: 养老#老有所依#退休#社会#萧大业</w:t>
      </w:r>
    </w:p>
    <w:bookmarkEnd w:id="271"/>
    <w:bookmarkStart w:id="272" w:name="作者-萧大业-50"/>
    <w:p>
      <w:pPr>
        <w:pStyle w:val="Heading2"/>
      </w:pPr>
      <w:r>
        <w:t xml:space="preserve">作者: 萧大业</w:t>
      </w:r>
    </w:p>
    <w:bookmarkEnd w:id="272"/>
    <w:bookmarkStart w:id="274" w:name="视频asr文本-50"/>
    <w:p>
      <w:pPr>
        <w:pStyle w:val="Heading2"/>
      </w:pPr>
      <w:r>
        <w:t xml:space="preserve">视频ASR文本:</w:t>
      </w:r>
    </w:p>
    <w:p>
      <w:pPr>
        <w:pStyle w:val="FirstParagraph"/>
      </w:pPr>
      <w:r>
        <w:t xml:space="preserve">未找到视频ASR文本</w:t>
      </w:r>
    </w:p>
    <w:p>
      <w:pPr>
        <w:pStyle w:val="BodyText"/>
      </w:pPr>
      <w:hyperlink r:id="rId273">
        <w:r>
          <w:rPr>
            <w:rStyle w:val="Hyperlink"/>
          </w:rPr>
          <w:t xml:space="preserve">https://www.douyin.com/video/7188845513381334312</w:t>
        </w:r>
      </w:hyperlink>
    </w:p>
    <w:bookmarkEnd w:id="274"/>
    <w:bookmarkEnd w:id="275"/>
    <w:bookmarkStart w:id="280" w:name="标题-哈佛大学的研究结论非常有道理值得好好收藏可以反复提醒自己"/>
    <w:p>
      <w:pPr>
        <w:pStyle w:val="Heading1"/>
      </w:pPr>
      <w:r>
        <w:t xml:space="preserve">标题: 哈佛大学的研究结论，非常有道理，值得好好收藏，可以反复提醒自己</w:t>
      </w:r>
    </w:p>
    <w:bookmarkStart w:id="276" w:name="关键字-废材哈佛犹豫不决拖延萧大业"/>
    <w:p>
      <w:pPr>
        <w:pStyle w:val="Heading2"/>
      </w:pPr>
      <w:r>
        <w:t xml:space="preserve">关键字: 废材#哈佛#犹豫不决#拖延#萧大业</w:t>
      </w:r>
    </w:p>
    <w:bookmarkEnd w:id="276"/>
    <w:bookmarkStart w:id="277" w:name="作者-萧大业-51"/>
    <w:p>
      <w:pPr>
        <w:pStyle w:val="Heading2"/>
      </w:pPr>
      <w:r>
        <w:t xml:space="preserve">作者: 萧大业</w:t>
      </w:r>
    </w:p>
    <w:bookmarkEnd w:id="277"/>
    <w:bookmarkStart w:id="279" w:name="视频asr文本-51"/>
    <w:p>
      <w:pPr>
        <w:pStyle w:val="Heading2"/>
      </w:pPr>
      <w:r>
        <w:t xml:space="preserve">视频ASR文本:</w:t>
      </w:r>
    </w:p>
    <w:p>
      <w:pPr>
        <w:pStyle w:val="FirstParagraph"/>
      </w:pPr>
      <w:r>
        <w:t xml:space="preserve">哈佛大学有一个研究总结了一个人成为废材的九大原因非常的准确你一定要好好听完第一犹豫不决无论你其他方面能力如何强大一旦你做事犹豫不决摇摆不定在关键的竞争中就一定会被那些坚定的人打败第二拖延 喜欢拖延的人总是计划很牛逼但执行一塌糊涂其实拖延就是逃避问题和懒惰懒惰是个很奇怪的东西他让你以为那是安逸是休闲是福气但实际上他所给你的是无聊是倦怠是消沉第三 三分钟热度这个世界百分之八十的失败都源于半途而废因为坚持的过程总是枯燥又充满挫折的人的天性就是好逸不劳第四 害怕拒绝这都是过度的自尊带来的恶果一个人能放下自尊去做事情肯定是专注目标成果导向的人而把自尊心放在第一位的人在人际交往做事情的时候总会关注他人对自己的态度 因此一个人越是百无一用的时候越执念于那些无足轻重的底线和弱小的自尊心第五自我设限很多时候是我们自己杀死了自己的潜能力很多人在还没有去做之前就先否定了自己还会给自己找一堆不付出努力的理由 所有的平庸和低成就都是自我设想的结果第六逃避现实总喜欢做不劳而获的白日梦激动的时候是骄傲的巨人幻想着自己纵横天下日常生活中 就算受到了欺凌也没有办法鼓起勇气去好好谈一谈第七总是找借口他从来不会错他是常有理反正一旦犯了错第一反应就是自我辩解这种人都有一个共同的特点 没有强烈的事业心没有执着的追求人生没有一个坚定的信念反正找借口是最容易办到的事情 这是掩饰自己无知的方法然后从中寻找自我安慰第八恐惧这是一种谨小慎微的懦弱 他们害怕被领导批评害怕别人觉得自己无能害怕被别人知道自己的缺点在意他人的评价害怕犯错害怕自己的付出得不到回报其实就是心智的弱小不愿意面对挫折第九拒绝学习学习需要费脑子自我成长需要不断和自己 说冻成太痛苦了还不如舒舒服服的躺在家里玩手机看电影这九大原因你同意吗好了我是肖大爷关注我爱大叔不如爱大爷</w:t>
      </w:r>
    </w:p>
    <w:p>
      <w:pPr>
        <w:pStyle w:val="BodyText"/>
      </w:pPr>
      <w:hyperlink r:id="rId278">
        <w:r>
          <w:rPr>
            <w:rStyle w:val="Hyperlink"/>
          </w:rPr>
          <w:t xml:space="preserve">https://www.douyin.com/video/7208146819379940623</w:t>
        </w:r>
      </w:hyperlink>
    </w:p>
    <w:bookmarkEnd w:id="279"/>
    <w:bookmarkEnd w:id="280"/>
    <w:bookmarkStart w:id="285" w:name="标题-马斯克造车理念和我们的车企完全不同看完你就明白了"/>
    <w:p>
      <w:pPr>
        <w:pStyle w:val="Heading1"/>
      </w:pPr>
      <w:r>
        <w:t xml:space="preserve">标题: 马斯克造车理念和我们的车企完全不同，看完你就明白了。</w:t>
      </w:r>
    </w:p>
    <w:bookmarkStart w:id="281" w:name="关键字-马斯克特斯拉电动汽车比亚迪萧大业"/>
    <w:p>
      <w:pPr>
        <w:pStyle w:val="Heading2"/>
      </w:pPr>
      <w:r>
        <w:t xml:space="preserve">关键字: 马斯克#特斯拉#电动汽车#比亚迪#萧大业</w:t>
      </w:r>
    </w:p>
    <w:bookmarkEnd w:id="281"/>
    <w:bookmarkStart w:id="282" w:name="作者-萧大业-52"/>
    <w:p>
      <w:pPr>
        <w:pStyle w:val="Heading2"/>
      </w:pPr>
      <w:r>
        <w:t xml:space="preserve">作者: 萧大业</w:t>
      </w:r>
    </w:p>
    <w:bookmarkEnd w:id="282"/>
    <w:bookmarkStart w:id="284" w:name="视频asr文本-52"/>
    <w:p>
      <w:pPr>
        <w:pStyle w:val="Heading2"/>
      </w:pPr>
      <w:r>
        <w:t xml:space="preserve">视频ASR文本:</w:t>
      </w:r>
    </w:p>
    <w:p>
      <w:pPr>
        <w:pStyle w:val="FirstParagraph"/>
      </w:pPr>
      <w:r>
        <w:t xml:space="preserve">虽然特斯拉不断降价但二二年他卖一辆车的利润依然有六万多而比亚迪虽然也卖了很多电动车但卖一辆车利润只有八千六相差巨大都是在做电动车但其实马斯克和我们那些老板造车的理念还是不大一样的随便先讲一点吧大家在对待成本和价格方面的理念完全不一样 三月二日马斯科在投资者日说让人们买得起汽车很重要当汽车更便宜的时候需求就会变得非常疯狂他说特斯拉未来可能会有十款车型年销量达到两千万辆为了实现公司长期目标特斯拉将进一步改善生产效率降低生产成本 据了解到二零二二年 model 三每辆车的成本相比二零一八年已经降低了百分之三十位于美国加州的福利蒙特工厂的生产效率是二零一八年的两倍管理费用成本比传统汽车制造商要低百分之六十到七十关于下一代平台车型特斯拉希望实现 降本目标是百分之五十马斯克特别有信心的说我们不认为其他任何汽车制造商可以接近我们的成本所以你能看得到特斯拉在不断降价还有很好的利润但我们的车就不是这样的他们为自己造的车能卖四五十万感到自豪他们声称绝不降价我们成功的把我们的车卖到四五十万区间 四五十万区间以前中国的汽车公司哪敢想但是他将来降到十几万我都不奇怪 因为这就是他们的目标从发布价格的那一天起我们就两个原则第一个就是我们不降价 那这是一个原则特斯拉为什么可以一次降价呢因为他们整个公司都聚焦于提升效率和降低成本举几个简单的例子吧二零年四月二十九日特斯拉在二零二零年一季度财报文件中首次披露了 model y 一体押注后的车身工艺 他们的超级工厂用巨大型的压轴机通过一体压轴工艺将车身厚底板所需的七十个零部件压轴成两个零件连接起来后变成一个零件这大大减轻了重量也降低了成本并大大减少了过去将七十多个零件装备在一起 固定资产投资马斯克说这是汽车车身工程的一场革命想象一下人家一套模具搞定而我们需要七十个零件这七十个零件至少要开多少套模具 其实这个零件还需要装配组合这些装配组合还都是有精度要求的这个成本怎么能够不高呢再比如说特斯拉凭借强大的算法识别主要靠八个摄像头官网介绍说八个摄像头和强大的视觉处理能力 可以实现三百六十度的视野范围对周围环境的监测距离最远可以达到二百五十米马斯克认为如果人工智能可以媲美人类思维摄像头就完全可以胜任甚至超越人眼 实现自动驾驶人开车就主要靠眼睛看并不需要能精准测区的感知器官我们的车一般会有很多个雷达激光雷达毫米波雷达摄像头和雷达之间的成本差别还是很大的再比如说特斯拉研发即将量产的四六八零电池 马斯克透露他们已经有了一个惊人的计划可以使四六八零电池具有低成本和高能量密度相较于前一代电池四六八零电池能量方面提高了五倍续航里程提高了百分之十六动力方面提高了六倍成本方面降低了百分之十四 四六八零电池之所以出道即巅峰引来业界瞩目主要是用大电型全吉尔干电机三大杀手剑兼顾了成本效率和电池性能在汽车工程领域传统车企一旦建成产线就很少变动但特斯拉却一直快速改动升级产线达到精简工序降低成本的目的他们的创新 一直聚焦于提升效率和降低成本我们其实也做了很多创新比如说某迪星推出的百万级豪华电动车就展现了好几个黑科技原地可以转圈能左右移动能在水里跑甚至掉了轮子也能跑他们说你开了这个车出去他妈的钱能爆了把它拆下来 扔掉也可以或者放在后备箱里面可以照开不误如果你忙的话呢就就开上三个月不忙的话呢开到店里修一修如果你特别忙一开后轮又爆了没事两个人都开开过去他只要开起来他就稳定 甜的辣可能会有点不稳用砖支一下哈哈但开起来就好了中国在应用技术在市场规模都走到全球的最前面甚至还会抢 美国人的市场抢外国人的市场我们还是有一些人在说我们仍然有巨大的差距在电动车技术上我不知道这些人有没有长脑子 明明是事实为什么不承认为什么一定要是外国的东西就好所以这些你闻所未闻的黑科技让这台车成了百万豪车至于很多网友质疑应用场景那只是贫穷限制了你们的想象他们说了我们明明应用技术已经走到世界的前列了你们还在质疑 完全是崇洋媚外在作怪一边致力于不断的研发创新降低成本从而降低车价另一边致力于不断的研发创新黑科技增加售价你喜欢哪边自己选吧不过不管喜欢哪一边都别喷啊那是你的自由好了我是肖大爷关注我爱大叔不如爱大爷</w:t>
      </w:r>
    </w:p>
    <w:p>
      <w:pPr>
        <w:pStyle w:val="BodyText"/>
      </w:pPr>
      <w:hyperlink r:id="rId283">
        <w:r>
          <w:rPr>
            <w:rStyle w:val="Hyperlink"/>
          </w:rPr>
          <w:t xml:space="preserve">https://www.douyin.com/video/7195153633732807970</w:t>
        </w:r>
      </w:hyperlink>
    </w:p>
    <w:bookmarkEnd w:id="284"/>
    <w:bookmarkEnd w:id="285"/>
    <w:bookmarkStart w:id="290" w:name="标题-专家为刺激消费又提出了针对某些存款征税的建议你同意吗"/>
    <w:p>
      <w:pPr>
        <w:pStyle w:val="Heading1"/>
      </w:pPr>
      <w:r>
        <w:t xml:space="preserve">标题: 专家为刺激消费又提出了针对某些存款征税的建议，你同意吗？</w:t>
      </w:r>
    </w:p>
    <w:bookmarkStart w:id="286" w:name="关键字-专家刺激消费拉动经济存款萧大业"/>
    <w:p>
      <w:pPr>
        <w:pStyle w:val="Heading2"/>
      </w:pPr>
      <w:r>
        <w:t xml:space="preserve">关键字: 专家#刺激消费#拉动经济#存款#萧大业</w:t>
      </w:r>
    </w:p>
    <w:bookmarkEnd w:id="286"/>
    <w:bookmarkStart w:id="287" w:name="作者-萧大业-53"/>
    <w:p>
      <w:pPr>
        <w:pStyle w:val="Heading2"/>
      </w:pPr>
      <w:r>
        <w:t xml:space="preserve">作者: 萧大业</w:t>
      </w:r>
    </w:p>
    <w:bookmarkEnd w:id="287"/>
    <w:bookmarkStart w:id="289" w:name="视频asr文本-53"/>
    <w:p>
      <w:pPr>
        <w:pStyle w:val="Heading2"/>
      </w:pPr>
      <w:r>
        <w:t xml:space="preserve">视频ASR文本:</w:t>
      </w:r>
    </w:p>
    <w:p>
      <w:pPr>
        <w:pStyle w:val="FirstParagraph"/>
      </w:pPr>
      <w:r>
        <w:t xml:space="preserve">未找到视频ASR文本</w:t>
      </w:r>
    </w:p>
    <w:p>
      <w:pPr>
        <w:pStyle w:val="BodyText"/>
      </w:pPr>
      <w:hyperlink r:id="rId288">
        <w:r>
          <w:rPr>
            <w:rStyle w:val="Hyperlink"/>
          </w:rPr>
          <w:t xml:space="preserve">https://www.douyin.com/video/7232202929594240290</w:t>
        </w:r>
      </w:hyperlink>
    </w:p>
    <w:bookmarkEnd w:id="289"/>
    <w:bookmarkEnd w:id="290"/>
    <w:bookmarkStart w:id="295" w:name="X2105afd6aaf380161b351fe3e056d33c170cea6"/>
    <w:p>
      <w:pPr>
        <w:pStyle w:val="Heading1"/>
      </w:pPr>
      <w:r>
        <w:t xml:space="preserve">标题: 在自然和自然灾害面前，人类始终是渺小的，但我们依然会去选择探求自然，让灾害带来的悲痛与损失不断降低。</w:t>
      </w:r>
    </w:p>
    <w:bookmarkStart w:id="291" w:name="关键字-512汶川地震灾害大自然"/>
    <w:p>
      <w:pPr>
        <w:pStyle w:val="Heading2"/>
      </w:pPr>
      <w:r>
        <w:t xml:space="preserve">关键字: 512#汶川#地震#灾害#大自然</w:t>
      </w:r>
    </w:p>
    <w:bookmarkEnd w:id="291"/>
    <w:bookmarkStart w:id="292" w:name="作者-萧大业-54"/>
    <w:p>
      <w:pPr>
        <w:pStyle w:val="Heading2"/>
      </w:pPr>
      <w:r>
        <w:t xml:space="preserve">作者: 萧大业</w:t>
      </w:r>
    </w:p>
    <w:bookmarkEnd w:id="292"/>
    <w:bookmarkStart w:id="294" w:name="视频asr文本-54"/>
    <w:p>
      <w:pPr>
        <w:pStyle w:val="Heading2"/>
      </w:pPr>
      <w:r>
        <w:t xml:space="preserve">视频ASR文本:</w:t>
      </w:r>
    </w:p>
    <w:p>
      <w:pPr>
        <w:pStyle w:val="FirstParagraph"/>
      </w:pPr>
      <w:r>
        <w:t xml:space="preserve">未找到视频ASR文本</w:t>
      </w:r>
    </w:p>
    <w:p>
      <w:pPr>
        <w:pStyle w:val="BodyText"/>
      </w:pPr>
      <w:hyperlink r:id="rId293">
        <w:r>
          <w:rPr>
            <w:rStyle w:val="Hyperlink"/>
          </w:rPr>
          <w:t xml:space="preserve">https://www.douyin.com/video/7208515934338796852</w:t>
        </w:r>
      </w:hyperlink>
    </w:p>
    <w:bookmarkEnd w:id="294"/>
    <w:bookmarkEnd w:id="295"/>
    <w:bookmarkStart w:id="300" w:name="标题-很有趣的故事发人深省的观点"/>
    <w:p>
      <w:pPr>
        <w:pStyle w:val="Heading1"/>
      </w:pPr>
      <w:r>
        <w:t xml:space="preserve">标题: 很有趣的故事，发人深省的观点</w:t>
      </w:r>
    </w:p>
    <w:bookmarkStart w:id="296" w:name="关键字-教育文案语文萧大业成长"/>
    <w:p>
      <w:pPr>
        <w:pStyle w:val="Heading2"/>
      </w:pPr>
      <w:r>
        <w:t xml:space="preserve">关键字: 教育#文案#语文#萧大业#成长</w:t>
      </w:r>
    </w:p>
    <w:bookmarkEnd w:id="296"/>
    <w:bookmarkStart w:id="297" w:name="作者-萧大业-55"/>
    <w:p>
      <w:pPr>
        <w:pStyle w:val="Heading2"/>
      </w:pPr>
      <w:r>
        <w:t xml:space="preserve">作者: 萧大业</w:t>
      </w:r>
    </w:p>
    <w:bookmarkEnd w:id="297"/>
    <w:bookmarkStart w:id="299" w:name="视频asr文本-55"/>
    <w:p>
      <w:pPr>
        <w:pStyle w:val="Heading2"/>
      </w:pPr>
      <w:r>
        <w:t xml:space="preserve">视频ASR文本:</w:t>
      </w:r>
    </w:p>
    <w:p>
      <w:pPr>
        <w:pStyle w:val="FirstParagraph"/>
      </w:pPr>
      <w:r>
        <w:t xml:space="preserve">未找到视频ASR文本</w:t>
      </w:r>
    </w:p>
    <w:p>
      <w:pPr>
        <w:pStyle w:val="BodyText"/>
      </w:pPr>
      <w:hyperlink r:id="rId298">
        <w:r>
          <w:rPr>
            <w:rStyle w:val="Hyperlink"/>
          </w:rPr>
          <w:t xml:space="preserve">https://www.douyin.com/video/7186250057715289359</w:t>
        </w:r>
      </w:hyperlink>
    </w:p>
    <w:bookmarkEnd w:id="299"/>
    <w:bookmarkEnd w:id="300"/>
    <w:bookmarkStart w:id="305" w:name="标题-每个孩子都需要激励这实在是做的太棒了"/>
    <w:p>
      <w:pPr>
        <w:pStyle w:val="Heading1"/>
      </w:pPr>
      <w:r>
        <w:t xml:space="preserve">标题: 每个孩子都需要激励，这实在是做的太棒了。</w:t>
      </w:r>
    </w:p>
    <w:bookmarkStart w:id="301" w:name="关键字-四块糖激励教育萧大业"/>
    <w:p>
      <w:pPr>
        <w:pStyle w:val="Heading2"/>
      </w:pPr>
      <w:r>
        <w:t xml:space="preserve">关键字: 四块糖#激励#教育#萧大业</w:t>
      </w:r>
    </w:p>
    <w:bookmarkEnd w:id="301"/>
    <w:bookmarkStart w:id="302" w:name="作者-萧大业-56"/>
    <w:p>
      <w:pPr>
        <w:pStyle w:val="Heading2"/>
      </w:pPr>
      <w:r>
        <w:t xml:space="preserve">作者: 萧大业</w:t>
      </w:r>
    </w:p>
    <w:bookmarkEnd w:id="302"/>
    <w:bookmarkStart w:id="304" w:name="视频asr文本-56"/>
    <w:p>
      <w:pPr>
        <w:pStyle w:val="Heading2"/>
      </w:pPr>
      <w:r>
        <w:t xml:space="preserve">视频ASR文本:</w:t>
      </w:r>
    </w:p>
    <w:p>
      <w:pPr>
        <w:pStyle w:val="FirstParagraph"/>
      </w:pPr>
      <w:r>
        <w:t xml:space="preserve">今天讲一个老故事我钦佩的教育家陶行知当校长的时候有一天看到一个男生用砖头扔另一个男生很危险就把他制止了并叫他下午三点钟到校长办公室来 男孩三点不到就来了眼神迷离有点害怕陶校长见到他笑着掏出一颗糖说这颗糖是给你的因为你很守信没有迟到还提前到了男孩有点晕 没明白咋回事接着校长又掏出一个糖说这也是给你的我让你住手你就立即住手了说明你很尊重校长尊重别人是最重要的品质啊男孩彻底晕了开始有点小激动校长又说 据我了解你拿砖头扔同学是因为他欺负女生这说明你很有正义感我再奖励你一颗男孩此时良知从心底升起来了 说校长我错了同学再不对我也不能采取这种方式陶校长又逃出一颗糖说你知错认错实在难得不得不再奖励你一颗我的糖发完了我们的谈话也结束了回去吧 男孩手握四颗糖眼神里充满了一种前所未有的光芒这种光芒一直延伸照到很远很远陶行知先生善于发现孩子的闪光点并巧妙的用了吉利用四颗糖化解了孩子心中的愤怒自责恐惧和羞愧照亮了孩子 第一颗糖尊重和理解第二颗糖信任和支持第三颗糖赏识和鼓励第四颗糖宽容和体贴所有的孩子都希望得到别人的肯定特别是最亲近的人的鼓励有了鼓励他们就有了战胜困难的勇气</w:t>
      </w:r>
    </w:p>
    <w:p>
      <w:pPr>
        <w:pStyle w:val="BodyText"/>
      </w:pPr>
      <w:hyperlink r:id="rId303">
        <w:r>
          <w:rPr>
            <w:rStyle w:val="Hyperlink"/>
          </w:rPr>
          <w:t xml:space="preserve">https://www.douyin.com/video/7198868569914985768</w:t>
        </w:r>
      </w:hyperlink>
    </w:p>
    <w:bookmarkEnd w:id="304"/>
    <w:bookmarkEnd w:id="305"/>
    <w:bookmarkStart w:id="310" w:name="标题-来看看外星人马斯克怎么看中国"/>
    <w:p>
      <w:pPr>
        <w:pStyle w:val="Heading1"/>
      </w:pPr>
      <w:r>
        <w:t xml:space="preserve">标题: 来看看外星人马斯克怎么看中国。</w:t>
      </w:r>
    </w:p>
    <w:bookmarkStart w:id="306" w:name="关键字-马斯克特斯拉中国微信萧大业"/>
    <w:p>
      <w:pPr>
        <w:pStyle w:val="Heading2"/>
      </w:pPr>
      <w:r>
        <w:t xml:space="preserve">关键字: 马斯克#特斯拉#中国#微信#萧大业</w:t>
      </w:r>
    </w:p>
    <w:bookmarkEnd w:id="306"/>
    <w:bookmarkStart w:id="307" w:name="作者-萧大业-57"/>
    <w:p>
      <w:pPr>
        <w:pStyle w:val="Heading2"/>
      </w:pPr>
      <w:r>
        <w:t xml:space="preserve">作者: 萧大业</w:t>
      </w:r>
    </w:p>
    <w:bookmarkEnd w:id="307"/>
    <w:bookmarkStart w:id="309" w:name="视频asr文本-57"/>
    <w:p>
      <w:pPr>
        <w:pStyle w:val="Heading2"/>
      </w:pPr>
      <w:r>
        <w:t xml:space="preserve">视频ASR文本:</w:t>
      </w:r>
    </w:p>
    <w:p>
      <w:pPr>
        <w:pStyle w:val="FirstParagraph"/>
      </w:pPr>
      <w:r>
        <w:t xml:space="preserve">未找到视频ASR文本</w:t>
      </w:r>
    </w:p>
    <w:p>
      <w:pPr>
        <w:pStyle w:val="BodyText"/>
      </w:pPr>
      <w:hyperlink r:id="rId308">
        <w:r>
          <w:rPr>
            <w:rStyle w:val="Hyperlink"/>
          </w:rPr>
          <w:t xml:space="preserve">https://www.douyin.com/video/7231883973612293411</w:t>
        </w:r>
      </w:hyperlink>
    </w:p>
    <w:bookmarkEnd w:id="309"/>
    <w:bookmarkEnd w:id="310"/>
    <w:bookmarkStart w:id="315" w:name="标题-这个还真不好讲"/>
    <w:p>
      <w:pPr>
        <w:pStyle w:val="Heading1"/>
      </w:pPr>
      <w:r>
        <w:t xml:space="preserve">标题: 这个还真不好讲</w:t>
      </w:r>
    </w:p>
    <w:bookmarkStart w:id="311" w:name="关键字-孟雨桐董明珠格力直播带货接班人"/>
    <w:p>
      <w:pPr>
        <w:pStyle w:val="Heading2"/>
      </w:pPr>
      <w:r>
        <w:t xml:space="preserve">关键字: 孟雨桐#董明珠#格力#直播带货#接班人</w:t>
      </w:r>
    </w:p>
    <w:bookmarkEnd w:id="311"/>
    <w:bookmarkStart w:id="312" w:name="作者-萧大业-58"/>
    <w:p>
      <w:pPr>
        <w:pStyle w:val="Heading2"/>
      </w:pPr>
      <w:r>
        <w:t xml:space="preserve">作者: 萧大业</w:t>
      </w:r>
    </w:p>
    <w:bookmarkEnd w:id="312"/>
    <w:bookmarkStart w:id="314" w:name="视频asr文本-58"/>
    <w:p>
      <w:pPr>
        <w:pStyle w:val="Heading2"/>
      </w:pPr>
      <w:r>
        <w:t xml:space="preserve">视频ASR文本:</w:t>
      </w:r>
    </w:p>
    <w:p>
      <w:pPr>
        <w:pStyle w:val="FirstParagraph"/>
      </w:pPr>
      <w:r>
        <w:t xml:space="preserve">两年前董明珠当着全国人民的面宣布要把她培养成为接班人培养成第二个董明珠的那个美女孟雨桐董明珠的助理辞职了分手的时候好像不是那么友好尽管孟雨桐后来专门拍了一条短视频来澄清 得力把孟雨桐的痕迹扇的一干二净两个人的合影变成了董明珠的个人照了孟雨桐的视频也已经全部删除孟雨桐走的时候撂下了一句狠话说靠别人永远不如靠自己 虽然随后他就把这条微博删了短短两年恍如隔世其实他们当年的合作就不被人看好以董明珠之强势不管是孟雨桐还是其他什么人肯定都必须打造成他想要的样子所以你才看到这个长相清纯满腹才华的这大美女去学了各种搔首弄姿的舞蹈 走着那些我们再熟悉不过的低级网红路线根本没有办法发挥自己的优势直播走不好也就在意料之中离开格力也就是早晚 世人看到这个事情总觉得孟雨桐拿董明珠做的跳板占尽了便宜但却忽略了致命的一点甚至孟雨桐自己都没有意识到那就是孟雨桐其实从来到董明珠身边的那一天开始就再也不是孟雨桐了董大姐这个老江湖一点都不简单从他说要把孟雨桐培养成第二个董明珠的那一刻起 孟雨桐身上就被深深的打上了董明珠这个标签粘的紧紧的永远也就想撕下来看到他的脸看到孟雨桐三个字董明珠三个字就会如影随形的跟在后面人们看见他第一印象不是孟雨桐还是董明珠 他怎么挣扎也很难做回自己了所以董大姐如今六十九岁高龄还在为格力的未来奔命但直播带货不温不火迟迟没能打开局面急得他废掉孟雨桐找来了张琪这招能行吗好了我是肖大爷关注我爱大叔不如爱大爷</w:t>
      </w:r>
    </w:p>
    <w:p>
      <w:pPr>
        <w:pStyle w:val="BodyText"/>
      </w:pPr>
      <w:hyperlink r:id="rId313">
        <w:r>
          <w:rPr>
            <w:rStyle w:val="Hyperlink"/>
          </w:rPr>
          <w:t xml:space="preserve">https://www.douyin.com/video/7212598859124493583</w:t>
        </w:r>
      </w:hyperlink>
    </w:p>
    <w:bookmarkEnd w:id="314"/>
    <w:bookmarkEnd w:id="315"/>
    <w:bookmarkStart w:id="320" w:name="标题-这个故事直播有什么启发"/>
    <w:p>
      <w:pPr>
        <w:pStyle w:val="Heading1"/>
      </w:pPr>
      <w:r>
        <w:t xml:space="preserve">标题: 这个故事直播有什么启发？</w:t>
      </w:r>
    </w:p>
    <w:bookmarkStart w:id="316" w:name="关键字-萧大业分配管理"/>
    <w:p>
      <w:pPr>
        <w:pStyle w:val="Heading2"/>
      </w:pPr>
      <w:r>
        <w:t xml:space="preserve">关键字: 萧大业#分配#管理</w:t>
      </w:r>
    </w:p>
    <w:bookmarkEnd w:id="316"/>
    <w:bookmarkStart w:id="317" w:name="作者-萧大业-59"/>
    <w:p>
      <w:pPr>
        <w:pStyle w:val="Heading2"/>
      </w:pPr>
      <w:r>
        <w:t xml:space="preserve">作者: 萧大业</w:t>
      </w:r>
    </w:p>
    <w:bookmarkEnd w:id="317"/>
    <w:bookmarkStart w:id="319" w:name="视频asr文本-59"/>
    <w:p>
      <w:pPr>
        <w:pStyle w:val="Heading2"/>
      </w:pPr>
      <w:r>
        <w:t xml:space="preserve">视频ASR文本:</w:t>
      </w:r>
    </w:p>
    <w:p>
      <w:pPr>
        <w:pStyle w:val="FirstParagraph"/>
      </w:pPr>
      <w:r>
        <w:t xml:space="preserve">未找到视频ASR文本</w:t>
      </w:r>
    </w:p>
    <w:p>
      <w:pPr>
        <w:pStyle w:val="BodyText"/>
      </w:pPr>
      <w:hyperlink r:id="rId318">
        <w:r>
          <w:rPr>
            <w:rStyle w:val="Hyperlink"/>
          </w:rPr>
          <w:t xml:space="preserve">https://www.douyin.com/video/7187360537557208320</w:t>
        </w:r>
      </w:hyperlink>
    </w:p>
    <w:bookmarkEnd w:id="319"/>
    <w:bookmarkEnd w:id="320"/>
    <w:bookmarkStart w:id="325" w:name="标题-一个人自我觉察整合自己的过程就是改变命运的过程"/>
    <w:p>
      <w:pPr>
        <w:pStyle w:val="Heading1"/>
      </w:pPr>
      <w:r>
        <w:t xml:space="preserve">标题: 一个人自我觉察整合自己的过程就是改变命运的过程。</w:t>
      </w:r>
    </w:p>
    <w:bookmarkStart w:id="321" w:name="关键字-梅西足球世界杯巴萨萧大业"/>
    <w:p>
      <w:pPr>
        <w:pStyle w:val="Heading2"/>
      </w:pPr>
      <w:r>
        <w:t xml:space="preserve">关键字: 梅西#足球#世界杯#巴萨#萧大业</w:t>
      </w:r>
    </w:p>
    <w:bookmarkEnd w:id="321"/>
    <w:bookmarkStart w:id="322" w:name="作者-萧大业-60"/>
    <w:p>
      <w:pPr>
        <w:pStyle w:val="Heading2"/>
      </w:pPr>
      <w:r>
        <w:t xml:space="preserve">作者: 萧大业</w:t>
      </w:r>
    </w:p>
    <w:bookmarkEnd w:id="322"/>
    <w:bookmarkStart w:id="324" w:name="视频asr文本-60"/>
    <w:p>
      <w:pPr>
        <w:pStyle w:val="Heading2"/>
      </w:pPr>
      <w:r>
        <w:t xml:space="preserve">视频ASR文本:</w:t>
      </w:r>
    </w:p>
    <w:p>
      <w:pPr>
        <w:pStyle w:val="FirstParagraph"/>
      </w:pPr>
      <w:r>
        <w:t xml:space="preserve">梅西出自于举世闻名的巴塞罗那拉玛西亚青训云这个青训云是当时巴萨主教练克鲁伊夫亲自创办打上了深深的克鲁伊夫美丽足球的老林 这里培养出来的学生像瓜迪奥呢梅西哈维小白都是这种整体传控美丽足球的中式拥顿这一群人在同一种理念下接受了同样的训练当他们组合在一起的时候就创造了梦三队的辉煌 但当他们分开之后各自就再也没有办法回到原来的辉煌瓜迪奥拉依然坚持整体传控的美丽足球超高的控球率但总是被对手用同样的方法杀死 可能是一个身后可能是一个头球其实足球是变与不变的游戏瓜迪奥拉始终找不到第二个梅西缺乏变的内向梅西身上的那种灵动瓜迪奥拉找遍了全世界也没找到所以他离开巴萨后十年 都没有再燃脂欧冠而梅西离开了拉玛西亚一起长大的队友和教练后这十年也只拿下了一座欧冠而代表阿根廷根本就拿不下一座奖杯他一边拿下一座座金球享受世人的赞誉一边因为总是被淘汰而痛苦万分 梅西就是梅西啊在全世界的赞誉声中开始革自己的命他从一四年开始放下了放纵身体的执念去意大利专门请了营养师从一六年开始他放下了只身扛起阿根廷的执念从一八年开始他放下了和阿根廷人格格不入的执念 从一九年开始他放下了欧冠的执念从二零年开始他放下了巴萨的执念从二一年开始他终于放下了美丽足球的执念一个真正的成功者在坚持梦想的同时都经历过蜕变 这种蜕变有时候只是输了一场球以后的顿悟但有时候却是刮骨疗伤后的重生梅西就是这样终于找到了自己摧毁了自己最不愿意改变的东西悄无声息的完成了重生 他只在乎阿根廷国家队他知道自己需要帮助他托举起所有的队友让他们忠于他他抛弃了那种没有节奏变化的唯美他开始接受攻守平衡的哲学他甚至愿意和丑陋的足球共处这一切全是反梅西主义的 他在感受耻辱之后变得真正的谦卑他找到了自己他不再自我他获得了自圣之神的秘籍其实人认识自己认知这个世界所形成的各种观念通常都是碎片化的甚至是相互冲突的这正是人的内心冲突甚至是内在撕裂的由来一个人整合自身认 认知的过程其实就是完善自己的个性获得完整人格的过程完整的人格国家称之为圆满道家称之为合一人自我觉差的过程就是改变自己命运的过程 习经历了这么多年的整合终于蜕变改变了自己的命运好了我是肖大爷关注我爱大叔不如爱大爷</w:t>
      </w:r>
    </w:p>
    <w:p>
      <w:pPr>
        <w:pStyle w:val="BodyText"/>
      </w:pPr>
      <w:hyperlink r:id="rId323">
        <w:r>
          <w:rPr>
            <w:rStyle w:val="Hyperlink"/>
          </w:rPr>
          <w:t xml:space="preserve">https://www.douyin.com/video/7214082278220188928</w:t>
        </w:r>
      </w:hyperlink>
    </w:p>
    <w:bookmarkEnd w:id="324"/>
    <w:bookmarkEnd w:id="325"/>
    <w:bookmarkStart w:id="330" w:name="标题-一个先锋作家为何会如此愚昧"/>
    <w:p>
      <w:pPr>
        <w:pStyle w:val="Heading1"/>
      </w:pPr>
      <w:r>
        <w:t xml:space="preserve">标题: 一个先锋作家为何会如此愚昧？</w:t>
      </w:r>
    </w:p>
    <w:bookmarkStart w:id="326" w:name="关键字-马原城堡马格人生萧大业"/>
    <w:p>
      <w:pPr>
        <w:pStyle w:val="Heading2"/>
      </w:pPr>
      <w:r>
        <w:t xml:space="preserve">关键字: 马原#城堡#马格#人生#萧大业</w:t>
      </w:r>
    </w:p>
    <w:bookmarkEnd w:id="326"/>
    <w:bookmarkStart w:id="327" w:name="作者-萧大业-61"/>
    <w:p>
      <w:pPr>
        <w:pStyle w:val="Heading2"/>
      </w:pPr>
      <w:r>
        <w:t xml:space="preserve">作者: 萧大业</w:t>
      </w:r>
    </w:p>
    <w:bookmarkEnd w:id="327"/>
    <w:bookmarkStart w:id="329" w:name="视频asr文本-61"/>
    <w:p>
      <w:pPr>
        <w:pStyle w:val="Heading2"/>
      </w:pPr>
      <w:r>
        <w:t xml:space="preserve">视频ASR文本:</w:t>
      </w:r>
    </w:p>
    <w:p>
      <w:pPr>
        <w:pStyle w:val="FirstParagraph"/>
      </w:pPr>
      <w:r>
        <w:t xml:space="preserve">这两天被关于作家马云的信息刷爆了支持和反对的两派人真的不可开交我非常的气愤来聊聊自己的看法这个马云是当年和余华书童齐名的所谓先锋作家后来在海南娶了一个小他二十九岁的姑娘李小花生了儿子马哥马云在西双版纳一个海拔三千多米的南若山上建了一个城堡 带着老婆孩子在那里隐居过亲近大自然的生活但马哥从小体弱多病患了比较严重的两种病一是二线半臂所不全这个病的微创手术其实现在已经非常成熟了还有一种病叫麻烦综合症大多数是属于基因遗传需要限制剧烈的活动目前没有特别好的方法去根治 马云过着自己喜欢的日子让一个心脏有问题的儿子住在高海拔地区生活既不积极给孩子看病也不让孩子正儿八经的去上学最后马哥在十二岁的时候上厕所心脏 发病离开的人士有人说马云肯定是生爱孩子的他不听从医学建议以为自己做了名字的决定觉得是为孩子好但你要我说他只是以爱的名义绑架了老婆孩子这如果是爱那就是畸形的爱而这个所谓的爱背后其实是极度的自私 很愚昧马源的儿子马哥看起来外形特别正常非常高大但是在诊断出两项致命疾病后丝毫也没有引起他的重视更是多次阻碍积极的治疗如果是个普通家庭的孩子家长也会想尽各种办法进到各种的病友群想尽一切办法给孩子治病 但可惜的是偏偏摊上了这么个自以为是的家长但其实自以为是的背后是马源的自私如果要治疗孩子的疾病马源就需要为儿子改变生活习惯比如搬到景洪市甚至上海市这种医疗条件好的地方去 方便随时就医但很明显马云不愿意为孩子放弃自己的生活再退一万步来讲他自己不愿意去城市生活也有其他的选择他可以放孩子的妈妈和孩子一起去他生生活啊方便就医啊但这他也不愿意 因为老婆是她娶来照顾自己的李小花不仅给她当管家还要当保姆当护士她搞了那么大个城堡小花走了谁来伺候她呢 孩子也不可能托别人照顾去治病如果那样的话老婆迟早会离开他的城堡随孩子而去的所以一方面马云自己打胰岛素也去医院检查另一方面涉及到儿子的这个病 他就坚持说自己不相信西至于其他冠冕堂皇的理由就更是自己给自己找借口了有的人真是一辈子只爱自己其他人都是过客一个当年所谓的先锋作家如今成了个愚昧的人当年所谓 先锋派反权威反权力只不过是当年没权利不权威而已如今有了权力竟是如此表现真是很讽刺马云这个群体中的很多人在某些方面很聪明但整体自私水平并不高 这是长期没有经过同时教育和逻辑训练的结果他们普遍相信神秘主义并且作为作品中的重要材料他们迷恋民族遗产但极少反思甚至未招破辩护 本该最睿智的一群人却大量失志弱智和反志就这样吧这件事情让人生气可是生完气真的应该反思一下好了我是肖大爷关注我爱大叔不如爱大爷</w:t>
      </w:r>
    </w:p>
    <w:p>
      <w:pPr>
        <w:pStyle w:val="BodyText"/>
      </w:pPr>
      <w:hyperlink r:id="rId328">
        <w:r>
          <w:rPr>
            <w:rStyle w:val="Hyperlink"/>
          </w:rPr>
          <w:t xml:space="preserve">https://www.douyin.com/video/7200712049754737954</w:t>
        </w:r>
      </w:hyperlink>
    </w:p>
    <w:bookmarkEnd w:id="329"/>
    <w:bookmarkEnd w:id="330"/>
    <w:bookmarkStart w:id="335" w:name="标题-说话还是很有讲究的会说话和不会说话差别很大"/>
    <w:p>
      <w:pPr>
        <w:pStyle w:val="Heading1"/>
      </w:pPr>
      <w:r>
        <w:t xml:space="preserve">标题: 说话还是很有讲究的，会说话和不会说话差别很大…</w:t>
      </w:r>
    </w:p>
    <w:bookmarkStart w:id="331" w:name="关键字-说话沟通成长-人际关系萧大业"/>
    <w:p>
      <w:pPr>
        <w:pStyle w:val="Heading2"/>
      </w:pPr>
      <w:r>
        <w:t xml:space="preserve">关键字: 说话#沟通#成长 #人际关系#萧大业</w:t>
      </w:r>
    </w:p>
    <w:bookmarkEnd w:id="331"/>
    <w:bookmarkStart w:id="332" w:name="作者-萧大业-62"/>
    <w:p>
      <w:pPr>
        <w:pStyle w:val="Heading2"/>
      </w:pPr>
      <w:r>
        <w:t xml:space="preserve">作者: 萧大业</w:t>
      </w:r>
    </w:p>
    <w:bookmarkEnd w:id="332"/>
    <w:bookmarkStart w:id="334" w:name="视频asr文本-62"/>
    <w:p>
      <w:pPr>
        <w:pStyle w:val="Heading2"/>
      </w:pPr>
      <w:r>
        <w:t xml:space="preserve">视频ASR文本:</w:t>
      </w:r>
    </w:p>
    <w:p>
      <w:pPr>
        <w:pStyle w:val="FirstParagraph"/>
      </w:pPr>
      <w:r>
        <w:t xml:space="preserve">未找到视频ASR文本</w:t>
      </w:r>
    </w:p>
    <w:p>
      <w:pPr>
        <w:pStyle w:val="BodyText"/>
      </w:pPr>
      <w:hyperlink r:id="rId333">
        <w:r>
          <w:rPr>
            <w:rStyle w:val="Hyperlink"/>
          </w:rPr>
          <w:t xml:space="preserve">https://www.douyin.com/video/7213336264190233890</w:t>
        </w:r>
      </w:hyperlink>
    </w:p>
    <w:bookmarkEnd w:id="334"/>
    <w:bookmarkEnd w:id="335"/>
    <w:bookmarkStart w:id="340" w:name="标题-做人有些禁忌你是一定要知道的不然自己都不知道怎么衰的"/>
    <w:p>
      <w:pPr>
        <w:pStyle w:val="Heading1"/>
      </w:pPr>
      <w:r>
        <w:t xml:space="preserve">标题: 做人有些禁忌你是一定要知道的，不然自己都不知道怎么衰的。</w:t>
      </w:r>
    </w:p>
    <w:bookmarkStart w:id="336" w:name="关键字-人生做人管理人性萧大业"/>
    <w:p>
      <w:pPr>
        <w:pStyle w:val="Heading2"/>
      </w:pPr>
      <w:r>
        <w:t xml:space="preserve">关键字: 人生#做人#管理#人性#萧大业</w:t>
      </w:r>
    </w:p>
    <w:bookmarkEnd w:id="336"/>
    <w:bookmarkStart w:id="337" w:name="作者-萧大业-63"/>
    <w:p>
      <w:pPr>
        <w:pStyle w:val="Heading2"/>
      </w:pPr>
      <w:r>
        <w:t xml:space="preserve">作者: 萧大业</w:t>
      </w:r>
    </w:p>
    <w:bookmarkEnd w:id="337"/>
    <w:bookmarkStart w:id="339" w:name="视频asr文本-63"/>
    <w:p>
      <w:pPr>
        <w:pStyle w:val="Heading2"/>
      </w:pPr>
      <w:r>
        <w:t xml:space="preserve">视频ASR文本:</w:t>
      </w:r>
    </w:p>
    <w:p>
      <w:pPr>
        <w:pStyle w:val="FirstParagraph"/>
      </w:pPr>
      <w:r>
        <w:t xml:space="preserve">未找到视频ASR文本</w:t>
      </w:r>
    </w:p>
    <w:p>
      <w:pPr>
        <w:pStyle w:val="BodyText"/>
      </w:pPr>
      <w:hyperlink r:id="rId338">
        <w:r>
          <w:rPr>
            <w:rStyle w:val="Hyperlink"/>
          </w:rPr>
          <w:t xml:space="preserve">https://www.douyin.com/video/7210363666091298083</w:t>
        </w:r>
      </w:hyperlink>
    </w:p>
    <w:bookmarkEnd w:id="339"/>
    <w:bookmarkEnd w:id="340"/>
    <w:bookmarkStart w:id="345" w:name="标题-硅谷银行倒闭到底怎么回事"/>
    <w:p>
      <w:pPr>
        <w:pStyle w:val="Heading1"/>
      </w:pPr>
      <w:r>
        <w:t xml:space="preserve">标题: 硅谷银行倒闭到底怎么回事</w:t>
      </w:r>
    </w:p>
    <w:bookmarkStart w:id="341" w:name="关键字-硅谷银行加息美联储经济萧大业"/>
    <w:p>
      <w:pPr>
        <w:pStyle w:val="Heading2"/>
      </w:pPr>
      <w:r>
        <w:t xml:space="preserve">关键字: 硅谷银行#加息#美联储#经济#萧大业</w:t>
      </w:r>
    </w:p>
    <w:bookmarkEnd w:id="341"/>
    <w:bookmarkStart w:id="342" w:name="作者-萧大业-64"/>
    <w:p>
      <w:pPr>
        <w:pStyle w:val="Heading2"/>
      </w:pPr>
      <w:r>
        <w:t xml:space="preserve">作者: 萧大业</w:t>
      </w:r>
    </w:p>
    <w:bookmarkEnd w:id="342"/>
    <w:bookmarkStart w:id="344" w:name="视频asr文本-64"/>
    <w:p>
      <w:pPr>
        <w:pStyle w:val="Heading2"/>
      </w:pPr>
      <w:r>
        <w:t xml:space="preserve">视频ASR文本:</w:t>
      </w:r>
    </w:p>
    <w:p>
      <w:pPr>
        <w:pStyle w:val="FirstParagraph"/>
      </w:pPr>
      <w:r>
        <w:t xml:space="preserve">未找到视频ASR文本</w:t>
      </w:r>
    </w:p>
    <w:p>
      <w:pPr>
        <w:pStyle w:val="BodyText"/>
      </w:pPr>
      <w:hyperlink r:id="rId343">
        <w:r>
          <w:rPr>
            <w:rStyle w:val="Hyperlink"/>
          </w:rPr>
          <w:t xml:space="preserve">https://www.douyin.com/video/7229663184968355124</w:t>
        </w:r>
      </w:hyperlink>
    </w:p>
    <w:bookmarkEnd w:id="344"/>
    <w:bookmarkEnd w:id="345"/>
    <w:bookmarkStart w:id="350" w:name="标题-也许最美的318公路也该装一个盖子了"/>
    <w:p>
      <w:pPr>
        <w:pStyle w:val="Heading1"/>
      </w:pPr>
      <w:r>
        <w:t xml:space="preserve">标题: 也许最美的318公路也该装一个盖子了</w:t>
      </w:r>
    </w:p>
    <w:bookmarkStart w:id="346" w:name="关键字-壶口瀑布旅行围墙五一出行黄河"/>
    <w:p>
      <w:pPr>
        <w:pStyle w:val="Heading2"/>
      </w:pPr>
      <w:r>
        <w:t xml:space="preserve">关键字: 壶口瀑布#旅行#围墙#五一出行#黄河</w:t>
      </w:r>
    </w:p>
    <w:bookmarkEnd w:id="346"/>
    <w:bookmarkStart w:id="347" w:name="作者-萧大业-65"/>
    <w:p>
      <w:pPr>
        <w:pStyle w:val="Heading2"/>
      </w:pPr>
      <w:r>
        <w:t xml:space="preserve">作者: 萧大业</w:t>
      </w:r>
    </w:p>
    <w:bookmarkEnd w:id="347"/>
    <w:bookmarkStart w:id="349" w:name="视频asr文本-65"/>
    <w:p>
      <w:pPr>
        <w:pStyle w:val="Heading2"/>
      </w:pPr>
      <w:r>
        <w:t xml:space="preserve">视频ASR文本:</w:t>
      </w:r>
    </w:p>
    <w:p>
      <w:pPr>
        <w:pStyle w:val="FirstParagraph"/>
      </w:pPr>
      <w:r>
        <w:t xml:space="preserve">未找到视频ASR文本</w:t>
      </w:r>
    </w:p>
    <w:p>
      <w:pPr>
        <w:pStyle w:val="BodyText"/>
      </w:pPr>
      <w:hyperlink r:id="rId348">
        <w:r>
          <w:rPr>
            <w:rStyle w:val="Hyperlink"/>
          </w:rPr>
          <w:t xml:space="preserve">https://www.douyin.com/video/7206654764195515683</w:t>
        </w:r>
      </w:hyperlink>
    </w:p>
    <w:bookmarkEnd w:id="349"/>
    <w:bookmarkEnd w:id="350"/>
    <w:bookmarkStart w:id="355" w:name="标题-落后的员工将成为伟大事业的拖累必须除之后快否则会浪费大家的时间和精力"/>
    <w:p>
      <w:pPr>
        <w:pStyle w:val="Heading1"/>
      </w:pPr>
      <w:r>
        <w:t xml:space="preserve">标题: 落后的员工将成为伟大事业的拖累，必须除之后快，否则会浪费大家的时间和精力。</w:t>
      </w:r>
    </w:p>
    <w:bookmarkStart w:id="351" w:name="关键字-马斯克特斯拉管理成长萧大业"/>
    <w:p>
      <w:pPr>
        <w:pStyle w:val="Heading2"/>
      </w:pPr>
      <w:r>
        <w:t xml:space="preserve">关键字: 马斯克#特斯拉#管理#成长#萧大业</w:t>
      </w:r>
    </w:p>
    <w:bookmarkEnd w:id="351"/>
    <w:bookmarkStart w:id="352" w:name="作者-萧大业-66"/>
    <w:p>
      <w:pPr>
        <w:pStyle w:val="Heading2"/>
      </w:pPr>
      <w:r>
        <w:t xml:space="preserve">作者: 萧大业</w:t>
      </w:r>
    </w:p>
    <w:bookmarkEnd w:id="352"/>
    <w:bookmarkStart w:id="354" w:name="视频asr文本-66"/>
    <w:p>
      <w:pPr>
        <w:pStyle w:val="Heading2"/>
      </w:pPr>
      <w:r>
        <w:t xml:space="preserve">视频ASR文本:</w:t>
      </w:r>
    </w:p>
    <w:p>
      <w:pPr>
        <w:pStyle w:val="FirstParagraph"/>
      </w:pPr>
      <w:r>
        <w:t xml:space="preserve">马斯克的九个公司都在高速发展特斯拉只是其中之一很多人说做成其中一个公司就很不容易了他为什么效率这么高呢 因为任何人在马斯克面前都没办法偷懒混饭吃管你是谁这哥们火眼金睛不如沙子懒汉真是无处可藏讲一件事你就明白了二零一四年为马斯克工作了十二年的秘书玛利布朗向他申请加到顶薪 作为这个工作狂人的秘书他经常要工作到深夜十分辛苦布朗觉得应该没什么问题但没想到马斯克听他讲完话后说你先休息两个礼拜我来看看你不在的时候我们的工作有多大的影响从而评估你到底有多重要 布朗休息两周回来以后马斯克直接告诉他你可以走了我已经不需要住手了因为我发现这两周我自己一个人工作的时候没有受到任何影响马斯克的 所有决策都是依据于低性原理所以当他去年十月收购了推特之后开始了一轮又一轮的裁员从当时接手时候的七千五百人裁到现在的两千人都顶着社会各界的压力裁的是真够狠的 我甚至都纳闷原来的五千五百人都在干什么这么多人在混日子怪不得推特都被吃到了破产的边缘马斯克说 落后的员工将成为伟大事业的拖累必须除之而后快否则会浪费大家的时间和精力老马真是杀伐果断非常人可及做大事之人果然不一样 好了我是肖大爷一位意志研究和实践管理的自媒体博主上周新版视频号教育博主排行第一关注我爱大叔不如爱大爷</w:t>
      </w:r>
    </w:p>
    <w:p>
      <w:pPr>
        <w:pStyle w:val="BodyText"/>
      </w:pPr>
      <w:hyperlink r:id="rId353">
        <w:r>
          <w:rPr>
            <w:rStyle w:val="Hyperlink"/>
          </w:rPr>
          <w:t xml:space="preserve">https://www.douyin.com/video/7189218079971298595</w:t>
        </w:r>
      </w:hyperlink>
    </w:p>
    <w:bookmarkEnd w:id="354"/>
    <w:bookmarkEnd w:id="355"/>
    <w:bookmarkStart w:id="360" w:name="标题-家的味道就是饭菜的飘香就是味蕾的记忆就是家的温暖就是浓浓的乡愁"/>
    <w:p>
      <w:pPr>
        <w:pStyle w:val="Heading1"/>
      </w:pPr>
      <w:r>
        <w:t xml:space="preserve">标题: 家的味道就是饭菜的飘香，就是味蕾的记忆，就是家的温暖，就是浓浓的乡愁。</w:t>
      </w:r>
    </w:p>
    <w:bookmarkStart w:id="356" w:name="关键字-年夜饭过年妈妈的味道家萧大业"/>
    <w:p>
      <w:pPr>
        <w:pStyle w:val="Heading2"/>
      </w:pPr>
      <w:r>
        <w:t xml:space="preserve">关键字: 年夜饭#过年#妈妈的味道#家#萧大业</w:t>
      </w:r>
    </w:p>
    <w:bookmarkEnd w:id="356"/>
    <w:bookmarkStart w:id="357" w:name="作者-萧大业-67"/>
    <w:p>
      <w:pPr>
        <w:pStyle w:val="Heading2"/>
      </w:pPr>
      <w:r>
        <w:t xml:space="preserve">作者: 萧大业</w:t>
      </w:r>
    </w:p>
    <w:bookmarkEnd w:id="357"/>
    <w:bookmarkStart w:id="359" w:name="视频asr文本-67"/>
    <w:p>
      <w:pPr>
        <w:pStyle w:val="Heading2"/>
      </w:pPr>
      <w:r>
        <w:t xml:space="preserve">视频ASR文本:</w:t>
      </w:r>
    </w:p>
    <w:p>
      <w:pPr>
        <w:pStyle w:val="FirstParagraph"/>
      </w:pPr>
      <w:r>
        <w:t xml:space="preserve">未找到视频ASR文本</w:t>
      </w:r>
    </w:p>
    <w:p>
      <w:pPr>
        <w:pStyle w:val="BodyText"/>
      </w:pPr>
      <w:hyperlink r:id="rId358">
        <w:r>
          <w:rPr>
            <w:rStyle w:val="Hyperlink"/>
          </w:rPr>
          <w:t xml:space="preserve">https://www.douyin.com/video/7207032163613674752</w:t>
        </w:r>
      </w:hyperlink>
    </w:p>
    <w:bookmarkEnd w:id="359"/>
    <w:bookmarkEnd w:id="360"/>
    <w:bookmarkStart w:id="365" w:name="标题-马斯克有没有胸怀大不大气看过就知道了"/>
    <w:p>
      <w:pPr>
        <w:pStyle w:val="Heading1"/>
      </w:pPr>
      <w:r>
        <w:t xml:space="preserve">标题: 马斯克有没有胸怀，大不大气，看过就知道了。</w:t>
      </w:r>
    </w:p>
    <w:bookmarkStart w:id="361" w:name="关键字-马斯克特斯拉专利新能源汽车萧大业"/>
    <w:p>
      <w:pPr>
        <w:pStyle w:val="Heading2"/>
      </w:pPr>
      <w:r>
        <w:t xml:space="preserve">关键字: 马斯克#特斯拉#专利#新能源汽车#萧大业</w:t>
      </w:r>
    </w:p>
    <w:bookmarkEnd w:id="361"/>
    <w:bookmarkStart w:id="362" w:name="作者-萧大业-68"/>
    <w:p>
      <w:pPr>
        <w:pStyle w:val="Heading2"/>
      </w:pPr>
      <w:r>
        <w:t xml:space="preserve">作者: 萧大业</w:t>
      </w:r>
    </w:p>
    <w:bookmarkEnd w:id="362"/>
    <w:bookmarkStart w:id="364" w:name="视频asr文本-68"/>
    <w:p>
      <w:pPr>
        <w:pStyle w:val="Heading2"/>
      </w:pPr>
      <w:r>
        <w:t xml:space="preserve">视频ASR文本:</w:t>
      </w:r>
    </w:p>
    <w:p>
      <w:pPr>
        <w:pStyle w:val="FirstParagraph"/>
      </w:pPr>
      <w:r>
        <w:t xml:space="preserve">未找到视频ASR文本</w:t>
      </w:r>
    </w:p>
    <w:p>
      <w:pPr>
        <w:pStyle w:val="BodyText"/>
      </w:pPr>
      <w:hyperlink r:id="rId363">
        <w:r>
          <w:rPr>
            <w:rStyle w:val="Hyperlink"/>
          </w:rPr>
          <w:t xml:space="preserve">https://www.douyin.com/video/7210737912017653032</w:t>
        </w:r>
      </w:hyperlink>
    </w:p>
    <w:bookmarkEnd w:id="364"/>
    <w:bookmarkEnd w:id="365"/>
    <w:bookmarkStart w:id="370" w:name="标题-校友承诺捐款1100万未兑现中国矿业大学起诉他成了老赖"/>
    <w:p>
      <w:pPr>
        <w:pStyle w:val="Heading1"/>
      </w:pPr>
      <w:r>
        <w:t xml:space="preserve">标题: 校友承诺捐款1100万未兑现，中国矿业大学起诉他，成了老赖</w:t>
      </w:r>
    </w:p>
    <w:bookmarkStart w:id="366" w:name="关键字-捐赠中国矿业大学吴幽慈善公益萧大业"/>
    <w:p>
      <w:pPr>
        <w:pStyle w:val="Heading2"/>
      </w:pPr>
      <w:r>
        <w:t xml:space="preserve">关键字: 捐赠#中国矿业大学#吴幽#慈善公益#萧大业</w:t>
      </w:r>
    </w:p>
    <w:bookmarkEnd w:id="366"/>
    <w:bookmarkStart w:id="367" w:name="作者-萧大业-69"/>
    <w:p>
      <w:pPr>
        <w:pStyle w:val="Heading2"/>
      </w:pPr>
      <w:r>
        <w:t xml:space="preserve">作者: 萧大业</w:t>
      </w:r>
    </w:p>
    <w:bookmarkEnd w:id="367"/>
    <w:bookmarkStart w:id="369" w:name="视频asr文本-69"/>
    <w:p>
      <w:pPr>
        <w:pStyle w:val="Heading2"/>
      </w:pPr>
      <w:r>
        <w:t xml:space="preserve">视频ASR文本:</w:t>
      </w:r>
    </w:p>
    <w:p>
      <w:pPr>
        <w:pStyle w:val="FirstParagraph"/>
      </w:pPr>
      <w:r>
        <w:t xml:space="preserve">未找到视频ASR文本</w:t>
      </w:r>
    </w:p>
    <w:p>
      <w:pPr>
        <w:pStyle w:val="BodyText"/>
      </w:pPr>
      <w:hyperlink r:id="rId368">
        <w:r>
          <w:rPr>
            <w:rStyle w:val="Hyperlink"/>
          </w:rPr>
          <w:t xml:space="preserve">https://www.douyin.com/video/7202226674962844943</w:t>
        </w:r>
      </w:hyperlink>
    </w:p>
    <w:bookmarkEnd w:id="369"/>
    <w:bookmarkEnd w:id="370"/>
    <w:bookmarkStart w:id="375" w:name="标题-肯尊重小人物才配称得上是大人物"/>
    <w:p>
      <w:pPr>
        <w:pStyle w:val="Heading1"/>
      </w:pPr>
      <w:r>
        <w:t xml:space="preserve">标题: 肯尊重小人物，才配称得上是大人物。</w:t>
      </w:r>
    </w:p>
    <w:bookmarkStart w:id="371" w:name="关键字-尊重松下幸之助人际关系人生萧大业"/>
    <w:p>
      <w:pPr>
        <w:pStyle w:val="Heading2"/>
      </w:pPr>
      <w:r>
        <w:t xml:space="preserve">关键字: 尊重#松下幸之助#人际关系#人生#萧大业</w:t>
      </w:r>
    </w:p>
    <w:bookmarkEnd w:id="371"/>
    <w:bookmarkStart w:id="372" w:name="作者-萧大业-70"/>
    <w:p>
      <w:pPr>
        <w:pStyle w:val="Heading2"/>
      </w:pPr>
      <w:r>
        <w:t xml:space="preserve">作者: 萧大业</w:t>
      </w:r>
    </w:p>
    <w:bookmarkEnd w:id="372"/>
    <w:bookmarkStart w:id="374" w:name="视频asr文本-70"/>
    <w:p>
      <w:pPr>
        <w:pStyle w:val="Heading2"/>
      </w:pPr>
      <w:r>
        <w:t xml:space="preserve">视频ASR文本:</w:t>
      </w:r>
    </w:p>
    <w:p>
      <w:pPr>
        <w:pStyle w:val="FirstParagraph"/>
      </w:pPr>
      <w:r>
        <w:t xml:space="preserve">未找到视频ASR文本</w:t>
      </w:r>
    </w:p>
    <w:p>
      <w:pPr>
        <w:pStyle w:val="BodyText"/>
      </w:pPr>
      <w:hyperlink r:id="rId373">
        <w:r>
          <w:rPr>
            <w:rStyle w:val="Hyperlink"/>
          </w:rPr>
          <w:t xml:space="preserve">https://www.douyin.com/video/7195900364531453199</w:t>
        </w:r>
      </w:hyperlink>
    </w:p>
    <w:bookmarkEnd w:id="374"/>
    <w:bookmarkEnd w:id="375"/>
    <w:bookmarkStart w:id="380" w:name="标题-有的人心里装着宇宙有的人心里却只装了金钱"/>
    <w:p>
      <w:pPr>
        <w:pStyle w:val="Heading1"/>
      </w:pPr>
      <w:r>
        <w:t xml:space="preserve">标题: 有的人心里装着宇宙，有的人心里却只装了金钱…</w:t>
      </w:r>
    </w:p>
    <w:bookmarkStart w:id="376" w:name="关键字-特斯拉马斯克联想傲慢萧大业"/>
    <w:p>
      <w:pPr>
        <w:pStyle w:val="Heading2"/>
      </w:pPr>
      <w:r>
        <w:t xml:space="preserve">关键字: 特斯拉#马斯克#联想#傲慢#萧大业</w:t>
      </w:r>
    </w:p>
    <w:bookmarkEnd w:id="376"/>
    <w:bookmarkStart w:id="377" w:name="作者-萧大业-71"/>
    <w:p>
      <w:pPr>
        <w:pStyle w:val="Heading2"/>
      </w:pPr>
      <w:r>
        <w:t xml:space="preserve">作者: 萧大业</w:t>
      </w:r>
    </w:p>
    <w:bookmarkEnd w:id="377"/>
    <w:bookmarkStart w:id="379" w:name="视频asr文本-71"/>
    <w:p>
      <w:pPr>
        <w:pStyle w:val="Heading2"/>
      </w:pPr>
      <w:r>
        <w:t xml:space="preserve">视频ASR文本:</w:t>
      </w:r>
    </w:p>
    <w:p>
      <w:pPr>
        <w:pStyle w:val="FirstParagraph"/>
      </w:pPr>
      <w:r>
        <w:t xml:space="preserve">九年前在当时举办的机科公园起点创新者峰会上马斯克和杨元进进行了一场充满火药味的对话当时的马斯克带着自己的电车汽车品牌特斯拉一直在中国公开路面表现的非常谦虚而相比之下作为联想 ceo 的杨元庆显然是见惯了这种场面在台上得意自如 对话中主持人将话题引向了粉丝客机马斯克表示实际上我不太喜欢营销这个概念我觉得营销是很奇怪的概念我觉得有时候营销在很大程度上就好像一群人在试图欺骗消费者以此让他们来购买产品 主持人也肯定的表示马斯克是将这种粉丝经济做的比较极致的他说网络的这些人包括了好莱坞的大外科技界的新贵所有这些人都心甘情愿买他的车马斯克说我不是忽悠他们买的他们又掏了钱又免费可以 当我的明星代言主持人问杨元庆说我觉得他挺会算的你羡慕他的这种做法吗只见杨元庆不慌不忙的说但是他现在有多少客户我有多少客户你知道吗我不知道所以所以来比比拼一下伊冷你有多少客户 we have a not very many just with a little over thirty thousand hmm 三万多所以接下来该杨总非常大声的宣布他的客户的数量哈哈哈我们到三月三十一号指的这个财政年度嗯销售了一点一五亿台的设备啊每每秒钟啊 舞台设备 well our issue is not so much demand as it is production so we're trying to scale up our production as much as possible 这番话应该是说给杨总听的我们的销量少不是没人买 而是供不应求啊所以现在才这么少人拥有了我们的车时隔九年再看马斯克如今坐拥市值万亿的特斯拉成为首富 每天还想着登陆火星杨元庆依旧待在联想薪酬一年还能拿一点七亿联想也还依旧看着组装电脑的生意只是联想的股价已经从当年的八港元掉到了六块多市值从一千亿港币掉到了七百五十亿左右 其实这样的结局并不出意外因为有的人心里装着宇宙有的人心里却只装着金钱古人说过傲慢是一切悲剧的开始好了我是肖大爷关注我爱大叔不如爱大爷</w:t>
      </w:r>
    </w:p>
    <w:p>
      <w:pPr>
        <w:pStyle w:val="BodyText"/>
      </w:pPr>
      <w:hyperlink r:id="rId378">
        <w:r>
          <w:rPr>
            <w:rStyle w:val="Hyperlink"/>
          </w:rPr>
          <w:t xml:space="preserve">https://www.douyin.com/video/7186987796303711503</w:t>
        </w:r>
      </w:hyperlink>
    </w:p>
    <w:bookmarkEnd w:id="379"/>
    <w:bookmarkEnd w:id="380"/>
    <w:bookmarkStart w:id="385" w:name="标题-花了5个亿规划这名巴西球员却没资格上场真的是此地人傻钱多快来"/>
    <w:p>
      <w:pPr>
        <w:pStyle w:val="Heading1"/>
      </w:pPr>
      <w:r>
        <w:t xml:space="preserve">标题: 花了5个亿规划这名巴西球员，却没资格上场。真的是此地人傻钱多快来…</w:t>
      </w:r>
    </w:p>
    <w:bookmarkStart w:id="381" w:name="关键字-足球中国足协国足规划球员萧大业"/>
    <w:p>
      <w:pPr>
        <w:pStyle w:val="Heading2"/>
      </w:pPr>
      <w:r>
        <w:t xml:space="preserve">关键字: 足球#中国足协#国足#规划球员#萧大业</w:t>
      </w:r>
    </w:p>
    <w:bookmarkEnd w:id="381"/>
    <w:bookmarkStart w:id="382" w:name="作者-萧大业-72"/>
    <w:p>
      <w:pPr>
        <w:pStyle w:val="Heading2"/>
      </w:pPr>
      <w:r>
        <w:t xml:space="preserve">作者: 萧大业</w:t>
      </w:r>
    </w:p>
    <w:bookmarkEnd w:id="382"/>
    <w:bookmarkStart w:id="384" w:name="视频asr文本-72"/>
    <w:p>
      <w:pPr>
        <w:pStyle w:val="Heading2"/>
      </w:pPr>
      <w:r>
        <w:t xml:space="preserve">视频ASR文本:</w:t>
      </w:r>
    </w:p>
    <w:p>
      <w:pPr>
        <w:pStyle w:val="FirstParagraph"/>
      </w:pPr>
      <w:r>
        <w:t xml:space="preserve">目前效力于巴西球队巴野亚晋级的高拉特在新闻发布会上确认自己正在恢复巴西国籍然而这位巨资投入的规划球员却从未入选国足据此前相关的报道为了规划高拉特广州恒大当时给球员的签字费和安家费总价超过了一亿元 另外高乐特还收到了丰厚的合同收入至少超过四亿人民币然而尴尬的是这位曾被寄予厚望的高价规划外援曾经在二零一八年返回巴西并于二零一九年年初和巴西的俱乐部帕尔梅拉斯签订了租界合同 而国际足联方面对于球员上场资格的规定是需要在中国连续居住满五年因为这个猪界正好把连续给打断了所以花了五亿人民币规划的高拉特始终未能代表国足出战中国足协特别有意思他们认为累计五年 就行他们连规则都搞不清楚就开始规划了九个球员大部分规划球员都是花了一大笔钱但没有起任何作用海参队主教练也不给他们机会上场 也许是这些巴西人规划以后海参吃多了变得不会踢球了其实看得透你就知道上不上场并不重要重要的是大家都有钱赚啊 你笑他不专业他笑你脑子不好使像个白痴海参队的事你永远也不会懂好了我是肖大爷关注我爱大叔不如爱大爷</w:t>
      </w:r>
    </w:p>
    <w:p>
      <w:pPr>
        <w:pStyle w:val="BodyText"/>
      </w:pPr>
      <w:hyperlink r:id="rId383">
        <w:r>
          <w:rPr>
            <w:rStyle w:val="Hyperlink"/>
          </w:rPr>
          <w:t xml:space="preserve">https://www.douyin.com/video/7227069251259993378</w:t>
        </w:r>
      </w:hyperlink>
    </w:p>
    <w:bookmarkEnd w:id="384"/>
    <w:bookmarkEnd w:id="385"/>
    <w:bookmarkStart w:id="390" w:name="标题-人脉到底有没有用有的人有了也没用有的人根本不需要"/>
    <w:p>
      <w:pPr>
        <w:pStyle w:val="Heading1"/>
      </w:pPr>
      <w:r>
        <w:t xml:space="preserve">标题: 人脉到底有没有用？有的人有了也没用，有的人根本不需要</w:t>
      </w:r>
    </w:p>
    <w:bookmarkStart w:id="386" w:name="关键字-人脉人际关系管理-商业"/>
    <w:p>
      <w:pPr>
        <w:pStyle w:val="Heading2"/>
      </w:pPr>
      <w:r>
        <w:t xml:space="preserve">关键字: 人脉#人际关系#管理 #商业</w:t>
      </w:r>
    </w:p>
    <w:bookmarkEnd w:id="386"/>
    <w:bookmarkStart w:id="387" w:name="作者-萧大业-73"/>
    <w:p>
      <w:pPr>
        <w:pStyle w:val="Heading2"/>
      </w:pPr>
      <w:r>
        <w:t xml:space="preserve">作者: 萧大业</w:t>
      </w:r>
    </w:p>
    <w:bookmarkEnd w:id="387"/>
    <w:bookmarkStart w:id="389" w:name="视频asr文本-73"/>
    <w:p>
      <w:pPr>
        <w:pStyle w:val="Heading2"/>
      </w:pPr>
      <w:r>
        <w:t xml:space="preserve">视频ASR文本:</w:t>
      </w:r>
    </w:p>
    <w:p>
      <w:pPr>
        <w:pStyle w:val="FirstParagraph"/>
      </w:pPr>
      <w:r>
        <w:t xml:space="preserve">未找到视频ASR文本</w:t>
      </w:r>
    </w:p>
    <w:p>
      <w:pPr>
        <w:pStyle w:val="BodyText"/>
      </w:pPr>
      <w:hyperlink r:id="rId388">
        <w:r>
          <w:rPr>
            <w:rStyle w:val="Hyperlink"/>
          </w:rPr>
          <w:t xml:space="preserve">https://www.douyin.com/video/7202578688687328546</w:t>
        </w:r>
      </w:hyperlink>
    </w:p>
    <w:bookmarkEnd w:id="389"/>
    <w:bookmarkEnd w:id="390"/>
    <w:bookmarkStart w:id="395" w:name="Xc6d48723d82b0725092093f1d87b5344369fd6d"/>
    <w:p>
      <w:pPr>
        <w:pStyle w:val="Heading1"/>
      </w:pPr>
      <w:r>
        <w:t xml:space="preserve">标题: 人生就和这打牌一样，发牌的是上帝。不管你名下的牌是好是坏，都要力争把自己的牌打到最好的效果</w:t>
      </w:r>
    </w:p>
    <w:bookmarkStart w:id="391" w:name="关键字-麻将人生打牌萧大业"/>
    <w:p>
      <w:pPr>
        <w:pStyle w:val="Heading2"/>
      </w:pPr>
      <w:r>
        <w:t xml:space="preserve">关键字: 麻将#人生#打牌#萧大业</w:t>
      </w:r>
    </w:p>
    <w:bookmarkEnd w:id="391"/>
    <w:bookmarkStart w:id="392" w:name="作者-萧大业-74"/>
    <w:p>
      <w:pPr>
        <w:pStyle w:val="Heading2"/>
      </w:pPr>
      <w:r>
        <w:t xml:space="preserve">作者: 萧大业</w:t>
      </w:r>
    </w:p>
    <w:bookmarkEnd w:id="392"/>
    <w:bookmarkStart w:id="394" w:name="视频asr文本-74"/>
    <w:p>
      <w:pPr>
        <w:pStyle w:val="Heading2"/>
      </w:pPr>
      <w:r>
        <w:t xml:space="preserve">视频ASR文本:</w:t>
      </w:r>
    </w:p>
    <w:p>
      <w:pPr>
        <w:pStyle w:val="FirstParagraph"/>
      </w:pPr>
      <w:r>
        <w:t xml:space="preserve">未找到视频ASR文本</w:t>
      </w:r>
    </w:p>
    <w:p>
      <w:pPr>
        <w:pStyle w:val="BodyText"/>
      </w:pPr>
      <w:hyperlink r:id="rId393">
        <w:r>
          <w:rPr>
            <w:rStyle w:val="Hyperlink"/>
          </w:rPr>
          <w:t xml:space="preserve">https://www.douyin.com/video/7205913187978349859</w:t>
        </w:r>
      </w:hyperlink>
    </w:p>
    <w:bookmarkEnd w:id="394"/>
    <w:bookmarkEnd w:id="395"/>
    <w:bookmarkStart w:id="400" w:name="标题-这批人当年都是响应号召只生一个为国家的计划生育政策做出了牺牲和贡献"/>
    <w:p>
      <w:pPr>
        <w:pStyle w:val="Heading1"/>
      </w:pPr>
      <w:r>
        <w:t xml:space="preserve">标题: 这批人当年都是响应号召，只生一个，为国家的计划生育政策做出了牺牲和贡献。</w:t>
      </w:r>
    </w:p>
    <w:bookmarkStart w:id="396" w:name="关键字-独生子女养老政策萧大业"/>
    <w:p>
      <w:pPr>
        <w:pStyle w:val="Heading2"/>
      </w:pPr>
      <w:r>
        <w:t xml:space="preserve">关键字: 独生子女#养老#政策#萧大业</w:t>
      </w:r>
    </w:p>
    <w:bookmarkEnd w:id="396"/>
    <w:bookmarkStart w:id="397" w:name="作者-萧大业-75"/>
    <w:p>
      <w:pPr>
        <w:pStyle w:val="Heading2"/>
      </w:pPr>
      <w:r>
        <w:t xml:space="preserve">作者: 萧大业</w:t>
      </w:r>
    </w:p>
    <w:bookmarkEnd w:id="397"/>
    <w:bookmarkStart w:id="399" w:name="视频asr文本-75"/>
    <w:p>
      <w:pPr>
        <w:pStyle w:val="Heading2"/>
      </w:pPr>
      <w:r>
        <w:t xml:space="preserve">视频ASR文本:</w:t>
      </w:r>
    </w:p>
    <w:p>
      <w:pPr>
        <w:pStyle w:val="FirstParagraph"/>
      </w:pPr>
      <w:r>
        <w:t xml:space="preserve">未找到视频ASR文本</w:t>
      </w:r>
    </w:p>
    <w:p>
      <w:pPr>
        <w:pStyle w:val="BodyText"/>
      </w:pPr>
      <w:hyperlink r:id="rId398">
        <w:r>
          <w:rPr>
            <w:rStyle w:val="Hyperlink"/>
          </w:rPr>
          <w:t xml:space="preserve">https://www.douyin.com/video/7225212100744858920</w:t>
        </w:r>
      </w:hyperlink>
    </w:p>
    <w:bookmarkEnd w:id="399"/>
    <w:bookmarkEnd w:id="400"/>
    <w:bookmarkStart w:id="405" w:name="标题-来看看读书和不读书到底有什么区别"/>
    <w:p>
      <w:pPr>
        <w:pStyle w:val="Heading1"/>
      </w:pPr>
      <w:r>
        <w:t xml:space="preserve">标题: 来看看读书和不读书到底有什么区别。</w:t>
      </w:r>
    </w:p>
    <w:bookmarkStart w:id="401" w:name="关键字-世界读书日读书成长-人生-萧大业"/>
    <w:p>
      <w:pPr>
        <w:pStyle w:val="Heading2"/>
      </w:pPr>
      <w:r>
        <w:t xml:space="preserve">关键字: 世界读书日#读书#成长 #人生 #萧大业</w:t>
      </w:r>
    </w:p>
    <w:bookmarkEnd w:id="401"/>
    <w:bookmarkStart w:id="402" w:name="作者-萧大业-76"/>
    <w:p>
      <w:pPr>
        <w:pStyle w:val="Heading2"/>
      </w:pPr>
      <w:r>
        <w:t xml:space="preserve">作者: 萧大业</w:t>
      </w:r>
    </w:p>
    <w:bookmarkEnd w:id="402"/>
    <w:bookmarkStart w:id="404" w:name="视频asr文本-76"/>
    <w:p>
      <w:pPr>
        <w:pStyle w:val="Heading2"/>
      </w:pPr>
      <w:r>
        <w:t xml:space="preserve">视频ASR文本:</w:t>
      </w:r>
    </w:p>
    <w:p>
      <w:pPr>
        <w:pStyle w:val="FirstParagraph"/>
      </w:pPr>
      <w:r>
        <w:t xml:space="preserve">未找到视频ASR文本</w:t>
      </w:r>
    </w:p>
    <w:p>
      <w:pPr>
        <w:pStyle w:val="BodyText"/>
      </w:pPr>
      <w:hyperlink r:id="rId403">
        <w:r>
          <w:rPr>
            <w:rStyle w:val="Hyperlink"/>
          </w:rPr>
          <w:t xml:space="preserve">https://www.douyin.com/video/7188101881892326690</w:t>
        </w:r>
      </w:hyperlink>
    </w:p>
    <w:bookmarkEnd w:id="404"/>
    <w:bookmarkEnd w:id="405"/>
    <w:bookmarkStart w:id="410" w:name="Xa8862504c2e0a0ee96a1fcac62db316e59170d7"/>
    <w:p>
      <w:pPr>
        <w:pStyle w:val="Heading1"/>
      </w:pPr>
      <w:r>
        <w:t xml:space="preserve">标题: 梅西的谦虚低调，让无数球迷喜爱，真正的强者不会一味的吹嘘自己，他不但球踢得好，而且为人处世也很好。</w:t>
      </w:r>
    </w:p>
    <w:bookmarkStart w:id="406" w:name="关键字-梅西足球世界杯阿根廷萧大业-1"/>
    <w:p>
      <w:pPr>
        <w:pStyle w:val="Heading2"/>
      </w:pPr>
      <w:r>
        <w:t xml:space="preserve">关键字: 梅西#足球#世界杯#阿根廷#萧大业</w:t>
      </w:r>
    </w:p>
    <w:bookmarkEnd w:id="406"/>
    <w:bookmarkStart w:id="407" w:name="作者-萧大业-77"/>
    <w:p>
      <w:pPr>
        <w:pStyle w:val="Heading2"/>
      </w:pPr>
      <w:r>
        <w:t xml:space="preserve">作者: 萧大业</w:t>
      </w:r>
    </w:p>
    <w:bookmarkEnd w:id="407"/>
    <w:bookmarkStart w:id="409" w:name="视频asr文本-77"/>
    <w:p>
      <w:pPr>
        <w:pStyle w:val="Heading2"/>
      </w:pPr>
      <w:r>
        <w:t xml:space="preserve">视频ASR文本:</w:t>
      </w:r>
    </w:p>
    <w:p>
      <w:pPr>
        <w:pStyle w:val="FirstParagraph"/>
      </w:pPr>
      <w:r>
        <w:t xml:space="preserve">未找到视频ASR文本</w:t>
      </w:r>
    </w:p>
    <w:p>
      <w:pPr>
        <w:pStyle w:val="BodyText"/>
      </w:pPr>
      <w:hyperlink r:id="rId408">
        <w:r>
          <w:rPr>
            <w:rStyle w:val="Hyperlink"/>
          </w:rPr>
          <w:t xml:space="preserve">https://www.douyin.com/video/7217443431675645219</w:t>
        </w:r>
      </w:hyperlink>
    </w:p>
    <w:bookmarkEnd w:id="409"/>
    <w:bookmarkEnd w:id="410"/>
    <w:bookmarkStart w:id="415" w:name="标题-我们电动车老板讲话还是蛮牛的"/>
    <w:p>
      <w:pPr>
        <w:pStyle w:val="Heading1"/>
      </w:pPr>
      <w:r>
        <w:t xml:space="preserve">标题: 我们电动车老板讲话还是蛮牛的。</w:t>
      </w:r>
    </w:p>
    <w:bookmarkStart w:id="411" w:name="关键字-马斯克特斯拉电动汽车蔚来"/>
    <w:p>
      <w:pPr>
        <w:pStyle w:val="Heading2"/>
      </w:pPr>
      <w:r>
        <w:t xml:space="preserve">关键字: 马斯克#特斯拉#电动汽车#蔚来</w:t>
      </w:r>
    </w:p>
    <w:bookmarkEnd w:id="411"/>
    <w:bookmarkStart w:id="412" w:name="作者-萧大业-78"/>
    <w:p>
      <w:pPr>
        <w:pStyle w:val="Heading2"/>
      </w:pPr>
      <w:r>
        <w:t xml:space="preserve">作者: 萧大业</w:t>
      </w:r>
    </w:p>
    <w:bookmarkEnd w:id="412"/>
    <w:bookmarkStart w:id="414" w:name="视频asr文本-78"/>
    <w:p>
      <w:pPr>
        <w:pStyle w:val="Heading2"/>
      </w:pPr>
      <w:r>
        <w:t xml:space="preserve">视频ASR文本:</w:t>
      </w:r>
    </w:p>
    <w:p>
      <w:pPr>
        <w:pStyle w:val="FirstParagraph"/>
      </w:pPr>
      <w:r>
        <w:t xml:space="preserve">未找到视频ASR文本</w:t>
      </w:r>
    </w:p>
    <w:p>
      <w:pPr>
        <w:pStyle w:val="BodyText"/>
      </w:pPr>
      <w:hyperlink r:id="rId413">
        <w:r>
          <w:rPr>
            <w:rStyle w:val="Hyperlink"/>
          </w:rPr>
          <w:t xml:space="preserve">https://www.douyin.com/video/7227442113661685007</w:t>
        </w:r>
      </w:hyperlink>
    </w:p>
    <w:bookmarkEnd w:id="414"/>
    <w:bookmarkEnd w:id="415"/>
    <w:bookmarkStart w:id="420" w:name="标题-人人都是天才"/>
    <w:p>
      <w:pPr>
        <w:pStyle w:val="Heading1"/>
      </w:pPr>
      <w:r>
        <w:t xml:space="preserve">标题: 人人都是天才</w:t>
      </w:r>
    </w:p>
    <w:bookmarkStart w:id="416" w:name="关键字-天才-成长-人生-认知"/>
    <w:p>
      <w:pPr>
        <w:pStyle w:val="Heading2"/>
      </w:pPr>
      <w:r>
        <w:t xml:space="preserve">关键字: 天才 #成长 #人生 #认知</w:t>
      </w:r>
    </w:p>
    <w:bookmarkEnd w:id="416"/>
    <w:bookmarkStart w:id="417" w:name="作者-萧大业-79"/>
    <w:p>
      <w:pPr>
        <w:pStyle w:val="Heading2"/>
      </w:pPr>
      <w:r>
        <w:t xml:space="preserve">作者: 萧大业</w:t>
      </w:r>
    </w:p>
    <w:bookmarkEnd w:id="417"/>
    <w:bookmarkStart w:id="419" w:name="视频asr文本-79"/>
    <w:p>
      <w:pPr>
        <w:pStyle w:val="Heading2"/>
      </w:pPr>
      <w:r>
        <w:t xml:space="preserve">视频ASR文本:</w:t>
      </w:r>
    </w:p>
    <w:p>
      <w:pPr>
        <w:pStyle w:val="FirstParagraph"/>
      </w:pPr>
      <w:r>
        <w:t xml:space="preserve">未找到视频ASR文本</w:t>
      </w:r>
    </w:p>
    <w:p>
      <w:pPr>
        <w:pStyle w:val="BodyText"/>
      </w:pPr>
      <w:hyperlink r:id="rId418">
        <w:r>
          <w:rPr>
            <w:rStyle w:val="Hyperlink"/>
          </w:rPr>
          <w:t xml:space="preserve">https://www.douyin.com/video/7226325098909797667</w:t>
        </w:r>
      </w:hyperlink>
    </w:p>
    <w:bookmarkEnd w:id="419"/>
    <w:bookmarkEnd w:id="420"/>
    <w:bookmarkStart w:id="425" w:name="标题-你到底该不该去考研多角度详细解读了一下这个问题"/>
    <w:p>
      <w:pPr>
        <w:pStyle w:val="Heading1"/>
      </w:pPr>
      <w:r>
        <w:t xml:space="preserve">标题: 你到底该不该去考研？多角度详细解读了一下这个问题</w:t>
      </w:r>
    </w:p>
    <w:bookmarkStart w:id="421" w:name="关键字-考研找工作应聘养活自己就业"/>
    <w:p>
      <w:pPr>
        <w:pStyle w:val="Heading2"/>
      </w:pPr>
      <w:r>
        <w:t xml:space="preserve">关键字: 考研#找工作#应聘#养活自己就业</w:t>
      </w:r>
    </w:p>
    <w:bookmarkEnd w:id="421"/>
    <w:bookmarkStart w:id="422" w:name="作者-萧大业-80"/>
    <w:p>
      <w:pPr>
        <w:pStyle w:val="Heading2"/>
      </w:pPr>
      <w:r>
        <w:t xml:space="preserve">作者: 萧大业</w:t>
      </w:r>
    </w:p>
    <w:bookmarkEnd w:id="422"/>
    <w:bookmarkStart w:id="424" w:name="视频asr文本-80"/>
    <w:p>
      <w:pPr>
        <w:pStyle w:val="Heading2"/>
      </w:pPr>
      <w:r>
        <w:t xml:space="preserve">视频ASR文本:</w:t>
      </w:r>
    </w:p>
    <w:p>
      <w:pPr>
        <w:pStyle w:val="FirstParagraph"/>
      </w:pPr>
      <w:r>
        <w:t xml:space="preserve">为什么读了研究生也找不到工作来看看最新的就业数据吧上海某大学公布了毕业生的就业率只有百分之十四点八三这有点令人难以自 十个毕业生竟然有八个找不到工作怪不得这么多人要去考研究生更残酷的是读研究生出来好找工作也只是你的想法而已实际上研究生毕业就业率也只有百分之十七点二七说实话我真的非常同情学生们他 他们真的很不容易啊从小到大每个阶段都很辛苦小时候要赢在起跑线高中每天早起晚睡为高考在拼命考上了以后以为上了大学就解放了结果英语是 六级教资计算机普通话各种考试络绎不绝还会被强制要求校园跑听讲座大三就要开始准备考研每天日复一日的学习初试复试考研顺利的话研究生阶段做实验写论文作息 项目好不容易熬到毕业季了结果发现根本找不到工作我作为一个二十多年来经常招聘的企业主说句客观的话研究生毕业应该是能够找到工作的最起码为止自己生活的工作肯定是能够找到的但并不一定能够找到工资高专业对口工作喜欢工作体面稳定安逸未来发展前景好的工作 简单来说就是找不到能够匹配上这个文凭匹配上曾经付出的成本达到他们心理预期的好工作 很多同学都觉得我都研究生毕业了至少比本科生强吧应该能够找个更好的工作如果你这么想那请你思考一下读研后你的哪些技能比本科的时候提升了一大截呢是沟通表达还是人际交往还是其他 哪一个方面呢你的独特优势又在哪里呢对于这些问题很多同学根本就没有考虑过只是因为跟风或者某些机构的影响 而去盲目的考研最终弄得自己很痛苦职场要的是技能和资源而读研大部分情况下只是知识的积累并没有技能的提升和资源的积累你读完研的确学习了更多的知识但这些知识的大部分情况下在职场上并不适用我招的应届毕业生基本都要培养一年 工作起来才能够得心应手所以通常的情况下读研对你马上找个高薪或者理想的工作帮助并不太大 很难通过读研来找到更好的工作但读研究生并不是一无是处读研在见识解决问题的能力思考问题的角度圈子平台工作起点工作选择范围等方面还是不 错的这些从长远看都是一生受用的很多人选择考研也不单纯只是为了工作为自己的梦想奋斗是值得的如果从找工作的角度来讲就业率低不仅仅是个体的原因主要一个原 就是需要招人的单位在减少这三年日子过得怎么样大家心里都有数大批招人不现实 另一个原因就是用人的标准正在发生巨大的变化行业的发展缺的 gpt 这种高科技基础的出现对各行各业来说都产生了或者即将产生翻天覆地的变化我们对人才的需求和毕业生们掌握的技能对不上啊就像我们公司一直在招聘优秀的运营人员可是就是难招啊招不到啊 网络上的生意都做了那么多年但高校教学专业和科目的设置并没有跟上这个时代发展的步伐最 后想和应届毕业的学生们说一点当今社会基本已经没有混饭吃的岗位了包括所谓体制类的铁饭碗父母这一对尝到了铁饭碗的美味不代表以后还是这样时代正在高速的发展用过去的眼光去看未来无异于刻舟求剑 所谓的稳定已经变得越来越遥不可及还想着稳定和赚钱兼顾那更加是痴人说梦话 降低内心的渴望养活自己吧干了才有机会不干永远没机会所有的伟大都源于一个勇敢的开始好了我是肖大爷关注我私信我交个朋友爱大叔不如爱大爷</w:t>
      </w:r>
    </w:p>
    <w:p>
      <w:pPr>
        <w:pStyle w:val="BodyText"/>
      </w:pPr>
      <w:hyperlink r:id="rId423">
        <w:r>
          <w:rPr>
            <w:rStyle w:val="Hyperlink"/>
          </w:rPr>
          <w:t xml:space="preserve">https://www.douyin.com/video/7230404395043736832</w:t>
        </w:r>
      </w:hyperlink>
    </w:p>
    <w:bookmarkEnd w:id="424"/>
    <w:bookmarkEnd w:id="425"/>
    <w:bookmarkStart w:id="430" w:name="标题-道路交通安全法难道可以改那还有什么不能改"/>
    <w:p>
      <w:pPr>
        <w:pStyle w:val="Heading1"/>
      </w:pPr>
      <w:r>
        <w:t xml:space="preserve">标题: 道路交通安全法难道可以改？那还有什么不能改？</w:t>
      </w:r>
    </w:p>
    <w:bookmarkStart w:id="426" w:name="关键字-违法旅游淄博罚款"/>
    <w:p>
      <w:pPr>
        <w:pStyle w:val="Heading2"/>
      </w:pPr>
      <w:r>
        <w:t xml:space="preserve">关键字: 违法#旅游#淄博#罚款</w:t>
      </w:r>
    </w:p>
    <w:bookmarkEnd w:id="426"/>
    <w:bookmarkStart w:id="427" w:name="作者-萧大业-81"/>
    <w:p>
      <w:pPr>
        <w:pStyle w:val="Heading2"/>
      </w:pPr>
      <w:r>
        <w:t xml:space="preserve">作者: 萧大业</w:t>
      </w:r>
    </w:p>
    <w:bookmarkEnd w:id="427"/>
    <w:bookmarkStart w:id="429" w:name="视频asr文本-81"/>
    <w:p>
      <w:pPr>
        <w:pStyle w:val="Heading2"/>
      </w:pPr>
      <w:r>
        <w:t xml:space="preserve">视频ASR文本:</w:t>
      </w:r>
    </w:p>
    <w:p>
      <w:pPr>
        <w:pStyle w:val="FirstParagraph"/>
      </w:pPr>
      <w:r>
        <w:t xml:space="preserve">未找到视频ASR文本</w:t>
      </w:r>
    </w:p>
    <w:p>
      <w:pPr>
        <w:pStyle w:val="BodyText"/>
      </w:pPr>
      <w:hyperlink r:id="rId428">
        <w:r>
          <w:rPr>
            <w:rStyle w:val="Hyperlink"/>
          </w:rPr>
          <w:t xml:space="preserve">https://www.douyin.com/video/7220760878793116928</w:t>
        </w:r>
      </w:hyperlink>
    </w:p>
    <w:bookmarkEnd w:id="429"/>
    <w:bookmarkEnd w:id="430"/>
    <w:bookmarkStart w:id="435" w:name="标题-爱占便宜的人最终其实都占不到便宜而愿意吃亏的人最终也很难吃亏"/>
    <w:p>
      <w:pPr>
        <w:pStyle w:val="Heading1"/>
      </w:pPr>
      <w:r>
        <w:t xml:space="preserve">标题: 爱占便宜的人最终其实都占不到便宜，而愿意吃亏的人最终也很难吃亏…</w:t>
      </w:r>
    </w:p>
    <w:bookmarkStart w:id="431" w:name="关键字-占便宜吃亏成长-人生"/>
    <w:p>
      <w:pPr>
        <w:pStyle w:val="Heading2"/>
      </w:pPr>
      <w:r>
        <w:t xml:space="preserve">关键字: 占便宜#吃亏#成长 #人生</w:t>
      </w:r>
    </w:p>
    <w:bookmarkEnd w:id="431"/>
    <w:bookmarkStart w:id="432" w:name="作者-萧大业-82"/>
    <w:p>
      <w:pPr>
        <w:pStyle w:val="Heading2"/>
      </w:pPr>
      <w:r>
        <w:t xml:space="preserve">作者: 萧大业</w:t>
      </w:r>
    </w:p>
    <w:bookmarkEnd w:id="432"/>
    <w:bookmarkStart w:id="434" w:name="视频asr文本-82"/>
    <w:p>
      <w:pPr>
        <w:pStyle w:val="Heading2"/>
      </w:pPr>
      <w:r>
        <w:t xml:space="preserve">视频ASR文本:</w:t>
      </w:r>
    </w:p>
    <w:p>
      <w:pPr>
        <w:pStyle w:val="FirstParagraph"/>
      </w:pPr>
      <w:r>
        <w:t xml:space="preserve">喜欢占别人便宜的人命就是不好的福气也不好运气也不好要成大事基本上没什么可能其实人和人的智商是差不多的只要你动了一点小心思别人很快就能察觉到之所以不点破你是别人大度而不是你聪明 爱占便宜的人叫精忠傻表面看起来很精明其实呢很傻你总是如此精明还有谁跟你玩对应来看愿意吃亏的人可以叫傻中精表面看似很傻实则不然大智若愚就是形容他们的 为什么有人爱占便宜呢其实是心穷心穷就是心中的能量不够福分不够他需要去偷一点别人的福分来弥补而愿意吃亏的人通常心中付出能量强大自己会福泽自己惠及他 吃亏不是傻是心中有充裕的福分他们愿意让着别人来占点便宜因此周围总是人气很旺人们特别愿意和他们成为朋友 喜欢和他们做生意所以愿意吃亏的人终究是吃不了亏的而爱占便宜的人终究也占不了便宜世界就是这么个问题好了我是肖大爷关注我爱大叔不如爱大爷</w:t>
      </w:r>
    </w:p>
    <w:p>
      <w:pPr>
        <w:pStyle w:val="BodyText"/>
      </w:pPr>
      <w:hyperlink r:id="rId433">
        <w:r>
          <w:rPr>
            <w:rStyle w:val="Hyperlink"/>
          </w:rPr>
          <w:t xml:space="preserve">https://www.douyin.com/video/7190700750534692131</w:t>
        </w:r>
      </w:hyperlink>
    </w:p>
    <w:bookmarkEnd w:id="434"/>
    <w:bookmarkEnd w:id="435"/>
    <w:bookmarkStart w:id="440" w:name="Xe66748b9050247c76916af9698f7c4a7c9d9af4"/>
    <w:p>
      <w:pPr>
        <w:pStyle w:val="Heading1"/>
      </w:pPr>
      <w:r>
        <w:t xml:space="preserve">标题: 不管外面的风雨再大，家才是我们最温暖的避风港，一家人和和睦睦比什么都好，一家人健健康康比什么都强</w:t>
      </w:r>
    </w:p>
    <w:bookmarkStart w:id="436" w:name="关键字-回家过年人生团圆萧大业"/>
    <w:p>
      <w:pPr>
        <w:pStyle w:val="Heading2"/>
      </w:pPr>
      <w:r>
        <w:t xml:space="preserve">关键字: 回家#过年##人生#团圆#萧大业</w:t>
      </w:r>
    </w:p>
    <w:bookmarkEnd w:id="436"/>
    <w:bookmarkStart w:id="437" w:name="作者-萧大业-83"/>
    <w:p>
      <w:pPr>
        <w:pStyle w:val="Heading2"/>
      </w:pPr>
      <w:r>
        <w:t xml:space="preserve">作者: 萧大业</w:t>
      </w:r>
    </w:p>
    <w:bookmarkEnd w:id="437"/>
    <w:bookmarkStart w:id="439" w:name="视频asr文本-83"/>
    <w:p>
      <w:pPr>
        <w:pStyle w:val="Heading2"/>
      </w:pPr>
      <w:r>
        <w:t xml:space="preserve">视频ASR文本:</w:t>
      </w:r>
    </w:p>
    <w:p>
      <w:pPr>
        <w:pStyle w:val="FirstParagraph"/>
      </w:pPr>
      <w:r>
        <w:t xml:space="preserve">未找到视频ASR文本</w:t>
      </w:r>
    </w:p>
    <w:p>
      <w:pPr>
        <w:pStyle w:val="BodyText"/>
      </w:pPr>
      <w:hyperlink r:id="rId438">
        <w:r>
          <w:rPr>
            <w:rStyle w:val="Hyperlink"/>
          </w:rPr>
          <w:t xml:space="preserve">https://www.douyin.com/video/7186620450032602402</w:t>
        </w:r>
      </w:hyperlink>
    </w:p>
    <w:bookmarkEnd w:id="439"/>
    <w:bookmarkEnd w:id="440"/>
    <w:bookmarkStart w:id="445" w:name="标题-天才也需要循循引导"/>
    <w:p>
      <w:pPr>
        <w:pStyle w:val="Heading1"/>
      </w:pPr>
      <w:r>
        <w:t xml:space="preserve">标题: 天才也需要循循引导</w:t>
      </w:r>
    </w:p>
    <w:bookmarkStart w:id="441" w:name="关键字-教育妈妈清单奖励萧大业"/>
    <w:p>
      <w:pPr>
        <w:pStyle w:val="Heading2"/>
      </w:pPr>
      <w:r>
        <w:t xml:space="preserve">关键字: 教育#妈妈#清单#奖励#萧大业</w:t>
      </w:r>
    </w:p>
    <w:bookmarkEnd w:id="441"/>
    <w:bookmarkStart w:id="442" w:name="作者-萧大业-84"/>
    <w:p>
      <w:pPr>
        <w:pStyle w:val="Heading2"/>
      </w:pPr>
      <w:r>
        <w:t xml:space="preserve">作者: 萧大业</w:t>
      </w:r>
    </w:p>
    <w:bookmarkEnd w:id="442"/>
    <w:bookmarkStart w:id="444" w:name="视频asr文本-84"/>
    <w:p>
      <w:pPr>
        <w:pStyle w:val="Heading2"/>
      </w:pPr>
      <w:r>
        <w:t xml:space="preserve">视频ASR文本:</w:t>
      </w:r>
    </w:p>
    <w:p>
      <w:pPr>
        <w:pStyle w:val="FirstParagraph"/>
      </w:pPr>
      <w:r>
        <w:t xml:space="preserve">未找到视频ASR文本</w:t>
      </w:r>
    </w:p>
    <w:p>
      <w:pPr>
        <w:pStyle w:val="BodyText"/>
      </w:pPr>
      <w:hyperlink r:id="rId443">
        <w:r>
          <w:rPr>
            <w:rStyle w:val="Hyperlink"/>
          </w:rPr>
          <w:t xml:space="preserve">https://www.douyin.com/video/7221501355335240975</w:t>
        </w:r>
      </w:hyperlink>
    </w:p>
    <w:bookmarkEnd w:id="444"/>
    <w:bookmarkEnd w:id="445"/>
    <w:bookmarkStart w:id="450" w:name="标题-能扛事就已经是才华横溢了"/>
    <w:p>
      <w:pPr>
        <w:pStyle w:val="Heading1"/>
      </w:pPr>
      <w:r>
        <w:t xml:space="preserve">标题: 能扛事就已经是才华横溢了</w:t>
      </w:r>
    </w:p>
    <w:bookmarkStart w:id="446" w:name="关键字-扛事自律人生"/>
    <w:p>
      <w:pPr>
        <w:pStyle w:val="Heading2"/>
      </w:pPr>
      <w:r>
        <w:t xml:space="preserve">关键字: 扛事#自律#人生</w:t>
      </w:r>
    </w:p>
    <w:bookmarkEnd w:id="446"/>
    <w:bookmarkStart w:id="447" w:name="作者-萧大业-85"/>
    <w:p>
      <w:pPr>
        <w:pStyle w:val="Heading2"/>
      </w:pPr>
      <w:r>
        <w:t xml:space="preserve">作者: 萧大业</w:t>
      </w:r>
    </w:p>
    <w:bookmarkEnd w:id="447"/>
    <w:bookmarkStart w:id="449" w:name="视频asr文本-85"/>
    <w:p>
      <w:pPr>
        <w:pStyle w:val="Heading2"/>
      </w:pPr>
      <w:r>
        <w:t xml:space="preserve">视频ASR文本:</w:t>
      </w:r>
    </w:p>
    <w:p>
      <w:pPr>
        <w:pStyle w:val="FirstParagraph"/>
      </w:pPr>
      <w:r>
        <w:t xml:space="preserve">未找到视频ASR文本</w:t>
      </w:r>
    </w:p>
    <w:p>
      <w:pPr>
        <w:pStyle w:val="BodyText"/>
      </w:pPr>
      <w:hyperlink r:id="rId448">
        <w:r>
          <w:rPr>
            <w:rStyle w:val="Hyperlink"/>
          </w:rPr>
          <w:t xml:space="preserve">https://www.douyin.com/video/7211854355866160384</w:t>
        </w:r>
      </w:hyperlink>
    </w:p>
    <w:bookmarkEnd w:id="449"/>
    <w:bookmarkEnd w:id="450"/>
    <w:bookmarkStart w:id="455" w:name="标题-太牛了强"/>
    <w:p>
      <w:pPr>
        <w:pStyle w:val="Heading1"/>
      </w:pPr>
      <w:r>
        <w:t xml:space="preserve">标题: 太牛了[强]</w:t>
      </w:r>
    </w:p>
    <w:bookmarkStart w:id="451" w:name="关键字-华为余承东牛萧大业"/>
    <w:p>
      <w:pPr>
        <w:pStyle w:val="Heading2"/>
      </w:pPr>
      <w:r>
        <w:t xml:space="preserve">关键字: 华为#余承东#牛#萧大业</w:t>
      </w:r>
    </w:p>
    <w:bookmarkEnd w:id="451"/>
    <w:bookmarkStart w:id="452" w:name="作者-萧大业-86"/>
    <w:p>
      <w:pPr>
        <w:pStyle w:val="Heading2"/>
      </w:pPr>
      <w:r>
        <w:t xml:space="preserve">作者: 萧大业</w:t>
      </w:r>
    </w:p>
    <w:bookmarkEnd w:id="452"/>
    <w:bookmarkStart w:id="454" w:name="视频asr文本-86"/>
    <w:p>
      <w:pPr>
        <w:pStyle w:val="Heading2"/>
      </w:pPr>
      <w:r>
        <w:t xml:space="preserve">视频ASR文本:</w:t>
      </w:r>
    </w:p>
    <w:p>
      <w:pPr>
        <w:pStyle w:val="FirstParagraph"/>
      </w:pPr>
      <w:r>
        <w:t xml:space="preserve">未找到视频ASR文本</w:t>
      </w:r>
    </w:p>
    <w:p>
      <w:pPr>
        <w:pStyle w:val="BodyText"/>
      </w:pPr>
      <w:hyperlink r:id="rId453">
        <w:r>
          <w:rPr>
            <w:rStyle w:val="Hyperlink"/>
          </w:rPr>
          <w:t xml:space="preserve">https://www.douyin.com/video/7185508877033606400</w:t>
        </w:r>
      </w:hyperlink>
    </w:p>
    <w:bookmarkEnd w:id="454"/>
    <w:bookmarkEnd w:id="455"/>
    <w:bookmarkStart w:id="460" w:name="标题-瓜迪奥拉其实蛮会吹的来听听"/>
    <w:p>
      <w:pPr>
        <w:pStyle w:val="Heading1"/>
      </w:pPr>
      <w:r>
        <w:t xml:space="preserve">标题: 瓜迪奥拉其实蛮会吹的，来听听</w:t>
      </w:r>
    </w:p>
    <w:bookmarkStart w:id="456" w:name="关键字-梅西瓜迪奥拉足球萧大业"/>
    <w:p>
      <w:pPr>
        <w:pStyle w:val="Heading2"/>
      </w:pPr>
      <w:r>
        <w:t xml:space="preserve">关键字: 梅西#瓜迪奥拉#足球#萧大业</w:t>
      </w:r>
    </w:p>
    <w:bookmarkEnd w:id="456"/>
    <w:bookmarkStart w:id="457" w:name="作者-萧大业-87"/>
    <w:p>
      <w:pPr>
        <w:pStyle w:val="Heading2"/>
      </w:pPr>
      <w:r>
        <w:t xml:space="preserve">作者: 萧大业</w:t>
      </w:r>
    </w:p>
    <w:bookmarkEnd w:id="457"/>
    <w:bookmarkStart w:id="459" w:name="视频asr文本-87"/>
    <w:p>
      <w:pPr>
        <w:pStyle w:val="Heading2"/>
      </w:pPr>
      <w:r>
        <w:t xml:space="preserve">视频ASR文本:</w:t>
      </w:r>
    </w:p>
    <w:p>
      <w:pPr>
        <w:pStyle w:val="FirstParagraph"/>
      </w:pPr>
      <w:r>
        <w:t xml:space="preserve">不知不觉没催已经成了武林的一大帮派这一派人里面有各种各样的人各国政要各国教练各国运动员各国球迷这个当中真的是有很多知名的人物 抛开盲目的吹捧这当中有些人的评价含金量还是非常高的比如说当今足坛名震天下的曼城主帅瓜迪奥拉当瓜迪奥拉被问到哈兰德是不是他执教过的最全面的前锋时候忽然反问道那梅西呢 梅西与哈兰德最大的区别就在于哈兰德需要队友的支持需要卫兵而梅西仅仅凭借个人的能力便可以做到这一切 是的他一个人便是千军万马一个人就可以单枪匹马千里之外夺上将首骑瓜迪奥拉最近在接受劲爆采访的时候再次谈及了巴萨传奇克鲁伊夫以及自己曾经的爱土梅西瓜迪奥拉说我认 克鲁伊夫是足球历史上最有影响力的人物观看他的每场比赛就像在读一本书他告诉你为什么有些比赛中球场看起来很宽但有一些比赛就不然 克鲁伊夫为巴萨带来的足球理念一直到现在仍然被坚持如果说克鲁伊夫提出了自己的足球理念那么梅西就是那个将这样的理念变成现实的人为什么说梅西是我见过最好的足球运动员呢如果克鲁伊夫在天有灵的话那么他同样一定会非常认可 梅西不仅有在球场上洞悉一切的能力他还可以每场比赛打进三粒进球梅西是一名不太善言辞的球员 他在球场上向教练队友和球迷传达了自己永远在战斗的信息梅西的表现让队友感到很放松他们知道梅西可以适时的带球助攻或者进球梅西是一名 终极的斗士作为世界名帅瓜蒂奥兰绝对是真爱没事就夸夸的角度每次还都不一样还真的是有水平各位你们说呢好了我是肖大爷关注我爱大叔不如爱大爷</w:t>
      </w:r>
    </w:p>
    <w:p>
      <w:pPr>
        <w:pStyle w:val="BodyText"/>
      </w:pPr>
      <w:hyperlink r:id="rId458">
        <w:r>
          <w:rPr>
            <w:rStyle w:val="Hyperlink"/>
          </w:rPr>
          <w:t xml:space="preserve">https://www.douyin.com/video/7205543804806384911</w:t>
        </w:r>
      </w:hyperlink>
    </w:p>
    <w:bookmarkEnd w:id="459"/>
    <w:bookmarkEnd w:id="460"/>
    <w:bookmarkStart w:id="465" w:name="标题-一个可以把火箭发射到火星然后还能回收的人为什么总是怀疑只有他们做不好刹车"/>
    <w:p>
      <w:pPr>
        <w:pStyle w:val="Heading1"/>
      </w:pPr>
      <w:r>
        <w:t xml:space="preserve">标题: 一个可以把火箭发射到火星，然后还能回收的人，为什么总是怀疑只有他们做不好刹车？</w:t>
      </w:r>
    </w:p>
    <w:bookmarkStart w:id="461" w:name="关键字-特斯拉马斯克电动汽车萧大业"/>
    <w:p>
      <w:pPr>
        <w:pStyle w:val="Heading2"/>
      </w:pPr>
      <w:r>
        <w:t xml:space="preserve">关键字: 特斯拉#马斯克#电动汽车#萧大业</w:t>
      </w:r>
    </w:p>
    <w:bookmarkEnd w:id="461"/>
    <w:bookmarkStart w:id="462" w:name="作者-萧大业-88"/>
    <w:p>
      <w:pPr>
        <w:pStyle w:val="Heading2"/>
      </w:pPr>
      <w:r>
        <w:t xml:space="preserve">作者: 萧大业</w:t>
      </w:r>
    </w:p>
    <w:bookmarkEnd w:id="462"/>
    <w:bookmarkStart w:id="464" w:name="视频asr文本-88"/>
    <w:p>
      <w:pPr>
        <w:pStyle w:val="Heading2"/>
      </w:pPr>
      <w:r>
        <w:t xml:space="preserve">视频ASR文本:</w:t>
      </w:r>
    </w:p>
    <w:p>
      <w:pPr>
        <w:pStyle w:val="FirstParagraph"/>
      </w:pPr>
      <w:r>
        <w:t xml:space="preserve">未找到视频ASR文本</w:t>
      </w:r>
    </w:p>
    <w:p>
      <w:pPr>
        <w:pStyle w:val="BodyText"/>
      </w:pPr>
      <w:hyperlink r:id="rId463">
        <w:r>
          <w:rPr>
            <w:rStyle w:val="Hyperlink"/>
          </w:rPr>
          <w:t xml:space="preserve">https://www.douyin.com/video/7218525968711961871</w:t>
        </w:r>
      </w:hyperlink>
    </w:p>
    <w:bookmarkEnd w:id="464"/>
    <w:bookmarkEnd w:id="465"/>
    <w:bookmarkStart w:id="470" w:name="标题-同样是乒乓世界冠军张继科的商业价值远超其他人"/>
    <w:p>
      <w:pPr>
        <w:pStyle w:val="Heading1"/>
      </w:pPr>
      <w:r>
        <w:t xml:space="preserve">标题: 同样是乒乓世界冠军，张继科的商业价值远超其他人。</w:t>
      </w:r>
    </w:p>
    <w:bookmarkStart w:id="466" w:name="关键字-张继科乒乓球景甜明星世界冠军"/>
    <w:p>
      <w:pPr>
        <w:pStyle w:val="Heading2"/>
      </w:pPr>
      <w:r>
        <w:t xml:space="preserve">关键字: 张继科#乒乓球#景甜#明星#世界冠军</w:t>
      </w:r>
    </w:p>
    <w:bookmarkEnd w:id="466"/>
    <w:bookmarkStart w:id="467" w:name="作者-萧大业-89"/>
    <w:p>
      <w:pPr>
        <w:pStyle w:val="Heading2"/>
      </w:pPr>
      <w:r>
        <w:t xml:space="preserve">作者: 萧大业</w:t>
      </w:r>
    </w:p>
    <w:bookmarkEnd w:id="467"/>
    <w:bookmarkStart w:id="469" w:name="视频asr文本-89"/>
    <w:p>
      <w:pPr>
        <w:pStyle w:val="Heading2"/>
      </w:pPr>
      <w:r>
        <w:t xml:space="preserve">视频ASR文本:</w:t>
      </w:r>
    </w:p>
    <w:p>
      <w:pPr>
        <w:pStyle w:val="FirstParagraph"/>
      </w:pPr>
      <w:r>
        <w:t xml:space="preserve">我国乒乓球的世界冠军这么多为什么张继科的商业价值远超其他人呢因为他外表英俊的不输任何男演员还因为他打球凶悍和绝大多数我们看到的中国乒乓世界冠军打法不一样根据观赏性小小手也能拿冠军但怎么看也没他这种狂攻型的选手过瘾还因为他的战绩也基本是无人可及的 巅峰时期现在他双百冠的马龙根本就不是对手日本人把他称为帝国的猛虎还因为他的拼搏不要命的精神刘国梁都喊他藏獒还因为他那种桀骜不驯带着强烈叛逆的行事风格 从乒乓球从体育的角度来看我也是他忠实的球迷他的正手无间球实在是惊天动地那阴影真是鬼见愁二零一一年五月十五日乌特丹视频赛男单决赛二十三岁的张继科一鸣惊人击败王浩打下视频赛男单冠军同年十月的巴黎世界杯张继科 再次击败王浩拿下世界杯男单冠军二零一二年八月二日伦敦奥运会男单决赛张杰克又一次击败王浩拿到了奥运会男单冠军成为国平第三位大满贯选手但他从路特丹到伦敦在三大赛事称霸一共只用了四百四十五天 给你一个参照的数据吧在他之前的刘国良大满贯用了六年零三个月另一位孔令辉用了五年零四个月从这里你也应该可以看出张继科称霸真的是风卷残云一般 从技术特点来看张继科的镇守无人球发力非常充分霸王宁无人超越找准漏洞就一拍摁死对手状态上来了对拉又稳又狠张继科比赛总有一种杀红眼的血性 这也是藏獒外号广为流传的原因伦敦奥运会夺冠他狂撕衣服撕烂衣服的画面那种狂野粗暴的气质男性荷尔蒙满满的溢出不知道 征服了多少少女的心一四年杜塞尔多夫男子世界杯决赛张杰克又跟当时成绩已经超过他的马龙对上了双方在前六局打了三比三平最后的决胜局更是缠斗到了视频张杰克历尽艰难连得两分最终拿下比赛一种久违的亢奋感冲击笼内 过生活的张杰克冲到了赛场边狠狠的踹了在路上广告牌两脚这两脚踹出去张杰克被罚赔偿四千五百万美元约个人比三十万这种野性男性的叛逆令无数美女折腰相比马龙的温润内敛张杰克所有的故事情节都具备传播价值他成为了体育圈的顶流 是一种个人主义审美的胜利张继科是一个个人 ip 特别鲜明的运动员帅气而有个性成绩逆天而又叛逆性格张扬但又极其冷静打球甚至庆祝都让人荡气回肠 他具备了所有商业需要的要素因此商业价值远超其他运动员但张杰哥从来就不是一个安分守己循规蹈矩的人他已经是赌博的竞技型打法铸成 力量旋转静台进攻是他的强项这种不要命的凶悍作风几乎贯穿了他整个运动员的成长生涯张杰哥曾经因为性格叛逆遭国家队血偿但他还是凭借超强的能力一步步走到巅峰 德国人知道张杰克不好管但他最终对一位总能在国际赛场上逆风翻盘有超强抗压能力的球员无法抗拒张杰克在运动生涯最高光的六年中打了七次封闭 被外界称作亡命之徒只可惜啊这种置之死地而后生的习性一旦上了赌桌就真的要了命了可惜了了这一个天才的运动员好了我是肖大爷关注我爱大叔不如爱大爷</w:t>
      </w:r>
    </w:p>
    <w:p>
      <w:pPr>
        <w:pStyle w:val="BodyText"/>
      </w:pPr>
      <w:hyperlink r:id="rId468">
        <w:r>
          <w:rPr>
            <w:rStyle w:val="Hyperlink"/>
          </w:rPr>
          <w:t xml:space="preserve">https://www.douyin.com/video/7216313631435181327</w:t>
        </w:r>
      </w:hyperlink>
    </w:p>
    <w:bookmarkEnd w:id="469"/>
    <w:bookmarkEnd w:id="470"/>
    <w:bookmarkStart w:id="475" w:name="标题-很多人并没有意识到chatgpt已经可以看到的潜在风险"/>
    <w:p>
      <w:pPr>
        <w:pStyle w:val="Heading1"/>
      </w:pPr>
      <w:r>
        <w:t xml:space="preserve">标题: 很多人并没有意识到ChatGPT已经可以看到的潜在风险。</w:t>
      </w:r>
    </w:p>
    <w:bookmarkStart w:id="471" w:name="关键字-马斯克chatgptopenai人工智能萧大业"/>
    <w:p>
      <w:pPr>
        <w:pStyle w:val="Heading2"/>
      </w:pPr>
      <w:r>
        <w:t xml:space="preserve">关键字: 马斯克#ChatGPT#OpenAI#人工智能萧大业</w:t>
      </w:r>
    </w:p>
    <w:bookmarkEnd w:id="471"/>
    <w:bookmarkStart w:id="472" w:name="作者-萧大业-90"/>
    <w:p>
      <w:pPr>
        <w:pStyle w:val="Heading2"/>
      </w:pPr>
      <w:r>
        <w:t xml:space="preserve">作者: 萧大业</w:t>
      </w:r>
    </w:p>
    <w:bookmarkEnd w:id="472"/>
    <w:bookmarkStart w:id="474" w:name="视频asr文本-90"/>
    <w:p>
      <w:pPr>
        <w:pStyle w:val="Heading2"/>
      </w:pPr>
      <w:r>
        <w:t xml:space="preserve">视频ASR文本:</w:t>
      </w:r>
    </w:p>
    <w:p>
      <w:pPr>
        <w:pStyle w:val="FirstParagraph"/>
      </w:pPr>
      <w:r>
        <w:t xml:space="preserve">未找到视频ASR文本</w:t>
      </w:r>
    </w:p>
    <w:p>
      <w:pPr>
        <w:pStyle w:val="BodyText"/>
      </w:pPr>
      <w:hyperlink r:id="rId473">
        <w:r>
          <w:rPr>
            <w:rStyle w:val="Hyperlink"/>
          </w:rPr>
          <w:t xml:space="preserve">https://www.douyin.com/video/7224468995565571328</w:t>
        </w:r>
      </w:hyperlink>
    </w:p>
    <w:bookmarkEnd w:id="474"/>
    <w:bookmarkEnd w:id="475"/>
    <w:bookmarkStart w:id="480" w:name="标题-这个公共真是史诗级水平了"/>
    <w:p>
      <w:pPr>
        <w:pStyle w:val="Heading1"/>
      </w:pPr>
      <w:r>
        <w:t xml:space="preserve">标题: 这个公共真是史诗级水平了。</w:t>
      </w:r>
    </w:p>
    <w:bookmarkStart w:id="476" w:name="关键字-宝马上海车展豪车公关冰淇淋"/>
    <w:p>
      <w:pPr>
        <w:pStyle w:val="Heading2"/>
      </w:pPr>
      <w:r>
        <w:t xml:space="preserve">关键字: 宝马#上海车展#豪车#公关#冰淇淋</w:t>
      </w:r>
    </w:p>
    <w:bookmarkEnd w:id="476"/>
    <w:bookmarkStart w:id="477" w:name="作者-萧大业-91"/>
    <w:p>
      <w:pPr>
        <w:pStyle w:val="Heading2"/>
      </w:pPr>
      <w:r>
        <w:t xml:space="preserve">作者: 萧大业</w:t>
      </w:r>
    </w:p>
    <w:bookmarkEnd w:id="477"/>
    <w:bookmarkStart w:id="479" w:name="视频asr文本-91"/>
    <w:p>
      <w:pPr>
        <w:pStyle w:val="Heading2"/>
      </w:pPr>
      <w:r>
        <w:t xml:space="preserve">视频ASR文本:</w:t>
      </w:r>
    </w:p>
    <w:p>
      <w:pPr>
        <w:pStyle w:val="FirstParagraph"/>
      </w:pPr>
      <w:r>
        <w:t xml:space="preserve">未找到视频ASR文本</w:t>
      </w:r>
    </w:p>
    <w:p>
      <w:pPr>
        <w:pStyle w:val="BodyText"/>
      </w:pPr>
      <w:hyperlink r:id="rId478">
        <w:r>
          <w:rPr>
            <w:rStyle w:val="Hyperlink"/>
          </w:rPr>
          <w:t xml:space="preserve">https://www.douyin.com/video/7212969446283988258</w:t>
        </w:r>
      </w:hyperlink>
    </w:p>
    <w:bookmarkEnd w:id="479"/>
    <w:bookmarkEnd w:id="480"/>
    <w:bookmarkStart w:id="485" w:name="标题-高手其实有一个共同的特点"/>
    <w:p>
      <w:pPr>
        <w:pStyle w:val="Heading1"/>
      </w:pPr>
      <w:r>
        <w:t xml:space="preserve">标题: 高手其实有一个共同的特点。</w:t>
      </w:r>
    </w:p>
    <w:bookmarkStart w:id="481" w:name="关键字-情绪高手萧大业"/>
    <w:p>
      <w:pPr>
        <w:pStyle w:val="Heading2"/>
      </w:pPr>
      <w:r>
        <w:t xml:space="preserve">关键字: 情绪#高手#萧大业</w:t>
      </w:r>
    </w:p>
    <w:bookmarkEnd w:id="481"/>
    <w:bookmarkStart w:id="482" w:name="作者-萧大业-92"/>
    <w:p>
      <w:pPr>
        <w:pStyle w:val="Heading2"/>
      </w:pPr>
      <w:r>
        <w:t xml:space="preserve">作者: 萧大业</w:t>
      </w:r>
    </w:p>
    <w:bookmarkEnd w:id="482"/>
    <w:bookmarkStart w:id="484" w:name="视频asr文本-92"/>
    <w:p>
      <w:pPr>
        <w:pStyle w:val="Heading2"/>
      </w:pPr>
      <w:r>
        <w:t xml:space="preserve">视频ASR文本:</w:t>
      </w:r>
    </w:p>
    <w:p>
      <w:pPr>
        <w:pStyle w:val="FirstParagraph"/>
      </w:pPr>
      <w:r>
        <w:t xml:space="preserve">未找到视频ASR文本</w:t>
      </w:r>
    </w:p>
    <w:p>
      <w:pPr>
        <w:pStyle w:val="BodyText"/>
      </w:pPr>
      <w:hyperlink r:id="rId483">
        <w:r>
          <w:rPr>
            <w:rStyle w:val="Hyperlink"/>
          </w:rPr>
          <w:t xml:space="preserve">https://www.douyin.com/video/7193370755697003816</w:t>
        </w:r>
      </w:hyperlink>
    </w:p>
    <w:bookmarkEnd w:id="484"/>
    <w:bookmarkEnd w:id="485"/>
    <w:bookmarkStart w:id="490" w:name="标题-春节档电影我义无反顾地选择了流浪地球原因很简单"/>
    <w:p>
      <w:pPr>
        <w:pStyle w:val="Heading1"/>
      </w:pPr>
      <w:r>
        <w:t xml:space="preserve">标题: 春节档电影，我义无反顾地选择了《流浪地球》原因很简单…</w:t>
      </w:r>
    </w:p>
    <w:bookmarkStart w:id="486" w:name="关键字-流浪地球2三体刘慈欣电影萧大业"/>
    <w:p>
      <w:pPr>
        <w:pStyle w:val="Heading2"/>
      </w:pPr>
      <w:r>
        <w:t xml:space="preserve">关键字: 《流浪地球2》#三体#刘慈欣#电影#萧大业</w:t>
      </w:r>
    </w:p>
    <w:bookmarkEnd w:id="486"/>
    <w:bookmarkStart w:id="487" w:name="作者-萧大业-93"/>
    <w:p>
      <w:pPr>
        <w:pStyle w:val="Heading2"/>
      </w:pPr>
      <w:r>
        <w:t xml:space="preserve">作者: 萧大业</w:t>
      </w:r>
    </w:p>
    <w:bookmarkEnd w:id="487"/>
    <w:bookmarkStart w:id="489" w:name="视频asr文本-93"/>
    <w:p>
      <w:pPr>
        <w:pStyle w:val="Heading2"/>
      </w:pPr>
      <w:r>
        <w:t xml:space="preserve">视频ASR文本:</w:t>
      </w:r>
    </w:p>
    <w:p>
      <w:pPr>
        <w:pStyle w:val="FirstParagraph"/>
      </w:pPr>
      <w:r>
        <w:t xml:space="preserve">未找到视频ASR文本</w:t>
      </w:r>
    </w:p>
    <w:p>
      <w:pPr>
        <w:pStyle w:val="BodyText"/>
      </w:pPr>
      <w:hyperlink r:id="rId488">
        <w:r>
          <w:rPr>
            <w:rStyle w:val="Hyperlink"/>
          </w:rPr>
          <w:t xml:space="preserve">https://www.douyin.com/video/7204044565819428130</w:t>
        </w:r>
      </w:hyperlink>
    </w:p>
    <w:bookmarkEnd w:id="489"/>
    <w:bookmarkEnd w:id="490"/>
    <w:bookmarkStart w:id="495" w:name="标题-有人说她们看了不尬觉得真诚那是你们的感觉我来说说为什么尬"/>
    <w:p>
      <w:pPr>
        <w:pStyle w:val="Heading1"/>
      </w:pPr>
      <w:r>
        <w:t xml:space="preserve">标题: 有人说她们看了不尬，觉得真诚。那是你们的感觉，我来说说为什么尬</w:t>
      </w:r>
    </w:p>
    <w:bookmarkStart w:id="491" w:name="关键字-北大女生上野千鹤子女性主义萧大业"/>
    <w:p>
      <w:pPr>
        <w:pStyle w:val="Heading2"/>
      </w:pPr>
      <w:r>
        <w:t xml:space="preserve">关键字: 北大女生#上野千鹤子#女性主义#萧大业</w:t>
      </w:r>
    </w:p>
    <w:bookmarkEnd w:id="491"/>
    <w:bookmarkStart w:id="492" w:name="作者-萧大业-94"/>
    <w:p>
      <w:pPr>
        <w:pStyle w:val="Heading2"/>
      </w:pPr>
      <w:r>
        <w:t xml:space="preserve">作者: 萧大业</w:t>
      </w:r>
    </w:p>
    <w:bookmarkEnd w:id="492"/>
    <w:bookmarkStart w:id="494" w:name="视频asr文本-94"/>
    <w:p>
      <w:pPr>
        <w:pStyle w:val="Heading2"/>
      </w:pPr>
      <w:r>
        <w:t xml:space="preserve">视频ASR文本:</w:t>
      </w:r>
    </w:p>
    <w:p>
      <w:pPr>
        <w:pStyle w:val="FirstParagraph"/>
      </w:pPr>
      <w:r>
        <w:t xml:space="preserve">未找到视频ASR文本</w:t>
      </w:r>
    </w:p>
    <w:p>
      <w:pPr>
        <w:pStyle w:val="BodyText"/>
      </w:pPr>
      <w:hyperlink r:id="rId493">
        <w:r>
          <w:rPr>
            <w:rStyle w:val="Hyperlink"/>
          </w:rPr>
          <w:t xml:space="preserve">https://www.douyin.com/video/7198121351352306984</w:t>
        </w:r>
      </w:hyperlink>
    </w:p>
    <w:bookmarkEnd w:id="494"/>
    <w:bookmarkEnd w:id="495"/>
    <w:bookmarkStart w:id="500" w:name="X706aefd065cdae2f5e12f2fe54d2471c3e2c0ba"/>
    <w:p>
      <w:pPr>
        <w:pStyle w:val="Heading1"/>
      </w:pPr>
      <w:r>
        <w:t xml:space="preserve">标题: 未来我们每个人用ChatGPT就像带了一个私人助理，随时可以和他对话，任何问题他都会给你解决方案</w:t>
      </w:r>
    </w:p>
    <w:bookmarkStart w:id="496" w:name="关键字-chatgpt人工智能谷歌科技萧大业"/>
    <w:p>
      <w:pPr>
        <w:pStyle w:val="Heading2"/>
      </w:pPr>
      <w:r>
        <w:t xml:space="preserve">关键字: ChatGPT#人工智能#谷歌#科技#萧大业</w:t>
      </w:r>
    </w:p>
    <w:bookmarkEnd w:id="496"/>
    <w:bookmarkStart w:id="497" w:name="作者-萧大业-95"/>
    <w:p>
      <w:pPr>
        <w:pStyle w:val="Heading2"/>
      </w:pPr>
      <w:r>
        <w:t xml:space="preserve">作者: 萧大业</w:t>
      </w:r>
    </w:p>
    <w:bookmarkEnd w:id="497"/>
    <w:bookmarkStart w:id="499" w:name="视频asr文本-95"/>
    <w:p>
      <w:pPr>
        <w:pStyle w:val="Heading2"/>
      </w:pPr>
      <w:r>
        <w:t xml:space="preserve">视频ASR文本:</w:t>
      </w:r>
    </w:p>
    <w:p>
      <w:pPr>
        <w:pStyle w:val="FirstParagraph"/>
      </w:pPr>
      <w:r>
        <w:t xml:space="preserve">未找到视频ASR文本</w:t>
      </w:r>
    </w:p>
    <w:p>
      <w:pPr>
        <w:pStyle w:val="BodyText"/>
      </w:pPr>
      <w:hyperlink r:id="rId498">
        <w:r>
          <w:rPr>
            <w:rStyle w:val="Hyperlink"/>
          </w:rPr>
          <w:t xml:space="preserve">https://www.douyin.com/video/7214842080739331328</w:t>
        </w:r>
      </w:hyperlink>
    </w:p>
    <w:bookmarkEnd w:id="499"/>
    <w:bookmarkEnd w:id="500"/>
    <w:bookmarkStart w:id="505" w:name="标题-塞翁失马焉知非福"/>
    <w:p>
      <w:pPr>
        <w:pStyle w:val="Heading1"/>
      </w:pPr>
      <w:r>
        <w:t xml:space="preserve">标题: 塞翁失马焉知非福</w:t>
      </w:r>
    </w:p>
    <w:bookmarkStart w:id="501" w:name="关键字-塞翁失马股市萧大业"/>
    <w:p>
      <w:pPr>
        <w:pStyle w:val="Heading2"/>
      </w:pPr>
      <w:r>
        <w:t xml:space="preserve">关键字: 塞翁失马#股市#萧大业</w:t>
      </w:r>
    </w:p>
    <w:bookmarkEnd w:id="501"/>
    <w:bookmarkStart w:id="502" w:name="作者-萧大业-96"/>
    <w:p>
      <w:pPr>
        <w:pStyle w:val="Heading2"/>
      </w:pPr>
      <w:r>
        <w:t xml:space="preserve">作者: 萧大业</w:t>
      </w:r>
    </w:p>
    <w:bookmarkEnd w:id="502"/>
    <w:bookmarkStart w:id="504" w:name="视频asr文本-96"/>
    <w:p>
      <w:pPr>
        <w:pStyle w:val="Heading2"/>
      </w:pPr>
      <w:r>
        <w:t xml:space="preserve">视频ASR文本:</w:t>
      </w:r>
    </w:p>
    <w:p>
      <w:pPr>
        <w:pStyle w:val="FirstParagraph"/>
      </w:pPr>
      <w:r>
        <w:t xml:space="preserve">著名物理学家牛顿一七二零年的时候炒股破产了赔掉了十年的工资转行做了物理学家马克思在一八六四年炒股也破产了转行做了哲学家 凯恩斯在一九二零年炒股破产转行做了经济学家废学在一九二九年时候股市超低的时候失败破产转行做的金融学家丘吉尔在一九二九年炒股破产了转行做了首相 格雷克姆一九三一年炒股破产了转行做的证券雪茄这些名人经历给了我们一个深刻的启发那就是失败并不全是坏事失败乃成功之母你同意吗好了我是肖大爷很快就要去炒股了关注我爱大叔不如爱大爷</w:t>
      </w:r>
    </w:p>
    <w:p>
      <w:pPr>
        <w:pStyle w:val="BodyText"/>
      </w:pPr>
      <w:hyperlink r:id="rId503">
        <w:r>
          <w:rPr>
            <w:rStyle w:val="Hyperlink"/>
          </w:rPr>
          <w:t xml:space="preserve">https://www.douyin.com/video/7194784545009323316</w:t>
        </w:r>
      </w:hyperlink>
    </w:p>
    <w:bookmarkEnd w:id="504"/>
    <w:bookmarkEnd w:id="505"/>
    <w:bookmarkStart w:id="509" w:name="标题-一个为把成本降到原材料知识产权价格一个为把车卖到四五十万开心不已"/>
    <w:p>
      <w:pPr>
        <w:pStyle w:val="Heading1"/>
      </w:pPr>
      <w:r>
        <w:t xml:space="preserve">标题: 一个为把成本降到原材料+知识产权价格，一个为把车卖到四五十万开心不已。</w:t>
      </w:r>
    </w:p>
    <w:bookmarkStart w:id="506" w:name="关键字-马斯克特斯拉电动汽车成本萧大业"/>
    <w:p>
      <w:pPr>
        <w:pStyle w:val="Heading2"/>
      </w:pPr>
      <w:r>
        <w:t xml:space="preserve">关键字: 马斯克#特斯拉#电动汽车#成本#萧大业</w:t>
      </w:r>
    </w:p>
    <w:bookmarkEnd w:id="506"/>
    <w:bookmarkStart w:id="507" w:name="作者-萧大业-97"/>
    <w:p>
      <w:pPr>
        <w:pStyle w:val="Heading2"/>
      </w:pPr>
      <w:r>
        <w:t xml:space="preserve">作者: 萧大业</w:t>
      </w:r>
    </w:p>
    <w:bookmarkEnd w:id="507"/>
    <w:bookmarkStart w:id="508" w:name="视频asr文本-97"/>
    <w:p>
      <w:pPr>
        <w:pStyle w:val="Heading2"/>
      </w:pPr>
      <w:r>
        <w:t xml:space="preserve">视频ASR文本:</w:t>
      </w:r>
    </w:p>
    <w:p>
      <w:pPr>
        <w:pStyle w:val="FirstParagraph"/>
      </w:pPr>
      <w:r>
        <w:t xml:space="preserve">未找到视频ASR文本</w:t>
      </w:r>
    </w:p>
    <w:bookmarkEnd w:id="508"/>
    <w:bookmarkEnd w:id="5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3" Target="https://www.douyin.com/video/7185133363798330658" TargetMode="External" /><Relationship Type="http://schemas.openxmlformats.org/officeDocument/2006/relationships/hyperlink" Id="rId453" Target="https://www.douyin.com/video/7185508877033606400" TargetMode="External" /><Relationship Type="http://schemas.openxmlformats.org/officeDocument/2006/relationships/hyperlink" Id="rId178" Target="https://www.douyin.com/video/7185879791726349608" TargetMode="External" /><Relationship Type="http://schemas.openxmlformats.org/officeDocument/2006/relationships/hyperlink" Id="rId298" Target="https://www.douyin.com/video/7186250057715289359" TargetMode="External" /><Relationship Type="http://schemas.openxmlformats.org/officeDocument/2006/relationships/hyperlink" Id="rId438" Target="https://www.douyin.com/video/7186620450032602402" TargetMode="External" /><Relationship Type="http://schemas.openxmlformats.org/officeDocument/2006/relationships/hyperlink" Id="rId378" Target="https://www.douyin.com/video/7186987796303711503" TargetMode="External" /><Relationship Type="http://schemas.openxmlformats.org/officeDocument/2006/relationships/hyperlink" Id="rId318" Target="https://www.douyin.com/video/7187360537557208320" TargetMode="External" /><Relationship Type="http://schemas.openxmlformats.org/officeDocument/2006/relationships/hyperlink" Id="rId403" Target="https://www.douyin.com/video/7188101881892326690" TargetMode="External" /><Relationship Type="http://schemas.openxmlformats.org/officeDocument/2006/relationships/hyperlink" Id="rId208" Target="https://www.douyin.com/video/7188485037732547880" TargetMode="External" /><Relationship Type="http://schemas.openxmlformats.org/officeDocument/2006/relationships/hyperlink" Id="rId273" Target="https://www.douyin.com/video/7188845513381334312" TargetMode="External" /><Relationship Type="http://schemas.openxmlformats.org/officeDocument/2006/relationships/hyperlink" Id="rId353" Target="https://www.douyin.com/video/7189218079971298595" TargetMode="External" /><Relationship Type="http://schemas.openxmlformats.org/officeDocument/2006/relationships/hyperlink" Id="rId103" Target="https://www.douyin.com/video/7189591679362419968" TargetMode="External" /><Relationship Type="http://schemas.openxmlformats.org/officeDocument/2006/relationships/hyperlink" Id="rId148" Target="https://www.douyin.com/video/7189948125052734754" TargetMode="External" /><Relationship Type="http://schemas.openxmlformats.org/officeDocument/2006/relationships/hyperlink" Id="rId43" Target="https://www.douyin.com/video/7190326684690746639" TargetMode="External" /><Relationship Type="http://schemas.openxmlformats.org/officeDocument/2006/relationships/hyperlink" Id="rId433" Target="https://www.douyin.com/video/7190700750534692131" TargetMode="External" /><Relationship Type="http://schemas.openxmlformats.org/officeDocument/2006/relationships/hyperlink" Id="rId73" Target="https://www.douyin.com/video/7191435047671581987" TargetMode="External" /><Relationship Type="http://schemas.openxmlformats.org/officeDocument/2006/relationships/hyperlink" Id="rId33" Target="https://www.douyin.com/video/7191817615306722600" TargetMode="External" /><Relationship Type="http://schemas.openxmlformats.org/officeDocument/2006/relationships/hyperlink" Id="rId58" Target="https://www.douyin.com/video/7192186979365178664" TargetMode="External" /><Relationship Type="http://schemas.openxmlformats.org/officeDocument/2006/relationships/hyperlink" Id="rId483" Target="https://www.douyin.com/video/7193370755697003816" TargetMode="External" /><Relationship Type="http://schemas.openxmlformats.org/officeDocument/2006/relationships/hyperlink" Id="rId153" Target="https://www.douyin.com/video/7194045283183988002" TargetMode="External" /><Relationship Type="http://schemas.openxmlformats.org/officeDocument/2006/relationships/hyperlink" Id="rId158" Target="https://www.douyin.com/video/7194415144309411072" TargetMode="External" /><Relationship Type="http://schemas.openxmlformats.org/officeDocument/2006/relationships/hyperlink" Id="rId503" Target="https://www.douyin.com/video/7194784545009323316" TargetMode="External" /><Relationship Type="http://schemas.openxmlformats.org/officeDocument/2006/relationships/hyperlink" Id="rId283" Target="https://www.douyin.com/video/7195153633732807970" TargetMode="External" /><Relationship Type="http://schemas.openxmlformats.org/officeDocument/2006/relationships/hyperlink" Id="rId373" Target="https://www.douyin.com/video/7195900364531453199" TargetMode="External" /><Relationship Type="http://schemas.openxmlformats.org/officeDocument/2006/relationships/hyperlink" Id="rId203" Target="https://www.douyin.com/video/7196263887673609512" TargetMode="External" /><Relationship Type="http://schemas.openxmlformats.org/officeDocument/2006/relationships/hyperlink" Id="rId38" Target="https://www.douyin.com/video/7196637229459049762" TargetMode="External" /><Relationship Type="http://schemas.openxmlformats.org/officeDocument/2006/relationships/hyperlink" Id="rId118" Target="https://www.douyin.com/video/7197378235825507619" TargetMode="External" /><Relationship Type="http://schemas.openxmlformats.org/officeDocument/2006/relationships/hyperlink" Id="rId143" Target="https://www.douyin.com/video/7197750472319569192" TargetMode="External" /><Relationship Type="http://schemas.openxmlformats.org/officeDocument/2006/relationships/hyperlink" Id="rId493" Target="https://www.douyin.com/video/7198121351352306984" TargetMode="External" /><Relationship Type="http://schemas.openxmlformats.org/officeDocument/2006/relationships/hyperlink" Id="rId128" Target="https://www.douyin.com/video/7198496644566879488" TargetMode="External" /><Relationship Type="http://schemas.openxmlformats.org/officeDocument/2006/relationships/hyperlink" Id="rId303" Target="https://www.douyin.com/video/7198868569914985768" TargetMode="External" /><Relationship Type="http://schemas.openxmlformats.org/officeDocument/2006/relationships/hyperlink" Id="rId48" Target="https://www.douyin.com/video/7199603363808382248" TargetMode="External" /><Relationship Type="http://schemas.openxmlformats.org/officeDocument/2006/relationships/hyperlink" Id="rId108" Target="https://www.douyin.com/video/7199981923819719976" TargetMode="External" /><Relationship Type="http://schemas.openxmlformats.org/officeDocument/2006/relationships/hyperlink" Id="rId20" Target="https://www.douyin.com/video/7200346116284632320" TargetMode="External" /><Relationship Type="http://schemas.openxmlformats.org/officeDocument/2006/relationships/hyperlink" Id="rId328" Target="https://www.douyin.com/video/7200712049754737954" TargetMode="External" /><Relationship Type="http://schemas.openxmlformats.org/officeDocument/2006/relationships/hyperlink" Id="rId188" Target="https://www.douyin.com/video/7201835490268466467" TargetMode="External" /><Relationship Type="http://schemas.openxmlformats.org/officeDocument/2006/relationships/hyperlink" Id="rId368" Target="https://www.douyin.com/video/7202226674962844943" TargetMode="External" /><Relationship Type="http://schemas.openxmlformats.org/officeDocument/2006/relationships/hyperlink" Id="rId388" Target="https://www.douyin.com/video/7202578688687328546" TargetMode="External" /><Relationship Type="http://schemas.openxmlformats.org/officeDocument/2006/relationships/hyperlink" Id="rId98" Target="https://www.douyin.com/video/7202931079718767906" TargetMode="External" /><Relationship Type="http://schemas.openxmlformats.org/officeDocument/2006/relationships/hyperlink" Id="rId53" Target="https://www.douyin.com/video/7203319699814337807" TargetMode="External" /><Relationship Type="http://schemas.openxmlformats.org/officeDocument/2006/relationships/hyperlink" Id="rId488" Target="https://www.douyin.com/video/7204044565819428130" TargetMode="External" /><Relationship Type="http://schemas.openxmlformats.org/officeDocument/2006/relationships/hyperlink" Id="rId83" Target="https://www.douyin.com/video/7204779895656877364" TargetMode="External" /><Relationship Type="http://schemas.openxmlformats.org/officeDocument/2006/relationships/hyperlink" Id="rId173" Target="https://www.douyin.com/video/7205176343150054656" TargetMode="External" /><Relationship Type="http://schemas.openxmlformats.org/officeDocument/2006/relationships/hyperlink" Id="rId458" Target="https://www.douyin.com/video/7205543804806384911" TargetMode="External" /><Relationship Type="http://schemas.openxmlformats.org/officeDocument/2006/relationships/hyperlink" Id="rId393" Target="https://www.douyin.com/video/7205913187978349859" TargetMode="External" /><Relationship Type="http://schemas.openxmlformats.org/officeDocument/2006/relationships/hyperlink" Id="rId168" Target="https://www.douyin.com/video/7206285405409299746" TargetMode="External" /><Relationship Type="http://schemas.openxmlformats.org/officeDocument/2006/relationships/hyperlink" Id="rId348" Target="https://www.douyin.com/video/7206654764195515683" TargetMode="External" /><Relationship Type="http://schemas.openxmlformats.org/officeDocument/2006/relationships/hyperlink" Id="rId358" Target="https://www.douyin.com/video/7207032163613674752" TargetMode="External" /><Relationship Type="http://schemas.openxmlformats.org/officeDocument/2006/relationships/hyperlink" Id="rId223" Target="https://www.douyin.com/video/7207401581975751988" TargetMode="External" /><Relationship Type="http://schemas.openxmlformats.org/officeDocument/2006/relationships/hyperlink" Id="rId248" Target="https://www.douyin.com/video/7207785556758007074" TargetMode="External" /><Relationship Type="http://schemas.openxmlformats.org/officeDocument/2006/relationships/hyperlink" Id="rId278" Target="https://www.douyin.com/video/7208146819379940623" TargetMode="External" /><Relationship Type="http://schemas.openxmlformats.org/officeDocument/2006/relationships/hyperlink" Id="rId293" Target="https://www.douyin.com/video/7208515934338796852" TargetMode="External" /><Relationship Type="http://schemas.openxmlformats.org/officeDocument/2006/relationships/hyperlink" Id="rId193" Target="https://www.douyin.com/video/7208874166131445027" TargetMode="External" /><Relationship Type="http://schemas.openxmlformats.org/officeDocument/2006/relationships/hyperlink" Id="rId268" Target="https://www.douyin.com/video/7209256540275084596" TargetMode="External" /><Relationship Type="http://schemas.openxmlformats.org/officeDocument/2006/relationships/hyperlink" Id="rId228" Target="https://www.douyin.com/video/7209642255550876943" TargetMode="External" /><Relationship Type="http://schemas.openxmlformats.org/officeDocument/2006/relationships/hyperlink" Id="rId213" Target="https://www.douyin.com/video/7209999869619080500" TargetMode="External" /><Relationship Type="http://schemas.openxmlformats.org/officeDocument/2006/relationships/hyperlink" Id="rId338" Target="https://www.douyin.com/video/7210363666091298083" TargetMode="External" /><Relationship Type="http://schemas.openxmlformats.org/officeDocument/2006/relationships/hyperlink" Id="rId363" Target="https://www.douyin.com/video/7210737912017653032" TargetMode="External" /><Relationship Type="http://schemas.openxmlformats.org/officeDocument/2006/relationships/hyperlink" Id="rId448" Target="https://www.douyin.com/video/7211854355866160384" TargetMode="External" /><Relationship Type="http://schemas.openxmlformats.org/officeDocument/2006/relationships/hyperlink" Id="rId313" Target="https://www.douyin.com/video/7212598859124493583" TargetMode="External" /><Relationship Type="http://schemas.openxmlformats.org/officeDocument/2006/relationships/hyperlink" Id="rId478" Target="https://www.douyin.com/video/7212969446283988258" TargetMode="External" /><Relationship Type="http://schemas.openxmlformats.org/officeDocument/2006/relationships/hyperlink" Id="rId333" Target="https://www.douyin.com/video/7213336264190233890" TargetMode="External" /><Relationship Type="http://schemas.openxmlformats.org/officeDocument/2006/relationships/hyperlink" Id="rId258" Target="https://www.douyin.com/video/7213680572894350607" TargetMode="External" /><Relationship Type="http://schemas.openxmlformats.org/officeDocument/2006/relationships/hyperlink" Id="rId323" Target="https://www.douyin.com/video/7214082278220188928" TargetMode="External" /><Relationship Type="http://schemas.openxmlformats.org/officeDocument/2006/relationships/hyperlink" Id="rId243" Target="https://www.douyin.com/video/7214450168345775400" TargetMode="External" /><Relationship Type="http://schemas.openxmlformats.org/officeDocument/2006/relationships/hyperlink" Id="rId498" Target="https://www.douyin.com/video/7214842080739331328" TargetMode="External" /><Relationship Type="http://schemas.openxmlformats.org/officeDocument/2006/relationships/hyperlink" Id="rId163" Target="https://www.douyin.com/video/7215550716448951592" TargetMode="External" /><Relationship Type="http://schemas.openxmlformats.org/officeDocument/2006/relationships/hyperlink" Id="rId468" Target="https://www.douyin.com/video/7216313631435181327" TargetMode="External" /><Relationship Type="http://schemas.openxmlformats.org/officeDocument/2006/relationships/hyperlink" Id="rId113" Target="https://www.douyin.com/video/7217043578357288244" TargetMode="External" /><Relationship Type="http://schemas.openxmlformats.org/officeDocument/2006/relationships/hyperlink" Id="rId408" Target="https://www.douyin.com/video/7217443431675645219" TargetMode="External" /><Relationship Type="http://schemas.openxmlformats.org/officeDocument/2006/relationships/hyperlink" Id="rId463" Target="https://www.douyin.com/video/7218525968711961871" TargetMode="External" /><Relationship Type="http://schemas.openxmlformats.org/officeDocument/2006/relationships/hyperlink" Id="rId28" Target="https://www.douyin.com/video/7219278080597183796" TargetMode="External" /><Relationship Type="http://schemas.openxmlformats.org/officeDocument/2006/relationships/hyperlink" Id="rId238" Target="https://www.douyin.com/video/7219642656429788431" TargetMode="External" /><Relationship Type="http://schemas.openxmlformats.org/officeDocument/2006/relationships/hyperlink" Id="rId78" Target="https://www.douyin.com/video/7220025551791213858" TargetMode="External" /><Relationship Type="http://schemas.openxmlformats.org/officeDocument/2006/relationships/hyperlink" Id="rId428" Target="https://www.douyin.com/video/7220760878793116928" TargetMode="External" /><Relationship Type="http://schemas.openxmlformats.org/officeDocument/2006/relationships/hyperlink" Id="rId93" Target="https://www.douyin.com/video/7221128283885227279" TargetMode="External" /><Relationship Type="http://schemas.openxmlformats.org/officeDocument/2006/relationships/hyperlink" Id="rId443" Target="https://www.douyin.com/video/7221501355335240975" TargetMode="External" /><Relationship Type="http://schemas.openxmlformats.org/officeDocument/2006/relationships/hyperlink" Id="rId23" Target="https://www.douyin.com/video/7222992992636882176" TargetMode="External" /><Relationship Type="http://schemas.openxmlformats.org/officeDocument/2006/relationships/hyperlink" Id="rId233" Target="https://www.douyin.com/video/7223347467679501568" TargetMode="External" /><Relationship Type="http://schemas.openxmlformats.org/officeDocument/2006/relationships/hyperlink" Id="rId68" Target="https://www.douyin.com/video/7223723898368478498" TargetMode="External" /><Relationship Type="http://schemas.openxmlformats.org/officeDocument/2006/relationships/hyperlink" Id="rId123" Target="https://www.douyin.com/video/7224096188180483363" TargetMode="External" /><Relationship Type="http://schemas.openxmlformats.org/officeDocument/2006/relationships/hyperlink" Id="rId473" Target="https://www.douyin.com/video/7224468995565571328" TargetMode="External" /><Relationship Type="http://schemas.openxmlformats.org/officeDocument/2006/relationships/hyperlink" Id="rId398" Target="https://www.douyin.com/video/7225212100744858920" TargetMode="External" /><Relationship Type="http://schemas.openxmlformats.org/officeDocument/2006/relationships/hyperlink" Id="rId63" Target="https://www.douyin.com/video/7225578493810199808" TargetMode="External" /><Relationship Type="http://schemas.openxmlformats.org/officeDocument/2006/relationships/hyperlink" Id="rId218" Target="https://www.douyin.com/video/7225955395867643176" TargetMode="External" /><Relationship Type="http://schemas.openxmlformats.org/officeDocument/2006/relationships/hyperlink" Id="rId418" Target="https://www.douyin.com/video/7226325098909797667" TargetMode="External" /><Relationship Type="http://schemas.openxmlformats.org/officeDocument/2006/relationships/hyperlink" Id="rId383" Target="https://www.douyin.com/video/7227069251259993378" TargetMode="External" /><Relationship Type="http://schemas.openxmlformats.org/officeDocument/2006/relationships/hyperlink" Id="rId413" Target="https://www.douyin.com/video/7227442113661685007" TargetMode="External" /><Relationship Type="http://schemas.openxmlformats.org/officeDocument/2006/relationships/hyperlink" Id="rId198" Target="https://www.douyin.com/video/7228182119825034531" TargetMode="External" /><Relationship Type="http://schemas.openxmlformats.org/officeDocument/2006/relationships/hyperlink" Id="rId133" Target="https://www.douyin.com/video/7228434155820944640" TargetMode="External" /><Relationship Type="http://schemas.openxmlformats.org/officeDocument/2006/relationships/hyperlink" Id="rId88" Target="https://www.douyin.com/video/7228921615843609871" TargetMode="External" /><Relationship Type="http://schemas.openxmlformats.org/officeDocument/2006/relationships/hyperlink" Id="rId263" Target="https://www.douyin.com/video/7229296087931129088" TargetMode="External" /><Relationship Type="http://schemas.openxmlformats.org/officeDocument/2006/relationships/hyperlink" Id="rId343" Target="https://www.douyin.com/video/7229663184968355124" TargetMode="External" /><Relationship Type="http://schemas.openxmlformats.org/officeDocument/2006/relationships/hyperlink" Id="rId423" Target="https://www.douyin.com/video/7230404395043736832" TargetMode="External" /><Relationship Type="http://schemas.openxmlformats.org/officeDocument/2006/relationships/hyperlink" Id="rId183" Target="https://www.douyin.com/video/7230774510855736576" TargetMode="External" /><Relationship Type="http://schemas.openxmlformats.org/officeDocument/2006/relationships/hyperlink" Id="rId138" Target="https://www.douyin.com/video/7231152348276591872" TargetMode="External" /><Relationship Type="http://schemas.openxmlformats.org/officeDocument/2006/relationships/hyperlink" Id="rId308" Target="https://www.douyin.com/video/7231883973612293411" TargetMode="External" /><Relationship Type="http://schemas.openxmlformats.org/officeDocument/2006/relationships/hyperlink" Id="rId288" Target="https://www.douyin.com/video/7232202929594240290" TargetMode="External" /></Relationships>
</file>

<file path=word/_rels/footnotes.xml.rels><?xml version="1.0" encoding="UTF-8"?><Relationships xmlns="http://schemas.openxmlformats.org/package/2006/relationships"><Relationship Type="http://schemas.openxmlformats.org/officeDocument/2006/relationships/hyperlink" Id="rId253" Target="https://www.douyin.com/video/7185133363798330658" TargetMode="External" /><Relationship Type="http://schemas.openxmlformats.org/officeDocument/2006/relationships/hyperlink" Id="rId453" Target="https://www.douyin.com/video/7185508877033606400" TargetMode="External" /><Relationship Type="http://schemas.openxmlformats.org/officeDocument/2006/relationships/hyperlink" Id="rId178" Target="https://www.douyin.com/video/7185879791726349608" TargetMode="External" /><Relationship Type="http://schemas.openxmlformats.org/officeDocument/2006/relationships/hyperlink" Id="rId298" Target="https://www.douyin.com/video/7186250057715289359" TargetMode="External" /><Relationship Type="http://schemas.openxmlformats.org/officeDocument/2006/relationships/hyperlink" Id="rId438" Target="https://www.douyin.com/video/7186620450032602402" TargetMode="External" /><Relationship Type="http://schemas.openxmlformats.org/officeDocument/2006/relationships/hyperlink" Id="rId378" Target="https://www.douyin.com/video/7186987796303711503" TargetMode="External" /><Relationship Type="http://schemas.openxmlformats.org/officeDocument/2006/relationships/hyperlink" Id="rId318" Target="https://www.douyin.com/video/7187360537557208320" TargetMode="External" /><Relationship Type="http://schemas.openxmlformats.org/officeDocument/2006/relationships/hyperlink" Id="rId403" Target="https://www.douyin.com/video/7188101881892326690" TargetMode="External" /><Relationship Type="http://schemas.openxmlformats.org/officeDocument/2006/relationships/hyperlink" Id="rId208" Target="https://www.douyin.com/video/7188485037732547880" TargetMode="External" /><Relationship Type="http://schemas.openxmlformats.org/officeDocument/2006/relationships/hyperlink" Id="rId273" Target="https://www.douyin.com/video/7188845513381334312" TargetMode="External" /><Relationship Type="http://schemas.openxmlformats.org/officeDocument/2006/relationships/hyperlink" Id="rId353" Target="https://www.douyin.com/video/7189218079971298595" TargetMode="External" /><Relationship Type="http://schemas.openxmlformats.org/officeDocument/2006/relationships/hyperlink" Id="rId103" Target="https://www.douyin.com/video/7189591679362419968" TargetMode="External" /><Relationship Type="http://schemas.openxmlformats.org/officeDocument/2006/relationships/hyperlink" Id="rId148" Target="https://www.douyin.com/video/7189948125052734754" TargetMode="External" /><Relationship Type="http://schemas.openxmlformats.org/officeDocument/2006/relationships/hyperlink" Id="rId43" Target="https://www.douyin.com/video/7190326684690746639" TargetMode="External" /><Relationship Type="http://schemas.openxmlformats.org/officeDocument/2006/relationships/hyperlink" Id="rId433" Target="https://www.douyin.com/video/7190700750534692131" TargetMode="External" /><Relationship Type="http://schemas.openxmlformats.org/officeDocument/2006/relationships/hyperlink" Id="rId73" Target="https://www.douyin.com/video/7191435047671581987" TargetMode="External" /><Relationship Type="http://schemas.openxmlformats.org/officeDocument/2006/relationships/hyperlink" Id="rId33" Target="https://www.douyin.com/video/7191817615306722600" TargetMode="External" /><Relationship Type="http://schemas.openxmlformats.org/officeDocument/2006/relationships/hyperlink" Id="rId58" Target="https://www.douyin.com/video/7192186979365178664" TargetMode="External" /><Relationship Type="http://schemas.openxmlformats.org/officeDocument/2006/relationships/hyperlink" Id="rId483" Target="https://www.douyin.com/video/7193370755697003816" TargetMode="External" /><Relationship Type="http://schemas.openxmlformats.org/officeDocument/2006/relationships/hyperlink" Id="rId153" Target="https://www.douyin.com/video/7194045283183988002" TargetMode="External" /><Relationship Type="http://schemas.openxmlformats.org/officeDocument/2006/relationships/hyperlink" Id="rId158" Target="https://www.douyin.com/video/7194415144309411072" TargetMode="External" /><Relationship Type="http://schemas.openxmlformats.org/officeDocument/2006/relationships/hyperlink" Id="rId503" Target="https://www.douyin.com/video/7194784545009323316" TargetMode="External" /><Relationship Type="http://schemas.openxmlformats.org/officeDocument/2006/relationships/hyperlink" Id="rId283" Target="https://www.douyin.com/video/7195153633732807970" TargetMode="External" /><Relationship Type="http://schemas.openxmlformats.org/officeDocument/2006/relationships/hyperlink" Id="rId373" Target="https://www.douyin.com/video/7195900364531453199" TargetMode="External" /><Relationship Type="http://schemas.openxmlformats.org/officeDocument/2006/relationships/hyperlink" Id="rId203" Target="https://www.douyin.com/video/7196263887673609512" TargetMode="External" /><Relationship Type="http://schemas.openxmlformats.org/officeDocument/2006/relationships/hyperlink" Id="rId38" Target="https://www.douyin.com/video/7196637229459049762" TargetMode="External" /><Relationship Type="http://schemas.openxmlformats.org/officeDocument/2006/relationships/hyperlink" Id="rId118" Target="https://www.douyin.com/video/7197378235825507619" TargetMode="External" /><Relationship Type="http://schemas.openxmlformats.org/officeDocument/2006/relationships/hyperlink" Id="rId143" Target="https://www.douyin.com/video/7197750472319569192" TargetMode="External" /><Relationship Type="http://schemas.openxmlformats.org/officeDocument/2006/relationships/hyperlink" Id="rId493" Target="https://www.douyin.com/video/7198121351352306984" TargetMode="External" /><Relationship Type="http://schemas.openxmlformats.org/officeDocument/2006/relationships/hyperlink" Id="rId128" Target="https://www.douyin.com/video/7198496644566879488" TargetMode="External" /><Relationship Type="http://schemas.openxmlformats.org/officeDocument/2006/relationships/hyperlink" Id="rId303" Target="https://www.douyin.com/video/7198868569914985768" TargetMode="External" /><Relationship Type="http://schemas.openxmlformats.org/officeDocument/2006/relationships/hyperlink" Id="rId48" Target="https://www.douyin.com/video/7199603363808382248" TargetMode="External" /><Relationship Type="http://schemas.openxmlformats.org/officeDocument/2006/relationships/hyperlink" Id="rId108" Target="https://www.douyin.com/video/7199981923819719976" TargetMode="External" /><Relationship Type="http://schemas.openxmlformats.org/officeDocument/2006/relationships/hyperlink" Id="rId20" Target="https://www.douyin.com/video/7200346116284632320" TargetMode="External" /><Relationship Type="http://schemas.openxmlformats.org/officeDocument/2006/relationships/hyperlink" Id="rId328" Target="https://www.douyin.com/video/7200712049754737954" TargetMode="External" /><Relationship Type="http://schemas.openxmlformats.org/officeDocument/2006/relationships/hyperlink" Id="rId188" Target="https://www.douyin.com/video/7201835490268466467" TargetMode="External" /><Relationship Type="http://schemas.openxmlformats.org/officeDocument/2006/relationships/hyperlink" Id="rId368" Target="https://www.douyin.com/video/7202226674962844943" TargetMode="External" /><Relationship Type="http://schemas.openxmlformats.org/officeDocument/2006/relationships/hyperlink" Id="rId388" Target="https://www.douyin.com/video/7202578688687328546" TargetMode="External" /><Relationship Type="http://schemas.openxmlformats.org/officeDocument/2006/relationships/hyperlink" Id="rId98" Target="https://www.douyin.com/video/7202931079718767906" TargetMode="External" /><Relationship Type="http://schemas.openxmlformats.org/officeDocument/2006/relationships/hyperlink" Id="rId53" Target="https://www.douyin.com/video/7203319699814337807" TargetMode="External" /><Relationship Type="http://schemas.openxmlformats.org/officeDocument/2006/relationships/hyperlink" Id="rId488" Target="https://www.douyin.com/video/7204044565819428130" TargetMode="External" /><Relationship Type="http://schemas.openxmlformats.org/officeDocument/2006/relationships/hyperlink" Id="rId83" Target="https://www.douyin.com/video/7204779895656877364" TargetMode="External" /><Relationship Type="http://schemas.openxmlformats.org/officeDocument/2006/relationships/hyperlink" Id="rId173" Target="https://www.douyin.com/video/7205176343150054656" TargetMode="External" /><Relationship Type="http://schemas.openxmlformats.org/officeDocument/2006/relationships/hyperlink" Id="rId458" Target="https://www.douyin.com/video/7205543804806384911" TargetMode="External" /><Relationship Type="http://schemas.openxmlformats.org/officeDocument/2006/relationships/hyperlink" Id="rId393" Target="https://www.douyin.com/video/7205913187978349859" TargetMode="External" /><Relationship Type="http://schemas.openxmlformats.org/officeDocument/2006/relationships/hyperlink" Id="rId168" Target="https://www.douyin.com/video/7206285405409299746" TargetMode="External" /><Relationship Type="http://schemas.openxmlformats.org/officeDocument/2006/relationships/hyperlink" Id="rId348" Target="https://www.douyin.com/video/7206654764195515683" TargetMode="External" /><Relationship Type="http://schemas.openxmlformats.org/officeDocument/2006/relationships/hyperlink" Id="rId358" Target="https://www.douyin.com/video/7207032163613674752" TargetMode="External" /><Relationship Type="http://schemas.openxmlformats.org/officeDocument/2006/relationships/hyperlink" Id="rId223" Target="https://www.douyin.com/video/7207401581975751988" TargetMode="External" /><Relationship Type="http://schemas.openxmlformats.org/officeDocument/2006/relationships/hyperlink" Id="rId248" Target="https://www.douyin.com/video/7207785556758007074" TargetMode="External" /><Relationship Type="http://schemas.openxmlformats.org/officeDocument/2006/relationships/hyperlink" Id="rId278" Target="https://www.douyin.com/video/7208146819379940623" TargetMode="External" /><Relationship Type="http://schemas.openxmlformats.org/officeDocument/2006/relationships/hyperlink" Id="rId293" Target="https://www.douyin.com/video/7208515934338796852" TargetMode="External" /><Relationship Type="http://schemas.openxmlformats.org/officeDocument/2006/relationships/hyperlink" Id="rId193" Target="https://www.douyin.com/video/7208874166131445027" TargetMode="External" /><Relationship Type="http://schemas.openxmlformats.org/officeDocument/2006/relationships/hyperlink" Id="rId268" Target="https://www.douyin.com/video/7209256540275084596" TargetMode="External" /><Relationship Type="http://schemas.openxmlformats.org/officeDocument/2006/relationships/hyperlink" Id="rId228" Target="https://www.douyin.com/video/7209642255550876943" TargetMode="External" /><Relationship Type="http://schemas.openxmlformats.org/officeDocument/2006/relationships/hyperlink" Id="rId213" Target="https://www.douyin.com/video/7209999869619080500" TargetMode="External" /><Relationship Type="http://schemas.openxmlformats.org/officeDocument/2006/relationships/hyperlink" Id="rId338" Target="https://www.douyin.com/video/7210363666091298083" TargetMode="External" /><Relationship Type="http://schemas.openxmlformats.org/officeDocument/2006/relationships/hyperlink" Id="rId363" Target="https://www.douyin.com/video/7210737912017653032" TargetMode="External" /><Relationship Type="http://schemas.openxmlformats.org/officeDocument/2006/relationships/hyperlink" Id="rId448" Target="https://www.douyin.com/video/7211854355866160384" TargetMode="External" /><Relationship Type="http://schemas.openxmlformats.org/officeDocument/2006/relationships/hyperlink" Id="rId313" Target="https://www.douyin.com/video/7212598859124493583" TargetMode="External" /><Relationship Type="http://schemas.openxmlformats.org/officeDocument/2006/relationships/hyperlink" Id="rId478" Target="https://www.douyin.com/video/7212969446283988258" TargetMode="External" /><Relationship Type="http://schemas.openxmlformats.org/officeDocument/2006/relationships/hyperlink" Id="rId333" Target="https://www.douyin.com/video/7213336264190233890" TargetMode="External" /><Relationship Type="http://schemas.openxmlformats.org/officeDocument/2006/relationships/hyperlink" Id="rId258" Target="https://www.douyin.com/video/7213680572894350607" TargetMode="External" /><Relationship Type="http://schemas.openxmlformats.org/officeDocument/2006/relationships/hyperlink" Id="rId323" Target="https://www.douyin.com/video/7214082278220188928" TargetMode="External" /><Relationship Type="http://schemas.openxmlformats.org/officeDocument/2006/relationships/hyperlink" Id="rId243" Target="https://www.douyin.com/video/7214450168345775400" TargetMode="External" /><Relationship Type="http://schemas.openxmlformats.org/officeDocument/2006/relationships/hyperlink" Id="rId498" Target="https://www.douyin.com/video/7214842080739331328" TargetMode="External" /><Relationship Type="http://schemas.openxmlformats.org/officeDocument/2006/relationships/hyperlink" Id="rId163" Target="https://www.douyin.com/video/7215550716448951592" TargetMode="External" /><Relationship Type="http://schemas.openxmlformats.org/officeDocument/2006/relationships/hyperlink" Id="rId468" Target="https://www.douyin.com/video/7216313631435181327" TargetMode="External" /><Relationship Type="http://schemas.openxmlformats.org/officeDocument/2006/relationships/hyperlink" Id="rId113" Target="https://www.douyin.com/video/7217043578357288244" TargetMode="External" /><Relationship Type="http://schemas.openxmlformats.org/officeDocument/2006/relationships/hyperlink" Id="rId408" Target="https://www.douyin.com/video/7217443431675645219" TargetMode="External" /><Relationship Type="http://schemas.openxmlformats.org/officeDocument/2006/relationships/hyperlink" Id="rId463" Target="https://www.douyin.com/video/7218525968711961871" TargetMode="External" /><Relationship Type="http://schemas.openxmlformats.org/officeDocument/2006/relationships/hyperlink" Id="rId28" Target="https://www.douyin.com/video/7219278080597183796" TargetMode="External" /><Relationship Type="http://schemas.openxmlformats.org/officeDocument/2006/relationships/hyperlink" Id="rId238" Target="https://www.douyin.com/video/7219642656429788431" TargetMode="External" /><Relationship Type="http://schemas.openxmlformats.org/officeDocument/2006/relationships/hyperlink" Id="rId78" Target="https://www.douyin.com/video/7220025551791213858" TargetMode="External" /><Relationship Type="http://schemas.openxmlformats.org/officeDocument/2006/relationships/hyperlink" Id="rId428" Target="https://www.douyin.com/video/7220760878793116928" TargetMode="External" /><Relationship Type="http://schemas.openxmlformats.org/officeDocument/2006/relationships/hyperlink" Id="rId93" Target="https://www.douyin.com/video/7221128283885227279" TargetMode="External" /><Relationship Type="http://schemas.openxmlformats.org/officeDocument/2006/relationships/hyperlink" Id="rId443" Target="https://www.douyin.com/video/7221501355335240975" TargetMode="External" /><Relationship Type="http://schemas.openxmlformats.org/officeDocument/2006/relationships/hyperlink" Id="rId23" Target="https://www.douyin.com/video/7222992992636882176" TargetMode="External" /><Relationship Type="http://schemas.openxmlformats.org/officeDocument/2006/relationships/hyperlink" Id="rId233" Target="https://www.douyin.com/video/7223347467679501568" TargetMode="External" /><Relationship Type="http://schemas.openxmlformats.org/officeDocument/2006/relationships/hyperlink" Id="rId68" Target="https://www.douyin.com/video/7223723898368478498" TargetMode="External" /><Relationship Type="http://schemas.openxmlformats.org/officeDocument/2006/relationships/hyperlink" Id="rId123" Target="https://www.douyin.com/video/7224096188180483363" TargetMode="External" /><Relationship Type="http://schemas.openxmlformats.org/officeDocument/2006/relationships/hyperlink" Id="rId473" Target="https://www.douyin.com/video/7224468995565571328" TargetMode="External" /><Relationship Type="http://schemas.openxmlformats.org/officeDocument/2006/relationships/hyperlink" Id="rId398" Target="https://www.douyin.com/video/7225212100744858920" TargetMode="External" /><Relationship Type="http://schemas.openxmlformats.org/officeDocument/2006/relationships/hyperlink" Id="rId63" Target="https://www.douyin.com/video/7225578493810199808" TargetMode="External" /><Relationship Type="http://schemas.openxmlformats.org/officeDocument/2006/relationships/hyperlink" Id="rId218" Target="https://www.douyin.com/video/7225955395867643176" TargetMode="External" /><Relationship Type="http://schemas.openxmlformats.org/officeDocument/2006/relationships/hyperlink" Id="rId418" Target="https://www.douyin.com/video/7226325098909797667" TargetMode="External" /><Relationship Type="http://schemas.openxmlformats.org/officeDocument/2006/relationships/hyperlink" Id="rId383" Target="https://www.douyin.com/video/7227069251259993378" TargetMode="External" /><Relationship Type="http://schemas.openxmlformats.org/officeDocument/2006/relationships/hyperlink" Id="rId413" Target="https://www.douyin.com/video/7227442113661685007" TargetMode="External" /><Relationship Type="http://schemas.openxmlformats.org/officeDocument/2006/relationships/hyperlink" Id="rId198" Target="https://www.douyin.com/video/7228182119825034531" TargetMode="External" /><Relationship Type="http://schemas.openxmlformats.org/officeDocument/2006/relationships/hyperlink" Id="rId133" Target="https://www.douyin.com/video/7228434155820944640" TargetMode="External" /><Relationship Type="http://schemas.openxmlformats.org/officeDocument/2006/relationships/hyperlink" Id="rId88" Target="https://www.douyin.com/video/7228921615843609871" TargetMode="External" /><Relationship Type="http://schemas.openxmlformats.org/officeDocument/2006/relationships/hyperlink" Id="rId263" Target="https://www.douyin.com/video/7229296087931129088" TargetMode="External" /><Relationship Type="http://schemas.openxmlformats.org/officeDocument/2006/relationships/hyperlink" Id="rId343" Target="https://www.douyin.com/video/7229663184968355124" TargetMode="External" /><Relationship Type="http://schemas.openxmlformats.org/officeDocument/2006/relationships/hyperlink" Id="rId423" Target="https://www.douyin.com/video/7230404395043736832" TargetMode="External" /><Relationship Type="http://schemas.openxmlformats.org/officeDocument/2006/relationships/hyperlink" Id="rId183" Target="https://www.douyin.com/video/7230774510855736576" TargetMode="External" /><Relationship Type="http://schemas.openxmlformats.org/officeDocument/2006/relationships/hyperlink" Id="rId138" Target="https://www.douyin.com/video/7231152348276591872" TargetMode="External" /><Relationship Type="http://schemas.openxmlformats.org/officeDocument/2006/relationships/hyperlink" Id="rId308" Target="https://www.douyin.com/video/7231883973612293411" TargetMode="External" /><Relationship Type="http://schemas.openxmlformats.org/officeDocument/2006/relationships/hyperlink" Id="rId288" Target="https://www.douyin.com/video/7232202929594240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6T03:14:38Z</dcterms:created>
  <dcterms:modified xsi:type="dcterms:W3CDTF">2025-01-06T03:14:38Z</dcterms:modified>
</cp:coreProperties>
</file>

<file path=docProps/custom.xml><?xml version="1.0" encoding="utf-8"?>
<Properties xmlns="http://schemas.openxmlformats.org/officeDocument/2006/custom-properties" xmlns:vt="http://schemas.openxmlformats.org/officeDocument/2006/docPropsVTypes"/>
</file>